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5EADD1" w14:textId="77777777" w:rsidR="007B2FB5" w:rsidRDefault="007B2FB5" w:rsidP="007B2FB5">
      <w:pPr>
        <w:pStyle w:val="Podtitul"/>
        <w:spacing w:line="240" w:lineRule="auto"/>
        <w:rPr>
          <w:rFonts w:cs="Arial"/>
          <w:sz w:val="24"/>
        </w:rPr>
      </w:pPr>
      <w:r w:rsidRPr="0014352C">
        <w:rPr>
          <w:rFonts w:cs="Arial"/>
          <w:sz w:val="24"/>
        </w:rPr>
        <w:t>KUPNÍ SMLOUVA</w:t>
      </w:r>
    </w:p>
    <w:p w14:paraId="423F03A4" w14:textId="77777777" w:rsidR="007B2FB5" w:rsidRPr="0014352C" w:rsidRDefault="007B2FB5" w:rsidP="007B2FB5">
      <w:pPr>
        <w:rPr>
          <w:rFonts w:ascii="Arial" w:hAnsi="Arial" w:cs="Arial"/>
          <w:sz w:val="24"/>
        </w:rPr>
      </w:pPr>
    </w:p>
    <w:p w14:paraId="067B86D2" w14:textId="77777777" w:rsidR="007B2FB5" w:rsidRPr="0014352C" w:rsidRDefault="00775605" w:rsidP="007B2FB5">
      <w:pPr>
        <w:pStyle w:val="BodyText21"/>
        <w:rPr>
          <w:rFonts w:cs="Arial"/>
          <w:b w:val="0"/>
          <w:sz w:val="20"/>
        </w:rPr>
      </w:pPr>
      <w:r w:rsidRPr="0014352C">
        <w:rPr>
          <w:rFonts w:cs="Arial"/>
          <w:b w:val="0"/>
          <w:sz w:val="20"/>
        </w:rPr>
        <w:t xml:space="preserve">uzavřená </w:t>
      </w:r>
      <w:r w:rsidR="007B2FB5" w:rsidRPr="0014352C">
        <w:rPr>
          <w:rFonts w:cs="Arial"/>
          <w:b w:val="0"/>
          <w:sz w:val="20"/>
        </w:rPr>
        <w:t xml:space="preserve">dle § </w:t>
      </w:r>
      <w:r w:rsidR="00621ACE">
        <w:rPr>
          <w:rFonts w:cs="Arial"/>
          <w:b w:val="0"/>
          <w:sz w:val="20"/>
        </w:rPr>
        <w:t>2079</w:t>
      </w:r>
      <w:r w:rsidR="007B2FB5" w:rsidRPr="0014352C">
        <w:rPr>
          <w:rFonts w:cs="Arial"/>
          <w:b w:val="0"/>
          <w:sz w:val="20"/>
        </w:rPr>
        <w:t xml:space="preserve"> a násl. zák. č. </w:t>
      </w:r>
      <w:r w:rsidR="00621ACE">
        <w:rPr>
          <w:rFonts w:cs="Arial"/>
          <w:b w:val="0"/>
          <w:sz w:val="20"/>
        </w:rPr>
        <w:t>89</w:t>
      </w:r>
      <w:r w:rsidR="007B2FB5" w:rsidRPr="0014352C">
        <w:rPr>
          <w:rFonts w:cs="Arial"/>
          <w:b w:val="0"/>
          <w:sz w:val="20"/>
        </w:rPr>
        <w:t>/</w:t>
      </w:r>
      <w:r w:rsidR="00621ACE">
        <w:rPr>
          <w:rFonts w:cs="Arial"/>
          <w:b w:val="0"/>
          <w:sz w:val="20"/>
        </w:rPr>
        <w:t>2012</w:t>
      </w:r>
      <w:r w:rsidR="007B2FB5" w:rsidRPr="0014352C">
        <w:rPr>
          <w:rFonts w:cs="Arial"/>
          <w:b w:val="0"/>
          <w:sz w:val="20"/>
        </w:rPr>
        <w:t xml:space="preserve"> Sb., ob</w:t>
      </w:r>
      <w:r w:rsidR="00621ACE">
        <w:rPr>
          <w:rFonts w:cs="Arial"/>
          <w:b w:val="0"/>
          <w:sz w:val="20"/>
        </w:rPr>
        <w:t>čanský</w:t>
      </w:r>
      <w:r w:rsidR="007B2FB5" w:rsidRPr="0014352C">
        <w:rPr>
          <w:rFonts w:cs="Arial"/>
          <w:b w:val="0"/>
          <w:sz w:val="20"/>
        </w:rPr>
        <w:t xml:space="preserve"> zákoník ve znění pozdějších předpisů  </w:t>
      </w:r>
    </w:p>
    <w:p w14:paraId="4BEFCA67" w14:textId="77777777" w:rsidR="007B2FB5" w:rsidRPr="0014352C" w:rsidRDefault="007B2FB5" w:rsidP="007B2FB5">
      <w:pPr>
        <w:rPr>
          <w:rFonts w:ascii="Arial" w:hAnsi="Arial" w:cs="Arial"/>
          <w:sz w:val="32"/>
        </w:rPr>
      </w:pPr>
    </w:p>
    <w:p w14:paraId="4934C063" w14:textId="77777777" w:rsidR="00A70072" w:rsidRPr="0014352C" w:rsidRDefault="00A70072" w:rsidP="00A70072">
      <w:pPr>
        <w:tabs>
          <w:tab w:val="left" w:pos="780"/>
        </w:tabs>
        <w:jc w:val="center"/>
        <w:rPr>
          <w:rFonts w:ascii="Arial" w:hAnsi="Arial" w:cs="Arial"/>
          <w:b/>
        </w:rPr>
      </w:pPr>
      <w:r w:rsidRPr="0014352C">
        <w:rPr>
          <w:rFonts w:ascii="Arial" w:hAnsi="Arial" w:cs="Arial"/>
          <w:b/>
        </w:rPr>
        <w:t>I.</w:t>
      </w:r>
    </w:p>
    <w:p w14:paraId="07C5702F" w14:textId="77777777" w:rsidR="00A70072" w:rsidRPr="0014352C" w:rsidRDefault="00A70072" w:rsidP="00A70072">
      <w:pPr>
        <w:pStyle w:val="Nadpis4"/>
        <w:jc w:val="center"/>
        <w:rPr>
          <w:rFonts w:cs="Arial"/>
          <w:b/>
          <w:sz w:val="20"/>
        </w:rPr>
      </w:pPr>
      <w:r w:rsidRPr="0014352C">
        <w:rPr>
          <w:rFonts w:cs="Arial"/>
          <w:b/>
          <w:sz w:val="20"/>
        </w:rPr>
        <w:t>Smluvní strany</w:t>
      </w:r>
    </w:p>
    <w:p w14:paraId="3C6D62DD" w14:textId="77777777" w:rsidR="00A70072" w:rsidRPr="0014352C" w:rsidRDefault="00A70072" w:rsidP="00A70072">
      <w:pPr>
        <w:ind w:left="60"/>
        <w:jc w:val="both"/>
        <w:rPr>
          <w:rFonts w:ascii="Arial" w:hAnsi="Arial" w:cs="Arial"/>
          <w:b/>
        </w:rPr>
      </w:pPr>
    </w:p>
    <w:p w14:paraId="4B767D12" w14:textId="77777777" w:rsidR="006506CD" w:rsidRDefault="006506CD" w:rsidP="006506CD">
      <w:pPr>
        <w:jc w:val="both"/>
        <w:rPr>
          <w:rFonts w:ascii="Arial" w:hAnsi="Arial" w:cs="Arial"/>
          <w:b/>
        </w:rPr>
      </w:pPr>
      <w:r w:rsidRPr="0014352C">
        <w:rPr>
          <w:rFonts w:ascii="Arial" w:hAnsi="Arial" w:cs="Arial"/>
        </w:rPr>
        <w:t xml:space="preserve">1. Kupující: </w:t>
      </w:r>
      <w:r w:rsidRPr="0014352C">
        <w:rPr>
          <w:rFonts w:ascii="Arial" w:hAnsi="Arial" w:cs="Arial"/>
        </w:rPr>
        <w:tab/>
      </w:r>
      <w:r w:rsidR="00BC663F" w:rsidRPr="00BC663F">
        <w:rPr>
          <w:rFonts w:ascii="Arial" w:hAnsi="Arial" w:cs="Arial"/>
          <w:b/>
        </w:rPr>
        <w:t>Zaměstnanecká pojišťovna Škoda</w:t>
      </w:r>
    </w:p>
    <w:p w14:paraId="1BA8EBA4" w14:textId="77777777" w:rsidR="00AB3118" w:rsidRPr="00AB3118" w:rsidRDefault="00AB3118" w:rsidP="006506CD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zapsaná do OR u MS v Praze, oddíl A, vložka 7541</w:t>
      </w:r>
    </w:p>
    <w:p w14:paraId="3A64ACB9" w14:textId="77777777" w:rsidR="006506CD" w:rsidRPr="0014352C" w:rsidRDefault="006506CD" w:rsidP="006506CD">
      <w:pPr>
        <w:pStyle w:val="Zpat"/>
        <w:tabs>
          <w:tab w:val="clear" w:pos="4536"/>
          <w:tab w:val="clear" w:pos="9072"/>
        </w:tabs>
        <w:jc w:val="both"/>
        <w:rPr>
          <w:rFonts w:ascii="Arial" w:hAnsi="Arial" w:cs="Arial"/>
        </w:rPr>
      </w:pPr>
    </w:p>
    <w:p w14:paraId="43430D3F" w14:textId="69427556" w:rsidR="006506CD" w:rsidRPr="0014352C" w:rsidRDefault="006506CD" w:rsidP="006506CD">
      <w:pPr>
        <w:pStyle w:val="Zpat"/>
        <w:tabs>
          <w:tab w:val="clear" w:pos="4536"/>
          <w:tab w:val="clear" w:pos="9072"/>
        </w:tabs>
        <w:jc w:val="both"/>
        <w:rPr>
          <w:rFonts w:ascii="Arial" w:hAnsi="Arial" w:cs="Arial"/>
        </w:rPr>
      </w:pPr>
      <w:r w:rsidRPr="0014352C">
        <w:rPr>
          <w:rFonts w:ascii="Arial" w:hAnsi="Arial" w:cs="Arial"/>
        </w:rPr>
        <w:t>sídlo:</w:t>
      </w:r>
      <w:r w:rsidRPr="0014352C">
        <w:rPr>
          <w:rFonts w:ascii="Arial" w:hAnsi="Arial" w:cs="Arial"/>
        </w:rPr>
        <w:tab/>
      </w:r>
      <w:r w:rsidRPr="0014352C">
        <w:rPr>
          <w:rFonts w:ascii="Arial" w:hAnsi="Arial" w:cs="Arial"/>
        </w:rPr>
        <w:tab/>
      </w:r>
      <w:bookmarkStart w:id="0" w:name="_Hlk509579459"/>
      <w:r w:rsidR="00BC663F" w:rsidRPr="00BC663F">
        <w:rPr>
          <w:rFonts w:ascii="Arial" w:hAnsi="Arial" w:cs="Arial"/>
        </w:rPr>
        <w:t>Husova 302</w:t>
      </w:r>
      <w:r w:rsidR="005310E9">
        <w:rPr>
          <w:rFonts w:ascii="Arial" w:hAnsi="Arial" w:cs="Arial"/>
        </w:rPr>
        <w:t>/5</w:t>
      </w:r>
      <w:r w:rsidR="00BC663F" w:rsidRPr="00BC663F">
        <w:rPr>
          <w:rFonts w:ascii="Arial" w:hAnsi="Arial" w:cs="Arial"/>
        </w:rPr>
        <w:t>, 293 01 Mladá Boleslav</w:t>
      </w:r>
      <w:bookmarkEnd w:id="0"/>
    </w:p>
    <w:p w14:paraId="7E601422" w14:textId="77777777" w:rsidR="006506CD" w:rsidRPr="0014352C" w:rsidRDefault="006506CD" w:rsidP="006506CD">
      <w:pPr>
        <w:jc w:val="both"/>
        <w:rPr>
          <w:rFonts w:ascii="Arial" w:hAnsi="Arial" w:cs="Arial"/>
        </w:rPr>
      </w:pPr>
      <w:proofErr w:type="gramStart"/>
      <w:r w:rsidRPr="0014352C">
        <w:rPr>
          <w:rFonts w:ascii="Arial" w:hAnsi="Arial" w:cs="Arial"/>
        </w:rPr>
        <w:t xml:space="preserve">jednající:  </w:t>
      </w:r>
      <w:r w:rsidRPr="0014352C">
        <w:rPr>
          <w:rFonts w:ascii="Arial" w:hAnsi="Arial" w:cs="Arial"/>
        </w:rPr>
        <w:tab/>
      </w:r>
      <w:bookmarkStart w:id="1" w:name="_Hlk509581186"/>
      <w:proofErr w:type="gramEnd"/>
      <w:r w:rsidR="00BC663F">
        <w:rPr>
          <w:rFonts w:ascii="Arial" w:hAnsi="Arial" w:cs="Arial"/>
        </w:rPr>
        <w:t>Ing. Darina Ulmanová</w:t>
      </w:r>
      <w:r w:rsidRPr="0014352C">
        <w:rPr>
          <w:rFonts w:ascii="Arial" w:hAnsi="Arial" w:cs="Arial"/>
        </w:rPr>
        <w:t>, MBA, ředitel</w:t>
      </w:r>
      <w:r w:rsidR="00E83E04">
        <w:rPr>
          <w:rFonts w:ascii="Arial" w:hAnsi="Arial" w:cs="Arial"/>
        </w:rPr>
        <w:t>ka</w:t>
      </w:r>
      <w:bookmarkEnd w:id="1"/>
    </w:p>
    <w:p w14:paraId="46F14BEB" w14:textId="77777777" w:rsidR="006506CD" w:rsidRPr="0014352C" w:rsidRDefault="006506CD" w:rsidP="006506CD">
      <w:pPr>
        <w:jc w:val="both"/>
        <w:rPr>
          <w:rFonts w:ascii="Arial" w:hAnsi="Arial" w:cs="Arial"/>
        </w:rPr>
      </w:pPr>
      <w:r w:rsidRPr="0014352C">
        <w:rPr>
          <w:rFonts w:ascii="Arial" w:hAnsi="Arial" w:cs="Arial"/>
        </w:rPr>
        <w:t>IČ</w:t>
      </w:r>
      <w:r w:rsidR="00AB3118">
        <w:rPr>
          <w:rFonts w:ascii="Arial" w:hAnsi="Arial" w:cs="Arial"/>
        </w:rPr>
        <w:t>O</w:t>
      </w:r>
      <w:r w:rsidRPr="0014352C">
        <w:rPr>
          <w:rFonts w:ascii="Arial" w:hAnsi="Arial" w:cs="Arial"/>
        </w:rPr>
        <w:t xml:space="preserve">: </w:t>
      </w:r>
      <w:r w:rsidRPr="0014352C">
        <w:rPr>
          <w:rFonts w:ascii="Arial" w:hAnsi="Arial" w:cs="Arial"/>
        </w:rPr>
        <w:tab/>
        <w:t xml:space="preserve">    </w:t>
      </w:r>
      <w:r w:rsidRPr="0014352C">
        <w:rPr>
          <w:rFonts w:ascii="Arial" w:hAnsi="Arial" w:cs="Arial"/>
        </w:rPr>
        <w:tab/>
      </w:r>
      <w:bookmarkStart w:id="2" w:name="_Hlk509578119"/>
      <w:r w:rsidR="00BC663F" w:rsidRPr="00BC663F">
        <w:rPr>
          <w:rFonts w:ascii="Arial" w:hAnsi="Arial" w:cs="Arial"/>
        </w:rPr>
        <w:t>46354182</w:t>
      </w:r>
      <w:bookmarkEnd w:id="2"/>
    </w:p>
    <w:p w14:paraId="31FA620B" w14:textId="77777777" w:rsidR="006506CD" w:rsidRPr="0014352C" w:rsidRDefault="006506CD" w:rsidP="006506CD">
      <w:pPr>
        <w:jc w:val="both"/>
        <w:rPr>
          <w:rFonts w:ascii="Arial" w:hAnsi="Arial" w:cs="Arial"/>
        </w:rPr>
      </w:pPr>
      <w:r w:rsidRPr="0014352C">
        <w:rPr>
          <w:rFonts w:ascii="Arial" w:hAnsi="Arial" w:cs="Arial"/>
        </w:rPr>
        <w:t>DIČ:</w:t>
      </w:r>
      <w:r w:rsidRPr="0014352C">
        <w:rPr>
          <w:rFonts w:ascii="Arial" w:hAnsi="Arial" w:cs="Arial"/>
        </w:rPr>
        <w:tab/>
      </w:r>
      <w:r w:rsidRPr="0014352C">
        <w:rPr>
          <w:rFonts w:ascii="Arial" w:hAnsi="Arial" w:cs="Arial"/>
        </w:rPr>
        <w:tab/>
        <w:t>CZ</w:t>
      </w:r>
      <w:r w:rsidR="00BC663F" w:rsidRPr="00BC663F">
        <w:rPr>
          <w:rFonts w:ascii="Arial" w:hAnsi="Arial" w:cs="Arial"/>
        </w:rPr>
        <w:t>46354182</w:t>
      </w:r>
      <w:r w:rsidR="00BC663F">
        <w:rPr>
          <w:rFonts w:ascii="Arial" w:hAnsi="Arial" w:cs="Arial"/>
        </w:rPr>
        <w:t xml:space="preserve"> </w:t>
      </w:r>
    </w:p>
    <w:p w14:paraId="6D901A82" w14:textId="12E7B36F" w:rsidR="006506CD" w:rsidRPr="0014352C" w:rsidRDefault="006506CD" w:rsidP="006506CD">
      <w:pPr>
        <w:jc w:val="both"/>
        <w:rPr>
          <w:rFonts w:ascii="Arial" w:hAnsi="Arial" w:cs="Arial"/>
        </w:rPr>
      </w:pPr>
      <w:r w:rsidRPr="0014352C">
        <w:rPr>
          <w:rFonts w:ascii="Arial" w:hAnsi="Arial" w:cs="Arial"/>
        </w:rPr>
        <w:t xml:space="preserve">bank. </w:t>
      </w:r>
      <w:proofErr w:type="gramStart"/>
      <w:r w:rsidRPr="0014352C">
        <w:rPr>
          <w:rFonts w:ascii="Arial" w:hAnsi="Arial" w:cs="Arial"/>
        </w:rPr>
        <w:t xml:space="preserve">spojení:  </w:t>
      </w:r>
      <w:r w:rsidRPr="0014352C">
        <w:rPr>
          <w:rFonts w:ascii="Arial" w:hAnsi="Arial" w:cs="Arial"/>
        </w:rPr>
        <w:tab/>
      </w:r>
      <w:proofErr w:type="gramEnd"/>
      <w:r w:rsidR="00DE7B58">
        <w:rPr>
          <w:rFonts w:ascii="Arial" w:hAnsi="Arial" w:cs="Arial"/>
        </w:rPr>
        <w:t>XXXXXXXXXXXXXXXXX</w:t>
      </w:r>
      <w:r w:rsidR="003E6622" w:rsidRPr="0014352C">
        <w:rPr>
          <w:rFonts w:ascii="Arial" w:hAnsi="Arial" w:cs="Arial"/>
        </w:rPr>
        <w:t xml:space="preserve"> </w:t>
      </w:r>
    </w:p>
    <w:p w14:paraId="4C55D740" w14:textId="4948DF56" w:rsidR="006506CD" w:rsidRPr="0014352C" w:rsidRDefault="006506CD" w:rsidP="006506CD">
      <w:pPr>
        <w:jc w:val="both"/>
        <w:rPr>
          <w:rFonts w:ascii="Arial" w:hAnsi="Arial" w:cs="Arial"/>
        </w:rPr>
      </w:pPr>
      <w:r w:rsidRPr="0014352C">
        <w:rPr>
          <w:rFonts w:ascii="Arial" w:hAnsi="Arial" w:cs="Arial"/>
        </w:rPr>
        <w:t>č. účtu:</w:t>
      </w:r>
      <w:r w:rsidRPr="0014352C">
        <w:rPr>
          <w:rFonts w:ascii="Arial" w:hAnsi="Arial" w:cs="Arial"/>
        </w:rPr>
        <w:tab/>
      </w:r>
      <w:r w:rsidRPr="0014352C">
        <w:rPr>
          <w:rFonts w:ascii="Arial" w:hAnsi="Arial" w:cs="Arial"/>
        </w:rPr>
        <w:tab/>
      </w:r>
      <w:r w:rsidR="00DE7B58">
        <w:rPr>
          <w:rFonts w:ascii="Arial" w:hAnsi="Arial" w:cs="Arial"/>
        </w:rPr>
        <w:t>XXXXXXXXXXXXXXXXXXXX</w:t>
      </w:r>
    </w:p>
    <w:p w14:paraId="142F8CFE" w14:textId="3F84C535" w:rsidR="00366313" w:rsidRDefault="006506CD" w:rsidP="006506CD">
      <w:pPr>
        <w:jc w:val="both"/>
        <w:rPr>
          <w:rFonts w:ascii="Helv" w:hAnsi="Helv" w:cs="Helv"/>
          <w:color w:val="000000"/>
        </w:rPr>
      </w:pPr>
      <w:r w:rsidRPr="0014352C">
        <w:rPr>
          <w:rFonts w:ascii="Arial" w:hAnsi="Arial" w:cs="Arial"/>
        </w:rPr>
        <w:t xml:space="preserve">IBAN: </w:t>
      </w:r>
      <w:r w:rsidRPr="0014352C">
        <w:rPr>
          <w:rFonts w:ascii="Arial" w:hAnsi="Arial" w:cs="Arial"/>
        </w:rPr>
        <w:tab/>
      </w:r>
      <w:r w:rsidRPr="0014352C">
        <w:rPr>
          <w:rFonts w:ascii="Arial" w:hAnsi="Arial" w:cs="Arial"/>
        </w:rPr>
        <w:tab/>
      </w:r>
      <w:r w:rsidR="00DE7B58">
        <w:rPr>
          <w:rFonts w:ascii="Helv" w:hAnsi="Helv" w:cs="Helv"/>
          <w:color w:val="000000"/>
        </w:rPr>
        <w:t>XXXXXXXXXXXXXXXXXXXXXX</w:t>
      </w:r>
    </w:p>
    <w:p w14:paraId="7F409E79" w14:textId="2368E300" w:rsidR="006506CD" w:rsidRPr="0014352C" w:rsidRDefault="006506CD" w:rsidP="006506CD">
      <w:pPr>
        <w:jc w:val="both"/>
        <w:rPr>
          <w:rFonts w:ascii="Arial" w:hAnsi="Arial" w:cs="Arial"/>
        </w:rPr>
      </w:pPr>
      <w:r w:rsidRPr="0014352C">
        <w:rPr>
          <w:rFonts w:ascii="Arial" w:hAnsi="Arial" w:cs="Arial"/>
        </w:rPr>
        <w:t xml:space="preserve">SWIFT: </w:t>
      </w:r>
      <w:r w:rsidRPr="0014352C">
        <w:rPr>
          <w:rFonts w:ascii="Arial" w:hAnsi="Arial" w:cs="Arial"/>
        </w:rPr>
        <w:tab/>
      </w:r>
      <w:r w:rsidR="00DE7B58">
        <w:rPr>
          <w:rFonts w:ascii="Arial" w:hAnsi="Arial" w:cs="Arial"/>
        </w:rPr>
        <w:t>XXXXXXXXXXXXX</w:t>
      </w:r>
    </w:p>
    <w:p w14:paraId="6D0C7C9E" w14:textId="77777777" w:rsidR="00A70072" w:rsidRPr="0014352C" w:rsidRDefault="00A70072" w:rsidP="00A70072">
      <w:pPr>
        <w:jc w:val="both"/>
        <w:rPr>
          <w:rFonts w:ascii="Arial" w:hAnsi="Arial" w:cs="Arial"/>
        </w:rPr>
      </w:pPr>
    </w:p>
    <w:p w14:paraId="1315B290" w14:textId="77777777" w:rsidR="00A70072" w:rsidRPr="0014352C" w:rsidRDefault="00A70072" w:rsidP="00A70072">
      <w:pPr>
        <w:jc w:val="both"/>
        <w:rPr>
          <w:rFonts w:ascii="Arial" w:hAnsi="Arial" w:cs="Arial"/>
        </w:rPr>
      </w:pPr>
    </w:p>
    <w:p w14:paraId="426FE6D9" w14:textId="77777777" w:rsidR="0097225F" w:rsidRPr="0014352C" w:rsidRDefault="006506CD" w:rsidP="00AB3118">
      <w:pPr>
        <w:rPr>
          <w:rFonts w:ascii="Arial" w:hAnsi="Arial" w:cs="Arial"/>
          <w:i/>
        </w:rPr>
      </w:pPr>
      <w:r w:rsidRPr="0014352C">
        <w:rPr>
          <w:rFonts w:ascii="Arial" w:hAnsi="Arial" w:cs="Arial"/>
        </w:rPr>
        <w:t xml:space="preserve">2. Prodávající: </w:t>
      </w:r>
      <w:r w:rsidRPr="0014352C">
        <w:rPr>
          <w:rFonts w:ascii="Arial" w:hAnsi="Arial" w:cs="Arial"/>
        </w:rPr>
        <w:tab/>
      </w:r>
      <w:r w:rsidR="0005668E" w:rsidRPr="00AB3118">
        <w:rPr>
          <w:rFonts w:ascii="Arial" w:hAnsi="Arial" w:cs="Arial"/>
          <w:b/>
        </w:rPr>
        <w:t>H.T.D. spol. s r.o.</w:t>
      </w:r>
      <w:r w:rsidR="0005668E" w:rsidRPr="0005668E">
        <w:rPr>
          <w:rFonts w:ascii="Arial" w:hAnsi="Arial" w:cs="Arial"/>
        </w:rPr>
        <w:t xml:space="preserve">, </w:t>
      </w:r>
      <w:r w:rsidR="0005668E">
        <w:rPr>
          <w:rFonts w:ascii="Arial" w:hAnsi="Arial" w:cs="Arial"/>
        </w:rPr>
        <w:br/>
      </w:r>
      <w:r w:rsidR="0005668E">
        <w:rPr>
          <w:rFonts w:ascii="Arial" w:hAnsi="Arial" w:cs="Arial"/>
        </w:rPr>
        <w:tab/>
      </w:r>
      <w:r w:rsidR="0005668E">
        <w:rPr>
          <w:rFonts w:ascii="Arial" w:hAnsi="Arial" w:cs="Arial"/>
        </w:rPr>
        <w:tab/>
      </w:r>
      <w:r w:rsidR="00AB3118">
        <w:rPr>
          <w:rFonts w:ascii="Arial" w:hAnsi="Arial" w:cs="Arial"/>
        </w:rPr>
        <w:t xml:space="preserve">zapsaná do OR u MS v Praze, oddíl </w:t>
      </w:r>
      <w:r w:rsidR="0005668E" w:rsidRPr="0005668E">
        <w:rPr>
          <w:rFonts w:ascii="Arial" w:hAnsi="Arial" w:cs="Arial"/>
        </w:rPr>
        <w:t>C</w:t>
      </w:r>
      <w:r w:rsidR="00AB3118">
        <w:rPr>
          <w:rFonts w:ascii="Arial" w:hAnsi="Arial" w:cs="Arial"/>
        </w:rPr>
        <w:t>,</w:t>
      </w:r>
      <w:r w:rsidR="0005668E" w:rsidRPr="0005668E">
        <w:rPr>
          <w:rFonts w:ascii="Arial" w:hAnsi="Arial" w:cs="Arial"/>
        </w:rPr>
        <w:t xml:space="preserve"> </w:t>
      </w:r>
      <w:r w:rsidR="00AB3118">
        <w:rPr>
          <w:rFonts w:ascii="Arial" w:hAnsi="Arial" w:cs="Arial"/>
        </w:rPr>
        <w:t xml:space="preserve">vložka </w:t>
      </w:r>
      <w:r w:rsidR="0005668E" w:rsidRPr="0005668E">
        <w:rPr>
          <w:rFonts w:ascii="Arial" w:hAnsi="Arial" w:cs="Arial"/>
        </w:rPr>
        <w:t>46693</w:t>
      </w:r>
    </w:p>
    <w:p w14:paraId="59F7F6EF" w14:textId="77777777" w:rsidR="006506CD" w:rsidRPr="0014352C" w:rsidRDefault="006506CD" w:rsidP="006506CD">
      <w:pPr>
        <w:jc w:val="both"/>
        <w:rPr>
          <w:rFonts w:ascii="Arial" w:hAnsi="Arial" w:cs="Arial"/>
        </w:rPr>
      </w:pPr>
    </w:p>
    <w:p w14:paraId="18C92271" w14:textId="77777777" w:rsidR="006506CD" w:rsidRPr="0014352C" w:rsidRDefault="006506CD" w:rsidP="006506CD">
      <w:pPr>
        <w:jc w:val="both"/>
        <w:rPr>
          <w:rFonts w:ascii="Arial" w:hAnsi="Arial" w:cs="Arial"/>
        </w:rPr>
      </w:pPr>
      <w:r w:rsidRPr="0014352C">
        <w:rPr>
          <w:rFonts w:ascii="Arial" w:hAnsi="Arial" w:cs="Arial"/>
        </w:rPr>
        <w:t>sídlo:</w:t>
      </w:r>
      <w:r w:rsidRPr="0014352C">
        <w:rPr>
          <w:rFonts w:ascii="Arial" w:hAnsi="Arial" w:cs="Arial"/>
        </w:rPr>
        <w:tab/>
      </w:r>
      <w:r w:rsidRPr="0014352C">
        <w:rPr>
          <w:rFonts w:ascii="Arial" w:hAnsi="Arial" w:cs="Arial"/>
        </w:rPr>
        <w:tab/>
      </w:r>
      <w:r w:rsidR="0005668E" w:rsidRPr="0005668E">
        <w:rPr>
          <w:rFonts w:ascii="Arial" w:hAnsi="Arial" w:cs="Arial"/>
        </w:rPr>
        <w:t>Praha 4 - Háje, Pacajevova 97/24, PSČ 14900</w:t>
      </w:r>
      <w:r w:rsidRPr="0014352C">
        <w:rPr>
          <w:rFonts w:ascii="Arial" w:hAnsi="Arial" w:cs="Arial"/>
        </w:rPr>
        <w:tab/>
      </w:r>
    </w:p>
    <w:p w14:paraId="773B06F0" w14:textId="77777777" w:rsidR="006506CD" w:rsidRPr="0014352C" w:rsidRDefault="006506CD" w:rsidP="006506CD">
      <w:pPr>
        <w:jc w:val="both"/>
        <w:rPr>
          <w:rFonts w:ascii="Arial" w:hAnsi="Arial" w:cs="Arial"/>
        </w:rPr>
      </w:pPr>
      <w:r w:rsidRPr="0014352C">
        <w:rPr>
          <w:rFonts w:ascii="Arial" w:hAnsi="Arial" w:cs="Arial"/>
        </w:rPr>
        <w:t xml:space="preserve">jednající: </w:t>
      </w:r>
      <w:r w:rsidRPr="0014352C">
        <w:rPr>
          <w:rFonts w:ascii="Arial" w:hAnsi="Arial" w:cs="Arial"/>
        </w:rPr>
        <w:tab/>
      </w:r>
      <w:r w:rsidR="0005668E" w:rsidRPr="0005668E">
        <w:rPr>
          <w:rFonts w:ascii="Arial" w:hAnsi="Arial" w:cs="Arial"/>
        </w:rPr>
        <w:t xml:space="preserve">Ing. </w:t>
      </w:r>
      <w:r w:rsidR="00AB3118" w:rsidRPr="0005668E">
        <w:rPr>
          <w:rFonts w:ascii="Arial" w:hAnsi="Arial" w:cs="Arial"/>
        </w:rPr>
        <w:t>P</w:t>
      </w:r>
      <w:r w:rsidR="00AB3118">
        <w:rPr>
          <w:rFonts w:ascii="Arial" w:hAnsi="Arial" w:cs="Arial"/>
        </w:rPr>
        <w:t>avel</w:t>
      </w:r>
      <w:r w:rsidR="00AB3118" w:rsidRPr="0005668E">
        <w:rPr>
          <w:rFonts w:ascii="Arial" w:hAnsi="Arial" w:cs="Arial"/>
        </w:rPr>
        <w:t xml:space="preserve"> K</w:t>
      </w:r>
      <w:r w:rsidR="00AB3118">
        <w:rPr>
          <w:rFonts w:ascii="Arial" w:hAnsi="Arial" w:cs="Arial"/>
        </w:rPr>
        <w:t>uba</w:t>
      </w:r>
    </w:p>
    <w:p w14:paraId="2E8626BD" w14:textId="77777777" w:rsidR="006506CD" w:rsidRPr="0014352C" w:rsidRDefault="006506CD" w:rsidP="006506CD">
      <w:pPr>
        <w:jc w:val="both"/>
        <w:rPr>
          <w:rFonts w:ascii="Arial" w:hAnsi="Arial" w:cs="Arial"/>
        </w:rPr>
      </w:pPr>
      <w:r w:rsidRPr="0014352C">
        <w:rPr>
          <w:rFonts w:ascii="Arial" w:hAnsi="Arial" w:cs="Arial"/>
        </w:rPr>
        <w:t>IČ</w:t>
      </w:r>
      <w:r w:rsidR="00AB3118">
        <w:rPr>
          <w:rFonts w:ascii="Arial" w:hAnsi="Arial" w:cs="Arial"/>
        </w:rPr>
        <w:t>O</w:t>
      </w:r>
      <w:r w:rsidRPr="0014352C">
        <w:rPr>
          <w:rFonts w:ascii="Arial" w:hAnsi="Arial" w:cs="Arial"/>
        </w:rPr>
        <w:t xml:space="preserve">: </w:t>
      </w:r>
      <w:r w:rsidRPr="0014352C">
        <w:rPr>
          <w:rFonts w:ascii="Arial" w:hAnsi="Arial" w:cs="Arial"/>
        </w:rPr>
        <w:tab/>
        <w:t xml:space="preserve"> </w:t>
      </w:r>
      <w:r w:rsidRPr="0014352C">
        <w:rPr>
          <w:rFonts w:ascii="Arial" w:hAnsi="Arial" w:cs="Arial"/>
        </w:rPr>
        <w:tab/>
      </w:r>
      <w:r w:rsidR="0005668E">
        <w:rPr>
          <w:rFonts w:ascii="Arial" w:hAnsi="Arial" w:cs="Arial"/>
        </w:rPr>
        <w:t>25066013</w:t>
      </w:r>
    </w:p>
    <w:p w14:paraId="6B88FCBF" w14:textId="77777777" w:rsidR="006506CD" w:rsidRPr="0014352C" w:rsidRDefault="006506CD" w:rsidP="006506CD">
      <w:pPr>
        <w:jc w:val="both"/>
        <w:rPr>
          <w:rFonts w:ascii="Arial" w:hAnsi="Arial" w:cs="Arial"/>
        </w:rPr>
      </w:pPr>
      <w:r w:rsidRPr="0014352C">
        <w:rPr>
          <w:rFonts w:ascii="Arial" w:hAnsi="Arial" w:cs="Arial"/>
        </w:rPr>
        <w:t xml:space="preserve">DIČ: </w:t>
      </w:r>
      <w:r w:rsidRPr="0014352C">
        <w:rPr>
          <w:rFonts w:ascii="Arial" w:hAnsi="Arial" w:cs="Arial"/>
        </w:rPr>
        <w:tab/>
        <w:t xml:space="preserve">   </w:t>
      </w:r>
      <w:r w:rsidRPr="0014352C">
        <w:rPr>
          <w:rFonts w:ascii="Arial" w:hAnsi="Arial" w:cs="Arial"/>
        </w:rPr>
        <w:tab/>
      </w:r>
      <w:r w:rsidR="0005668E">
        <w:rPr>
          <w:rFonts w:ascii="Arial" w:hAnsi="Arial" w:cs="Arial"/>
        </w:rPr>
        <w:t>CZ25066013</w:t>
      </w:r>
    </w:p>
    <w:p w14:paraId="01550E4C" w14:textId="629A8FE0" w:rsidR="006506CD" w:rsidRPr="0014352C" w:rsidRDefault="006506CD" w:rsidP="006506CD">
      <w:pPr>
        <w:pStyle w:val="Zkladntext2"/>
        <w:tabs>
          <w:tab w:val="clear" w:pos="426"/>
        </w:tabs>
        <w:spacing w:before="0" w:line="240" w:lineRule="auto"/>
        <w:rPr>
          <w:rFonts w:ascii="Arial" w:hAnsi="Arial" w:cs="Arial"/>
        </w:rPr>
      </w:pPr>
      <w:r w:rsidRPr="0014352C">
        <w:rPr>
          <w:rFonts w:ascii="Arial" w:hAnsi="Arial" w:cs="Arial"/>
        </w:rPr>
        <w:t xml:space="preserve">bank. spojení: </w:t>
      </w:r>
      <w:r w:rsidRPr="0014352C">
        <w:rPr>
          <w:rFonts w:ascii="Arial" w:hAnsi="Arial" w:cs="Arial"/>
        </w:rPr>
        <w:tab/>
      </w:r>
      <w:r w:rsidR="00DE7B58">
        <w:rPr>
          <w:rFonts w:ascii="Arial" w:hAnsi="Arial" w:cs="Arial"/>
        </w:rPr>
        <w:t>XXXXXXXXXX</w:t>
      </w:r>
    </w:p>
    <w:p w14:paraId="37122418" w14:textId="6F59737B" w:rsidR="006506CD" w:rsidRPr="0014352C" w:rsidRDefault="006506CD" w:rsidP="006506CD">
      <w:pPr>
        <w:jc w:val="both"/>
        <w:rPr>
          <w:rFonts w:ascii="Arial" w:hAnsi="Arial" w:cs="Arial"/>
        </w:rPr>
      </w:pPr>
      <w:r w:rsidRPr="0014352C">
        <w:rPr>
          <w:rFonts w:ascii="Arial" w:hAnsi="Arial" w:cs="Arial"/>
        </w:rPr>
        <w:t xml:space="preserve">č. </w:t>
      </w:r>
      <w:proofErr w:type="gramStart"/>
      <w:r w:rsidRPr="0014352C">
        <w:rPr>
          <w:rFonts w:ascii="Arial" w:hAnsi="Arial" w:cs="Arial"/>
        </w:rPr>
        <w:t xml:space="preserve">účtu:  </w:t>
      </w:r>
      <w:r w:rsidRPr="0014352C">
        <w:rPr>
          <w:rFonts w:ascii="Arial" w:hAnsi="Arial" w:cs="Arial"/>
        </w:rPr>
        <w:tab/>
      </w:r>
      <w:proofErr w:type="gramEnd"/>
      <w:r w:rsidR="00DE7B58">
        <w:rPr>
          <w:rFonts w:ascii="Arial" w:hAnsi="Arial" w:cs="Arial"/>
        </w:rPr>
        <w:t>XXXXXXXXXXXXXXX</w:t>
      </w:r>
    </w:p>
    <w:p w14:paraId="4DFF862F" w14:textId="2BF6316E" w:rsidR="006506CD" w:rsidRPr="0014352C" w:rsidRDefault="006506CD" w:rsidP="006506CD">
      <w:pPr>
        <w:jc w:val="both"/>
        <w:rPr>
          <w:rFonts w:ascii="Arial" w:hAnsi="Arial" w:cs="Arial"/>
        </w:rPr>
      </w:pPr>
      <w:r w:rsidRPr="0014352C">
        <w:rPr>
          <w:rFonts w:ascii="Arial" w:hAnsi="Arial" w:cs="Arial"/>
        </w:rPr>
        <w:t xml:space="preserve">IBAN: </w:t>
      </w:r>
      <w:r w:rsidRPr="0014352C">
        <w:rPr>
          <w:rFonts w:ascii="Arial" w:hAnsi="Arial" w:cs="Arial"/>
        </w:rPr>
        <w:tab/>
      </w:r>
      <w:r w:rsidRPr="0014352C">
        <w:rPr>
          <w:rFonts w:ascii="Arial" w:hAnsi="Arial" w:cs="Arial"/>
        </w:rPr>
        <w:tab/>
      </w:r>
      <w:r w:rsidR="00DE7B58">
        <w:rPr>
          <w:rFonts w:ascii="Arial" w:hAnsi="Arial" w:cs="Arial"/>
        </w:rPr>
        <w:t>XXXXXXXXXXXXXXXXXX</w:t>
      </w:r>
    </w:p>
    <w:p w14:paraId="5ECB99BB" w14:textId="70C2F138" w:rsidR="006506CD" w:rsidRPr="0014352C" w:rsidRDefault="006506CD" w:rsidP="006506CD">
      <w:pPr>
        <w:jc w:val="both"/>
        <w:rPr>
          <w:rFonts w:ascii="Arial" w:hAnsi="Arial" w:cs="Arial"/>
        </w:rPr>
      </w:pPr>
      <w:r w:rsidRPr="0014352C">
        <w:rPr>
          <w:rFonts w:ascii="Arial" w:hAnsi="Arial" w:cs="Arial"/>
        </w:rPr>
        <w:t xml:space="preserve">SWIFT: </w:t>
      </w:r>
      <w:r w:rsidRPr="0014352C">
        <w:rPr>
          <w:rFonts w:ascii="Arial" w:hAnsi="Arial" w:cs="Arial"/>
        </w:rPr>
        <w:tab/>
      </w:r>
      <w:r w:rsidR="00DE7B58">
        <w:rPr>
          <w:rFonts w:ascii="Arial" w:hAnsi="Arial" w:cs="Arial"/>
        </w:rPr>
        <w:t>XXXXXXXXXXXXXXXX</w:t>
      </w:r>
    </w:p>
    <w:p w14:paraId="43D580E9" w14:textId="77777777" w:rsidR="00A70072" w:rsidRPr="0014352C" w:rsidRDefault="00A70072" w:rsidP="00A70072">
      <w:pPr>
        <w:jc w:val="both"/>
        <w:rPr>
          <w:rFonts w:ascii="Arial" w:hAnsi="Arial" w:cs="Arial"/>
        </w:rPr>
      </w:pPr>
    </w:p>
    <w:p w14:paraId="70BF4CA6" w14:textId="77777777" w:rsidR="00A70072" w:rsidRPr="0014352C" w:rsidRDefault="00A70072" w:rsidP="00A70072">
      <w:pPr>
        <w:jc w:val="both"/>
        <w:rPr>
          <w:rFonts w:ascii="Arial" w:hAnsi="Arial" w:cs="Arial"/>
        </w:rPr>
      </w:pPr>
    </w:p>
    <w:p w14:paraId="75EC6C9F" w14:textId="77777777" w:rsidR="00A70072" w:rsidRPr="0014352C" w:rsidRDefault="00A70072" w:rsidP="00A70072">
      <w:pPr>
        <w:jc w:val="center"/>
        <w:rPr>
          <w:rFonts w:ascii="Arial" w:hAnsi="Arial" w:cs="Arial"/>
          <w:b/>
        </w:rPr>
      </w:pPr>
      <w:r w:rsidRPr="0014352C">
        <w:rPr>
          <w:rFonts w:ascii="Arial" w:hAnsi="Arial" w:cs="Arial"/>
          <w:b/>
        </w:rPr>
        <w:t>II.</w:t>
      </w:r>
    </w:p>
    <w:p w14:paraId="0A0FF465" w14:textId="77777777" w:rsidR="00A70072" w:rsidRPr="0014352C" w:rsidRDefault="00A70072" w:rsidP="00A70072">
      <w:pPr>
        <w:jc w:val="center"/>
        <w:rPr>
          <w:rFonts w:ascii="Arial" w:hAnsi="Arial" w:cs="Arial"/>
          <w:b/>
        </w:rPr>
      </w:pPr>
      <w:r w:rsidRPr="0014352C">
        <w:rPr>
          <w:rFonts w:ascii="Arial" w:hAnsi="Arial" w:cs="Arial"/>
          <w:b/>
        </w:rPr>
        <w:t>Význam a účel smlouvy</w:t>
      </w:r>
    </w:p>
    <w:p w14:paraId="211F7812" w14:textId="77777777" w:rsidR="00A70072" w:rsidRPr="0014352C" w:rsidRDefault="00A70072" w:rsidP="00A70072">
      <w:pPr>
        <w:jc w:val="center"/>
        <w:rPr>
          <w:rFonts w:ascii="Arial" w:hAnsi="Arial" w:cs="Arial"/>
          <w:b/>
        </w:rPr>
      </w:pPr>
    </w:p>
    <w:p w14:paraId="4F4E18EA" w14:textId="727F0A69" w:rsidR="001C41D7" w:rsidRPr="00C374B1" w:rsidRDefault="001C41D7" w:rsidP="001C41D7">
      <w:pPr>
        <w:jc w:val="both"/>
        <w:rPr>
          <w:rFonts w:cs="Arial"/>
          <w:color w:val="000000"/>
          <w:sz w:val="24"/>
          <w:szCs w:val="24"/>
          <w:lang w:eastAsia="en-US"/>
        </w:rPr>
      </w:pPr>
      <w:r w:rsidRPr="0014352C">
        <w:rPr>
          <w:rFonts w:ascii="Arial" w:hAnsi="Arial" w:cs="Arial"/>
        </w:rPr>
        <w:t>Účelem této smlouvy je řádn</w:t>
      </w:r>
      <w:r w:rsidR="007A2CD5">
        <w:rPr>
          <w:rFonts w:ascii="Arial" w:hAnsi="Arial" w:cs="Arial"/>
        </w:rPr>
        <w:t>á</w:t>
      </w:r>
      <w:r w:rsidRPr="0014352C">
        <w:rPr>
          <w:rFonts w:ascii="Arial" w:hAnsi="Arial" w:cs="Arial"/>
        </w:rPr>
        <w:t xml:space="preserve"> a včasn</w:t>
      </w:r>
      <w:r w:rsidR="007A2CD5">
        <w:rPr>
          <w:rFonts w:ascii="Arial" w:hAnsi="Arial" w:cs="Arial"/>
        </w:rPr>
        <w:t>á</w:t>
      </w:r>
      <w:r w:rsidRPr="0014352C">
        <w:rPr>
          <w:rFonts w:ascii="Arial" w:hAnsi="Arial" w:cs="Arial"/>
        </w:rPr>
        <w:t xml:space="preserve"> </w:t>
      </w:r>
      <w:r w:rsidR="007A2CD5">
        <w:rPr>
          <w:rFonts w:ascii="Arial" w:hAnsi="Arial" w:cs="Arial"/>
        </w:rPr>
        <w:t>realizace</w:t>
      </w:r>
      <w:r w:rsidR="007D38BF">
        <w:rPr>
          <w:rFonts w:ascii="Arial" w:hAnsi="Arial" w:cs="Arial"/>
        </w:rPr>
        <w:t xml:space="preserve"> </w:t>
      </w:r>
      <w:r w:rsidR="007D38BF" w:rsidRPr="002856B1">
        <w:rPr>
          <w:rFonts w:ascii="Arial" w:hAnsi="Arial" w:cs="Arial"/>
          <w:bCs/>
          <w:color w:val="000000"/>
          <w:lang w:eastAsia="en-US"/>
        </w:rPr>
        <w:t>obnovy a rozšíření optických přepínačů v prostředí SAN</w:t>
      </w:r>
      <w:r w:rsidR="00385AAB" w:rsidRPr="002856B1">
        <w:rPr>
          <w:rFonts w:ascii="Arial" w:hAnsi="Arial" w:cs="Arial"/>
          <w:color w:val="000000"/>
        </w:rPr>
        <w:t xml:space="preserve"> </w:t>
      </w:r>
      <w:r w:rsidR="008C2130" w:rsidRPr="008C2130">
        <w:rPr>
          <w:rFonts w:ascii="Arial" w:hAnsi="Arial" w:cs="Arial"/>
        </w:rPr>
        <w:t>pro Z</w:t>
      </w:r>
      <w:r w:rsidR="008C2130">
        <w:rPr>
          <w:rFonts w:ascii="Arial" w:hAnsi="Arial" w:cs="Arial"/>
        </w:rPr>
        <w:t>aměstnaneckou pojišťovnu Škoda</w:t>
      </w:r>
      <w:r w:rsidR="00876F04">
        <w:rPr>
          <w:rFonts w:ascii="Arial" w:hAnsi="Arial" w:cs="Arial"/>
        </w:rPr>
        <w:t>.</w:t>
      </w:r>
      <w:r w:rsidRPr="0014352C">
        <w:rPr>
          <w:rFonts w:ascii="Arial" w:hAnsi="Arial" w:cs="Arial"/>
          <w:color w:val="000000"/>
        </w:rPr>
        <w:t xml:space="preserve"> </w:t>
      </w:r>
    </w:p>
    <w:p w14:paraId="021EA2B3" w14:textId="77777777" w:rsidR="00A70072" w:rsidRPr="0014352C" w:rsidRDefault="00A70072" w:rsidP="00A70072">
      <w:pPr>
        <w:jc w:val="both"/>
        <w:rPr>
          <w:rFonts w:ascii="Arial" w:hAnsi="Arial" w:cs="Arial"/>
        </w:rPr>
      </w:pPr>
    </w:p>
    <w:p w14:paraId="6C5470C3" w14:textId="77777777" w:rsidR="007B2FB5" w:rsidRPr="0014352C" w:rsidRDefault="007B2FB5" w:rsidP="007B2FB5">
      <w:pPr>
        <w:pStyle w:val="A4HP"/>
        <w:tabs>
          <w:tab w:val="clear" w:pos="-720"/>
        </w:tabs>
        <w:suppressAutoHyphens w:val="0"/>
        <w:spacing w:line="240" w:lineRule="auto"/>
        <w:rPr>
          <w:rFonts w:ascii="Arial" w:hAnsi="Arial" w:cs="Arial"/>
          <w:sz w:val="20"/>
          <w:lang w:val="cs-CZ"/>
        </w:rPr>
      </w:pPr>
    </w:p>
    <w:p w14:paraId="7E76CA78" w14:textId="77777777" w:rsidR="007B2FB5" w:rsidRPr="0014352C" w:rsidRDefault="007B2FB5" w:rsidP="007B2FB5">
      <w:pPr>
        <w:jc w:val="center"/>
        <w:rPr>
          <w:rFonts w:ascii="Arial" w:hAnsi="Arial" w:cs="Arial"/>
          <w:b/>
        </w:rPr>
      </w:pPr>
      <w:r w:rsidRPr="0014352C">
        <w:rPr>
          <w:rFonts w:ascii="Arial" w:hAnsi="Arial" w:cs="Arial"/>
          <w:b/>
        </w:rPr>
        <w:t>I</w:t>
      </w:r>
      <w:r w:rsidR="00460DBF" w:rsidRPr="0014352C">
        <w:rPr>
          <w:rFonts w:ascii="Arial" w:hAnsi="Arial" w:cs="Arial"/>
          <w:b/>
        </w:rPr>
        <w:t>II</w:t>
      </w:r>
      <w:r w:rsidRPr="0014352C">
        <w:rPr>
          <w:rFonts w:ascii="Arial" w:hAnsi="Arial" w:cs="Arial"/>
          <w:b/>
        </w:rPr>
        <w:t>.</w:t>
      </w:r>
    </w:p>
    <w:p w14:paraId="2E426870" w14:textId="77777777" w:rsidR="007B2FB5" w:rsidRPr="0014352C" w:rsidRDefault="007B2FB5" w:rsidP="007B2FB5">
      <w:pPr>
        <w:pStyle w:val="Nadpis5"/>
        <w:rPr>
          <w:rFonts w:cs="Arial"/>
          <w:b/>
          <w:sz w:val="20"/>
        </w:rPr>
      </w:pPr>
      <w:r w:rsidRPr="0014352C">
        <w:rPr>
          <w:rFonts w:cs="Arial"/>
          <w:b/>
          <w:sz w:val="20"/>
        </w:rPr>
        <w:t>Předmět smlouvy</w:t>
      </w:r>
    </w:p>
    <w:p w14:paraId="44AD5A7E" w14:textId="77777777" w:rsidR="007B2FB5" w:rsidRPr="0014352C" w:rsidRDefault="007B2FB5" w:rsidP="007B2FB5">
      <w:pPr>
        <w:jc w:val="center"/>
        <w:rPr>
          <w:rFonts w:ascii="Arial" w:hAnsi="Arial" w:cs="Arial"/>
        </w:rPr>
      </w:pPr>
    </w:p>
    <w:p w14:paraId="49756A64" w14:textId="77777777" w:rsidR="00A67E19" w:rsidRPr="0014352C" w:rsidRDefault="00885A97" w:rsidP="005E0800">
      <w:pPr>
        <w:numPr>
          <w:ilvl w:val="0"/>
          <w:numId w:val="27"/>
        </w:numPr>
        <w:jc w:val="both"/>
        <w:rPr>
          <w:rFonts w:ascii="Arial" w:hAnsi="Arial" w:cs="Arial"/>
        </w:rPr>
      </w:pPr>
      <w:r w:rsidRPr="0014352C">
        <w:rPr>
          <w:rFonts w:ascii="Arial" w:hAnsi="Arial" w:cs="Arial"/>
        </w:rPr>
        <w:t>N</w:t>
      </w:r>
      <w:r w:rsidR="0009659E" w:rsidRPr="0014352C">
        <w:rPr>
          <w:rFonts w:ascii="Arial" w:hAnsi="Arial" w:cs="Arial"/>
        </w:rPr>
        <w:t xml:space="preserve">a základě této smlouvy a za podmínek v ní uvedených </w:t>
      </w:r>
      <w:r w:rsidRPr="0014352C">
        <w:rPr>
          <w:rFonts w:ascii="Arial" w:hAnsi="Arial" w:cs="Arial"/>
        </w:rPr>
        <w:t xml:space="preserve">se prodávající </w:t>
      </w:r>
      <w:r w:rsidR="0009659E" w:rsidRPr="0014352C">
        <w:rPr>
          <w:rFonts w:ascii="Arial" w:hAnsi="Arial" w:cs="Arial"/>
        </w:rPr>
        <w:t xml:space="preserve">zavazuje dodat kupujícímu </w:t>
      </w:r>
      <w:r w:rsidR="00DC4F18">
        <w:rPr>
          <w:rFonts w:ascii="Arial" w:hAnsi="Arial" w:cs="Arial"/>
        </w:rPr>
        <w:t>zboží uvedené v příloze č. 1 této smlouvy</w:t>
      </w:r>
      <w:r w:rsidR="0009659E" w:rsidRPr="0014352C">
        <w:rPr>
          <w:rFonts w:ascii="Arial" w:hAnsi="Arial" w:cs="Arial"/>
        </w:rPr>
        <w:t xml:space="preserve"> (dále jen „zboží“) a převést vlastnické právo k tomuto zboží </w:t>
      </w:r>
      <w:r w:rsidR="00F5507C" w:rsidRPr="0014352C">
        <w:rPr>
          <w:rFonts w:ascii="Arial" w:hAnsi="Arial" w:cs="Arial"/>
        </w:rPr>
        <w:t>na kupujícího a kupující se zavazuje zaplatit prodávajícímu dohodnutou kupní cenu.</w:t>
      </w:r>
      <w:r w:rsidR="0009659E" w:rsidRPr="0014352C">
        <w:rPr>
          <w:rFonts w:ascii="Arial" w:hAnsi="Arial" w:cs="Arial"/>
        </w:rPr>
        <w:t xml:space="preserve"> </w:t>
      </w:r>
    </w:p>
    <w:p w14:paraId="387F5745" w14:textId="77777777" w:rsidR="0009659E" w:rsidRPr="0014352C" w:rsidRDefault="0009659E" w:rsidP="005E0800">
      <w:pPr>
        <w:jc w:val="center"/>
        <w:rPr>
          <w:rFonts w:ascii="Arial" w:hAnsi="Arial" w:cs="Arial"/>
          <w:b/>
        </w:rPr>
      </w:pPr>
    </w:p>
    <w:p w14:paraId="0843BCD9" w14:textId="5078F771" w:rsidR="007B2FB5" w:rsidRDefault="469C2A4D" w:rsidP="57A2524A">
      <w:pPr>
        <w:pStyle w:val="BodyText31"/>
        <w:numPr>
          <w:ilvl w:val="0"/>
          <w:numId w:val="27"/>
        </w:numPr>
        <w:rPr>
          <w:rFonts w:cs="Arial"/>
          <w:sz w:val="20"/>
        </w:rPr>
      </w:pPr>
      <w:r w:rsidRPr="57A2524A">
        <w:rPr>
          <w:rFonts w:cs="Arial"/>
          <w:sz w:val="20"/>
        </w:rPr>
        <w:t xml:space="preserve">Předmětem této smlouvy je taktéž </w:t>
      </w:r>
      <w:r w:rsidR="6BE5FF75" w:rsidRPr="57A2524A">
        <w:rPr>
          <w:rFonts w:cs="Arial"/>
          <w:sz w:val="20"/>
        </w:rPr>
        <w:t xml:space="preserve">poskytnutí služeb uvedených v příloze č. 1 této smlouvy, </w:t>
      </w:r>
      <w:r w:rsidR="77D425AD" w:rsidRPr="57A2524A">
        <w:rPr>
          <w:rFonts w:cs="Arial"/>
          <w:sz w:val="20"/>
        </w:rPr>
        <w:t>doprava zboží na místo plnění</w:t>
      </w:r>
      <w:r w:rsidR="0DE31CD4" w:rsidRPr="57A2524A">
        <w:rPr>
          <w:rFonts w:cs="Arial"/>
          <w:sz w:val="20"/>
        </w:rPr>
        <w:t>, jeho instalace</w:t>
      </w:r>
      <w:r w:rsidR="38908647" w:rsidRPr="57A2524A">
        <w:rPr>
          <w:rFonts w:cs="Arial"/>
          <w:sz w:val="20"/>
        </w:rPr>
        <w:t xml:space="preserve">, </w:t>
      </w:r>
      <w:r w:rsidR="0DE31CD4" w:rsidRPr="57A2524A">
        <w:rPr>
          <w:rFonts w:cs="Arial"/>
          <w:sz w:val="20"/>
        </w:rPr>
        <w:t>montáž</w:t>
      </w:r>
      <w:r w:rsidR="38908647" w:rsidRPr="57A2524A">
        <w:rPr>
          <w:rFonts w:cs="Arial"/>
          <w:sz w:val="20"/>
        </w:rPr>
        <w:t>, zprovoznění</w:t>
      </w:r>
      <w:r w:rsidR="3CCDC6BC" w:rsidRPr="57A2524A">
        <w:rPr>
          <w:rFonts w:cs="Arial"/>
          <w:sz w:val="20"/>
        </w:rPr>
        <w:t>, aktualizace firmware</w:t>
      </w:r>
      <w:r w:rsidR="77B38B9B" w:rsidRPr="57A2524A">
        <w:rPr>
          <w:rFonts w:cs="Arial"/>
          <w:sz w:val="20"/>
        </w:rPr>
        <w:t xml:space="preserve"> </w:t>
      </w:r>
      <w:r w:rsidR="38908647" w:rsidRPr="57A2524A">
        <w:rPr>
          <w:rFonts w:cs="Arial"/>
          <w:sz w:val="20"/>
        </w:rPr>
        <w:t xml:space="preserve">a </w:t>
      </w:r>
      <w:r w:rsidRPr="57A2524A">
        <w:rPr>
          <w:rFonts w:cs="Arial"/>
          <w:sz w:val="20"/>
        </w:rPr>
        <w:t xml:space="preserve">dále </w:t>
      </w:r>
      <w:r w:rsidR="77D425AD" w:rsidRPr="57A2524A">
        <w:rPr>
          <w:rFonts w:cs="Arial"/>
          <w:sz w:val="20"/>
        </w:rPr>
        <w:t xml:space="preserve">předání </w:t>
      </w:r>
      <w:r w:rsidRPr="57A2524A">
        <w:rPr>
          <w:rFonts w:cs="Arial"/>
          <w:sz w:val="20"/>
        </w:rPr>
        <w:t>veškeré dokumentace</w:t>
      </w:r>
      <w:r w:rsidR="21C1914A" w:rsidRPr="57A2524A">
        <w:rPr>
          <w:rFonts w:cs="Arial"/>
          <w:sz w:val="20"/>
        </w:rPr>
        <w:t xml:space="preserve"> vztahující se ke zboží</w:t>
      </w:r>
      <w:r w:rsidRPr="57A2524A">
        <w:rPr>
          <w:rFonts w:cs="Arial"/>
          <w:sz w:val="20"/>
        </w:rPr>
        <w:t xml:space="preserve">, </w:t>
      </w:r>
      <w:r w:rsidR="6ADA0D8E" w:rsidRPr="57A2524A">
        <w:rPr>
          <w:rFonts w:cs="Arial"/>
          <w:sz w:val="20"/>
        </w:rPr>
        <w:t xml:space="preserve">která je potřebná pro nakládání se zbožím a pro jeho provoz </w:t>
      </w:r>
      <w:r w:rsidR="767E310E" w:rsidRPr="57A2524A">
        <w:rPr>
          <w:rFonts w:cs="Arial"/>
          <w:sz w:val="20"/>
        </w:rPr>
        <w:t>nebo</w:t>
      </w:r>
      <w:r w:rsidR="6ADA0D8E" w:rsidRPr="57A2524A">
        <w:rPr>
          <w:rFonts w:cs="Arial"/>
          <w:sz w:val="20"/>
        </w:rPr>
        <w:t xml:space="preserve"> </w:t>
      </w:r>
      <w:r w:rsidRPr="57A2524A">
        <w:rPr>
          <w:rFonts w:cs="Arial"/>
          <w:sz w:val="20"/>
        </w:rPr>
        <w:t>kter</w:t>
      </w:r>
      <w:r w:rsidR="308178D2" w:rsidRPr="57A2524A">
        <w:rPr>
          <w:rFonts w:cs="Arial"/>
          <w:sz w:val="20"/>
        </w:rPr>
        <w:t xml:space="preserve">ou vyžadují </w:t>
      </w:r>
      <w:r w:rsidRPr="57A2524A">
        <w:rPr>
          <w:rFonts w:cs="Arial"/>
          <w:sz w:val="20"/>
        </w:rPr>
        <w:t>příslušn</w:t>
      </w:r>
      <w:r w:rsidR="308178D2" w:rsidRPr="57A2524A">
        <w:rPr>
          <w:rFonts w:cs="Arial"/>
          <w:sz w:val="20"/>
        </w:rPr>
        <w:t xml:space="preserve">é </w:t>
      </w:r>
      <w:r w:rsidR="0F61DFA8" w:rsidRPr="57A2524A">
        <w:rPr>
          <w:rFonts w:cs="Arial"/>
          <w:sz w:val="20"/>
        </w:rPr>
        <w:t xml:space="preserve">právní </w:t>
      </w:r>
      <w:r w:rsidRPr="57A2524A">
        <w:rPr>
          <w:rFonts w:cs="Arial"/>
          <w:sz w:val="20"/>
        </w:rPr>
        <w:t xml:space="preserve">předpisy </w:t>
      </w:r>
      <w:r w:rsidR="77D425AD" w:rsidRPr="57A2524A">
        <w:rPr>
          <w:rFonts w:cs="Arial"/>
          <w:sz w:val="20"/>
        </w:rPr>
        <w:t>české a evropské normy ČSN a EN</w:t>
      </w:r>
      <w:r w:rsidR="38908647" w:rsidRPr="57A2524A">
        <w:rPr>
          <w:rFonts w:cs="Arial"/>
          <w:sz w:val="20"/>
        </w:rPr>
        <w:t>.</w:t>
      </w:r>
      <w:r w:rsidR="77D425AD" w:rsidRPr="57A2524A">
        <w:rPr>
          <w:rFonts w:cs="Arial"/>
          <w:sz w:val="20"/>
        </w:rPr>
        <w:t xml:space="preserve"> </w:t>
      </w:r>
    </w:p>
    <w:p w14:paraId="29B08EF3" w14:textId="77777777" w:rsidR="003F75B3" w:rsidRDefault="003F75B3" w:rsidP="003F75B3">
      <w:pPr>
        <w:pStyle w:val="BodyText31"/>
        <w:ind w:left="360"/>
        <w:rPr>
          <w:rFonts w:cs="Arial"/>
          <w:sz w:val="20"/>
        </w:rPr>
      </w:pPr>
    </w:p>
    <w:p w14:paraId="236F0603" w14:textId="77777777" w:rsidR="00181F3F" w:rsidRPr="0014352C" w:rsidRDefault="00181F3F" w:rsidP="008E2690">
      <w:pPr>
        <w:pStyle w:val="BodyText31"/>
        <w:numPr>
          <w:ilvl w:val="12"/>
          <w:numId w:val="0"/>
        </w:numPr>
        <w:jc w:val="center"/>
        <w:rPr>
          <w:rFonts w:cs="Arial"/>
          <w:b/>
          <w:sz w:val="20"/>
        </w:rPr>
      </w:pPr>
    </w:p>
    <w:p w14:paraId="75467276" w14:textId="77777777" w:rsidR="008E2690" w:rsidRPr="0014352C" w:rsidRDefault="008E2690" w:rsidP="008E2690">
      <w:pPr>
        <w:pStyle w:val="BodyText31"/>
        <w:numPr>
          <w:ilvl w:val="12"/>
          <w:numId w:val="0"/>
        </w:numPr>
        <w:jc w:val="center"/>
        <w:rPr>
          <w:rFonts w:cs="Arial"/>
          <w:b/>
          <w:sz w:val="20"/>
        </w:rPr>
      </w:pPr>
      <w:r w:rsidRPr="0014352C">
        <w:rPr>
          <w:rFonts w:cs="Arial"/>
          <w:b/>
          <w:sz w:val="20"/>
        </w:rPr>
        <w:t>IV.</w:t>
      </w:r>
    </w:p>
    <w:p w14:paraId="2AA1FCC0" w14:textId="77777777" w:rsidR="008E2690" w:rsidRPr="0014352C" w:rsidRDefault="003E7E23" w:rsidP="008E2690">
      <w:pPr>
        <w:pStyle w:val="BodyText31"/>
        <w:numPr>
          <w:ilvl w:val="12"/>
          <w:numId w:val="0"/>
        </w:numPr>
        <w:jc w:val="center"/>
        <w:rPr>
          <w:rFonts w:cs="Arial"/>
          <w:b/>
          <w:sz w:val="20"/>
        </w:rPr>
      </w:pPr>
      <w:r w:rsidRPr="0014352C">
        <w:rPr>
          <w:rFonts w:cs="Arial"/>
          <w:b/>
          <w:sz w:val="20"/>
        </w:rPr>
        <w:t>Kvalitativní požadavky na zboží</w:t>
      </w:r>
    </w:p>
    <w:p w14:paraId="236A0A2C" w14:textId="77777777" w:rsidR="008E2690" w:rsidRPr="0014352C" w:rsidRDefault="008E2690" w:rsidP="007B2FB5">
      <w:pPr>
        <w:pStyle w:val="BodyText31"/>
        <w:numPr>
          <w:ilvl w:val="12"/>
          <w:numId w:val="0"/>
        </w:numPr>
        <w:rPr>
          <w:rFonts w:cs="Arial"/>
          <w:sz w:val="20"/>
        </w:rPr>
      </w:pPr>
    </w:p>
    <w:p w14:paraId="36150B35" w14:textId="77777777" w:rsidR="007B2FB5" w:rsidRPr="0014352C" w:rsidRDefault="007B2FB5" w:rsidP="005E0800">
      <w:pPr>
        <w:pStyle w:val="BodyText31"/>
        <w:numPr>
          <w:ilvl w:val="0"/>
          <w:numId w:val="25"/>
        </w:numPr>
        <w:rPr>
          <w:rFonts w:cs="Arial"/>
          <w:sz w:val="20"/>
        </w:rPr>
      </w:pPr>
      <w:r w:rsidRPr="0014352C">
        <w:rPr>
          <w:rFonts w:cs="Arial"/>
          <w:sz w:val="20"/>
        </w:rPr>
        <w:t xml:space="preserve">Zboží musí </w:t>
      </w:r>
      <w:r w:rsidR="0046363C" w:rsidRPr="0014352C">
        <w:rPr>
          <w:rFonts w:cs="Arial"/>
          <w:sz w:val="20"/>
        </w:rPr>
        <w:t>splňovat veškeré</w:t>
      </w:r>
      <w:r w:rsidRPr="0014352C">
        <w:rPr>
          <w:rFonts w:cs="Arial"/>
          <w:sz w:val="20"/>
        </w:rPr>
        <w:t xml:space="preserve"> požadavk</w:t>
      </w:r>
      <w:r w:rsidR="0046363C" w:rsidRPr="0014352C">
        <w:rPr>
          <w:rFonts w:cs="Arial"/>
          <w:sz w:val="20"/>
        </w:rPr>
        <w:t>y</w:t>
      </w:r>
      <w:r w:rsidRPr="0014352C">
        <w:rPr>
          <w:rFonts w:cs="Arial"/>
          <w:sz w:val="20"/>
        </w:rPr>
        <w:t xml:space="preserve"> </w:t>
      </w:r>
      <w:r w:rsidR="00FE7764" w:rsidRPr="0014352C">
        <w:rPr>
          <w:rFonts w:cs="Arial"/>
          <w:sz w:val="20"/>
        </w:rPr>
        <w:t xml:space="preserve">příslušných </w:t>
      </w:r>
      <w:r w:rsidRPr="0014352C">
        <w:rPr>
          <w:rFonts w:cs="Arial"/>
          <w:sz w:val="20"/>
        </w:rPr>
        <w:t xml:space="preserve">obecně závazných právních předpisů a českých a evropských norem ČSN a EN, zejména pak </w:t>
      </w:r>
      <w:r w:rsidR="00677C8C" w:rsidRPr="0014352C">
        <w:rPr>
          <w:rFonts w:cs="Arial"/>
          <w:sz w:val="20"/>
        </w:rPr>
        <w:t xml:space="preserve">musí odpovídat </w:t>
      </w:r>
      <w:r w:rsidRPr="0014352C">
        <w:rPr>
          <w:rFonts w:cs="Arial"/>
          <w:sz w:val="20"/>
        </w:rPr>
        <w:t xml:space="preserve">požadavkům zákona č. </w:t>
      </w:r>
      <w:r w:rsidRPr="0014352C">
        <w:rPr>
          <w:rFonts w:cs="Arial"/>
          <w:sz w:val="20"/>
        </w:rPr>
        <w:lastRenderedPageBreak/>
        <w:t>22/1997 Sb., o technických požadavcích na výrobky a o změně a doplnění některých zákonů ve znění pozdějších předpisů a příslušných prováděcích předpisů</w:t>
      </w:r>
      <w:r w:rsidR="0008349B" w:rsidRPr="0014352C">
        <w:rPr>
          <w:rFonts w:cs="Arial"/>
          <w:sz w:val="20"/>
        </w:rPr>
        <w:t>.</w:t>
      </w:r>
    </w:p>
    <w:p w14:paraId="605BC632" w14:textId="77777777" w:rsidR="00552C10" w:rsidRPr="0014352C" w:rsidRDefault="00552C10" w:rsidP="005E0800">
      <w:pPr>
        <w:pStyle w:val="BodyText31"/>
        <w:rPr>
          <w:rFonts w:cs="Arial"/>
          <w:sz w:val="20"/>
        </w:rPr>
      </w:pPr>
    </w:p>
    <w:p w14:paraId="3BCF531E" w14:textId="77777777" w:rsidR="0057289F" w:rsidRPr="0014352C" w:rsidRDefault="0075070D" w:rsidP="005E0800">
      <w:pPr>
        <w:numPr>
          <w:ilvl w:val="0"/>
          <w:numId w:val="25"/>
        </w:numPr>
        <w:jc w:val="both"/>
        <w:rPr>
          <w:rFonts w:ascii="Arial" w:hAnsi="Arial" w:cs="Arial"/>
        </w:rPr>
      </w:pPr>
      <w:r w:rsidRPr="0014352C">
        <w:rPr>
          <w:rFonts w:ascii="Arial" w:hAnsi="Arial" w:cs="Arial"/>
        </w:rPr>
        <w:t xml:space="preserve">Prodávající </w:t>
      </w:r>
      <w:r w:rsidR="0057289F" w:rsidRPr="0014352C">
        <w:rPr>
          <w:rFonts w:ascii="Arial" w:hAnsi="Arial" w:cs="Arial"/>
        </w:rPr>
        <w:t xml:space="preserve">prohlašuje, že je vlastníkem zboží a že na zboží neváznou žádné věcné ani právní vady a zavazuje se zboží dodat v množství a kvalitě </w:t>
      </w:r>
      <w:r w:rsidR="00B33CD6" w:rsidRPr="0014352C">
        <w:rPr>
          <w:rFonts w:ascii="Arial" w:hAnsi="Arial" w:cs="Arial"/>
        </w:rPr>
        <w:t xml:space="preserve">dohodnuté </w:t>
      </w:r>
      <w:r w:rsidR="0057289F" w:rsidRPr="0014352C">
        <w:rPr>
          <w:rFonts w:ascii="Arial" w:hAnsi="Arial" w:cs="Arial"/>
        </w:rPr>
        <w:t>ve smlouvě</w:t>
      </w:r>
      <w:r w:rsidR="00B33CD6" w:rsidRPr="0014352C">
        <w:rPr>
          <w:rFonts w:ascii="Arial" w:hAnsi="Arial" w:cs="Arial"/>
        </w:rPr>
        <w:t>, jinak v</w:t>
      </w:r>
      <w:r w:rsidR="00F031C6" w:rsidRPr="0014352C">
        <w:rPr>
          <w:rFonts w:ascii="Arial" w:hAnsi="Arial" w:cs="Arial"/>
        </w:rPr>
        <w:t> </w:t>
      </w:r>
      <w:r w:rsidR="00B33CD6" w:rsidRPr="0014352C">
        <w:rPr>
          <w:rFonts w:ascii="Arial" w:hAnsi="Arial" w:cs="Arial"/>
        </w:rPr>
        <w:t>kvalitě</w:t>
      </w:r>
      <w:r w:rsidR="00F031C6" w:rsidRPr="0014352C">
        <w:rPr>
          <w:rFonts w:ascii="Arial" w:hAnsi="Arial" w:cs="Arial"/>
        </w:rPr>
        <w:t>,</w:t>
      </w:r>
      <w:r w:rsidR="00B33CD6" w:rsidRPr="0014352C">
        <w:rPr>
          <w:rFonts w:ascii="Arial" w:hAnsi="Arial" w:cs="Arial"/>
        </w:rPr>
        <w:t xml:space="preserve"> </w:t>
      </w:r>
      <w:r w:rsidR="00890C18" w:rsidRPr="0014352C">
        <w:rPr>
          <w:rFonts w:ascii="Arial" w:hAnsi="Arial" w:cs="Arial"/>
        </w:rPr>
        <w:t>která odpovídá účelu smlouvy</w:t>
      </w:r>
      <w:r w:rsidR="0057289F" w:rsidRPr="0014352C">
        <w:rPr>
          <w:rFonts w:ascii="Arial" w:hAnsi="Arial" w:cs="Arial"/>
        </w:rPr>
        <w:t xml:space="preserve">. </w:t>
      </w:r>
    </w:p>
    <w:p w14:paraId="1BB46F68" w14:textId="77777777" w:rsidR="00A34610" w:rsidRDefault="00A34610" w:rsidP="007B2FB5">
      <w:pPr>
        <w:jc w:val="center"/>
        <w:rPr>
          <w:rFonts w:ascii="Arial" w:hAnsi="Arial" w:cs="Arial"/>
          <w:b/>
        </w:rPr>
      </w:pPr>
    </w:p>
    <w:p w14:paraId="7422A386" w14:textId="77777777" w:rsidR="000829FC" w:rsidRPr="0014352C" w:rsidRDefault="000829FC" w:rsidP="007B2FB5">
      <w:pPr>
        <w:jc w:val="center"/>
        <w:rPr>
          <w:rFonts w:ascii="Arial" w:hAnsi="Arial" w:cs="Arial"/>
          <w:b/>
        </w:rPr>
      </w:pPr>
    </w:p>
    <w:p w14:paraId="6FE8351A" w14:textId="77777777" w:rsidR="007B2FB5" w:rsidRPr="0014352C" w:rsidRDefault="00A34610" w:rsidP="007B2FB5">
      <w:pPr>
        <w:jc w:val="center"/>
        <w:rPr>
          <w:rFonts w:ascii="Arial" w:hAnsi="Arial" w:cs="Arial"/>
          <w:b/>
        </w:rPr>
      </w:pPr>
      <w:r w:rsidRPr="0014352C">
        <w:rPr>
          <w:rFonts w:ascii="Arial" w:hAnsi="Arial" w:cs="Arial"/>
          <w:b/>
        </w:rPr>
        <w:t>V.</w:t>
      </w:r>
    </w:p>
    <w:p w14:paraId="3A4A162A" w14:textId="77777777" w:rsidR="007B2FB5" w:rsidRPr="0014352C" w:rsidRDefault="007B2FB5" w:rsidP="007B2FB5">
      <w:pPr>
        <w:pStyle w:val="Nadpis6"/>
        <w:rPr>
          <w:rFonts w:cs="Arial"/>
          <w:sz w:val="20"/>
        </w:rPr>
      </w:pPr>
      <w:r w:rsidRPr="0014352C">
        <w:rPr>
          <w:rFonts w:cs="Arial"/>
          <w:sz w:val="20"/>
        </w:rPr>
        <w:t>Doba, místo</w:t>
      </w:r>
      <w:r w:rsidR="00EC6205" w:rsidRPr="0014352C">
        <w:rPr>
          <w:rFonts w:cs="Arial"/>
          <w:sz w:val="20"/>
        </w:rPr>
        <w:t>,</w:t>
      </w:r>
      <w:r w:rsidRPr="0014352C">
        <w:rPr>
          <w:rFonts w:cs="Arial"/>
          <w:sz w:val="20"/>
        </w:rPr>
        <w:t xml:space="preserve"> způsob </w:t>
      </w:r>
      <w:r w:rsidR="00EC6205" w:rsidRPr="0014352C">
        <w:rPr>
          <w:rFonts w:cs="Arial"/>
          <w:sz w:val="20"/>
        </w:rPr>
        <w:t xml:space="preserve">a jakost </w:t>
      </w:r>
      <w:r w:rsidRPr="0014352C">
        <w:rPr>
          <w:rFonts w:cs="Arial"/>
          <w:sz w:val="20"/>
        </w:rPr>
        <w:t>plnění</w:t>
      </w:r>
    </w:p>
    <w:p w14:paraId="47411C81" w14:textId="77777777" w:rsidR="007B2FB5" w:rsidRPr="0014352C" w:rsidRDefault="007B2FB5" w:rsidP="007B2FB5">
      <w:pPr>
        <w:rPr>
          <w:rFonts w:ascii="Arial" w:hAnsi="Arial" w:cs="Arial"/>
        </w:rPr>
      </w:pPr>
    </w:p>
    <w:p w14:paraId="27EF5323" w14:textId="74679364" w:rsidR="007B2FB5" w:rsidRPr="0014352C" w:rsidRDefault="004F5DD0" w:rsidP="005E0800">
      <w:pPr>
        <w:numPr>
          <w:ilvl w:val="0"/>
          <w:numId w:val="24"/>
        </w:numPr>
        <w:jc w:val="both"/>
        <w:rPr>
          <w:rFonts w:ascii="Arial" w:hAnsi="Arial" w:cs="Arial"/>
        </w:rPr>
      </w:pPr>
      <w:r w:rsidRPr="0014352C">
        <w:rPr>
          <w:rFonts w:ascii="Arial" w:hAnsi="Arial" w:cs="Arial"/>
        </w:rPr>
        <w:t xml:space="preserve">Prodávající se zavazuje dodat zboží do </w:t>
      </w:r>
      <w:r w:rsidR="00113D6B">
        <w:rPr>
          <w:rFonts w:ascii="Arial" w:hAnsi="Arial" w:cs="Arial"/>
        </w:rPr>
        <w:t>6</w:t>
      </w:r>
      <w:r w:rsidR="003E6782">
        <w:rPr>
          <w:rFonts w:ascii="Arial" w:hAnsi="Arial" w:cs="Arial"/>
        </w:rPr>
        <w:t>0</w:t>
      </w:r>
      <w:r w:rsidR="00113D6B">
        <w:rPr>
          <w:rFonts w:ascii="Arial" w:hAnsi="Arial" w:cs="Arial"/>
        </w:rPr>
        <w:t xml:space="preserve"> </w:t>
      </w:r>
      <w:r w:rsidR="002A46DB">
        <w:rPr>
          <w:rFonts w:ascii="Arial" w:hAnsi="Arial" w:cs="Arial"/>
        </w:rPr>
        <w:t xml:space="preserve">kalendářních </w:t>
      </w:r>
      <w:r w:rsidR="00113D6B">
        <w:rPr>
          <w:rFonts w:ascii="Arial" w:hAnsi="Arial" w:cs="Arial"/>
        </w:rPr>
        <w:t>dnů</w:t>
      </w:r>
      <w:r w:rsidR="00113D6B" w:rsidRPr="0014352C">
        <w:rPr>
          <w:rFonts w:ascii="Arial" w:hAnsi="Arial" w:cs="Arial"/>
        </w:rPr>
        <w:t xml:space="preserve"> </w:t>
      </w:r>
      <w:r w:rsidR="000B1DA1" w:rsidRPr="0014352C">
        <w:rPr>
          <w:rFonts w:ascii="Arial" w:hAnsi="Arial" w:cs="Arial"/>
        </w:rPr>
        <w:t>od podpisu této smlouvy.</w:t>
      </w:r>
    </w:p>
    <w:p w14:paraId="23552A20" w14:textId="77777777" w:rsidR="004F5DD0" w:rsidRPr="0014352C" w:rsidRDefault="004F5DD0" w:rsidP="004F5DD0">
      <w:pPr>
        <w:jc w:val="both"/>
        <w:rPr>
          <w:rFonts w:ascii="Arial" w:hAnsi="Arial" w:cs="Arial"/>
        </w:rPr>
      </w:pPr>
    </w:p>
    <w:p w14:paraId="153DE13F" w14:textId="4845636F" w:rsidR="004F5DD0" w:rsidRPr="0014352C" w:rsidRDefault="004F5DD0" w:rsidP="00D35528">
      <w:pPr>
        <w:numPr>
          <w:ilvl w:val="0"/>
          <w:numId w:val="24"/>
        </w:numPr>
        <w:jc w:val="both"/>
        <w:rPr>
          <w:rFonts w:ascii="Arial" w:hAnsi="Arial" w:cs="Arial"/>
        </w:rPr>
      </w:pPr>
      <w:r w:rsidRPr="0014352C">
        <w:rPr>
          <w:rFonts w:ascii="Arial" w:hAnsi="Arial" w:cs="Arial"/>
        </w:rPr>
        <w:t xml:space="preserve">Místem plnění je </w:t>
      </w:r>
      <w:r w:rsidR="00D35528">
        <w:rPr>
          <w:rFonts w:ascii="Arial" w:hAnsi="Arial" w:cs="Arial"/>
        </w:rPr>
        <w:t>sídlo kupujícího</w:t>
      </w:r>
      <w:r w:rsidRPr="0014352C">
        <w:rPr>
          <w:rFonts w:ascii="Arial" w:hAnsi="Arial" w:cs="Arial"/>
        </w:rPr>
        <w:t xml:space="preserve">, </w:t>
      </w:r>
      <w:r w:rsidR="00D35528" w:rsidRPr="00D35528">
        <w:rPr>
          <w:rFonts w:ascii="Arial" w:hAnsi="Arial" w:cs="Arial"/>
        </w:rPr>
        <w:t>Husova 302</w:t>
      </w:r>
      <w:r w:rsidR="005310E9">
        <w:rPr>
          <w:rFonts w:ascii="Arial" w:hAnsi="Arial" w:cs="Arial"/>
        </w:rPr>
        <w:t>/5</w:t>
      </w:r>
      <w:r w:rsidR="00D35528" w:rsidRPr="00D35528">
        <w:rPr>
          <w:rFonts w:ascii="Arial" w:hAnsi="Arial" w:cs="Arial"/>
        </w:rPr>
        <w:t>, 293 01 Mladá Boleslav</w:t>
      </w:r>
      <w:r w:rsidR="00D72FBB" w:rsidRPr="0014352C">
        <w:rPr>
          <w:rFonts w:ascii="Arial" w:hAnsi="Arial" w:cs="Arial"/>
        </w:rPr>
        <w:t xml:space="preserve">; </w:t>
      </w:r>
      <w:r w:rsidR="00BE2AE0" w:rsidRPr="0014352C">
        <w:rPr>
          <w:rFonts w:ascii="Arial" w:hAnsi="Arial" w:cs="Arial"/>
        </w:rPr>
        <w:t>konkretizovat</w:t>
      </w:r>
      <w:r w:rsidR="00D72FBB" w:rsidRPr="0014352C">
        <w:rPr>
          <w:rFonts w:ascii="Arial" w:hAnsi="Arial" w:cs="Arial"/>
        </w:rPr>
        <w:t xml:space="preserve"> místo plnění nebo </w:t>
      </w:r>
      <w:r w:rsidR="00BE2AE0" w:rsidRPr="0014352C">
        <w:rPr>
          <w:rFonts w:ascii="Arial" w:hAnsi="Arial" w:cs="Arial"/>
        </w:rPr>
        <w:t xml:space="preserve">určit </w:t>
      </w:r>
      <w:r w:rsidR="00D72FBB" w:rsidRPr="0014352C">
        <w:rPr>
          <w:rFonts w:ascii="Arial" w:hAnsi="Arial" w:cs="Arial"/>
        </w:rPr>
        <w:t>jiné místo plnění je oprávněn</w:t>
      </w:r>
      <w:r w:rsidR="00BE2AE0" w:rsidRPr="0014352C">
        <w:rPr>
          <w:rFonts w:ascii="Arial" w:hAnsi="Arial" w:cs="Arial"/>
        </w:rPr>
        <w:t xml:space="preserve"> pověřený zástupce kupujícího uvedený v</w:t>
      </w:r>
      <w:r w:rsidR="008B7FB6" w:rsidRPr="0014352C">
        <w:rPr>
          <w:rFonts w:ascii="Arial" w:hAnsi="Arial" w:cs="Arial"/>
        </w:rPr>
        <w:t xml:space="preserve"> čl. IX. odst. </w:t>
      </w:r>
      <w:r w:rsidR="00B305C8">
        <w:rPr>
          <w:rFonts w:ascii="Arial" w:hAnsi="Arial" w:cs="Arial"/>
        </w:rPr>
        <w:t>3</w:t>
      </w:r>
      <w:r w:rsidR="00B305C8" w:rsidRPr="0014352C">
        <w:rPr>
          <w:rFonts w:ascii="Arial" w:hAnsi="Arial" w:cs="Arial"/>
        </w:rPr>
        <w:t xml:space="preserve"> </w:t>
      </w:r>
      <w:r w:rsidR="001A759B" w:rsidRPr="0014352C">
        <w:rPr>
          <w:rFonts w:ascii="Arial" w:hAnsi="Arial" w:cs="Arial"/>
        </w:rPr>
        <w:t>této smlouvy</w:t>
      </w:r>
      <w:r w:rsidR="00BE2AE0" w:rsidRPr="0014352C">
        <w:rPr>
          <w:rFonts w:ascii="Arial" w:hAnsi="Arial" w:cs="Arial"/>
        </w:rPr>
        <w:t>.</w:t>
      </w:r>
    </w:p>
    <w:p w14:paraId="01F6FCA4" w14:textId="77777777" w:rsidR="004F5DD0" w:rsidRPr="0014352C" w:rsidRDefault="004F5DD0" w:rsidP="004F5DD0">
      <w:pPr>
        <w:jc w:val="both"/>
        <w:rPr>
          <w:rFonts w:ascii="Arial" w:hAnsi="Arial" w:cs="Arial"/>
        </w:rPr>
      </w:pPr>
    </w:p>
    <w:p w14:paraId="7B46CF61" w14:textId="77777777" w:rsidR="007B2FB5" w:rsidRPr="0014352C" w:rsidRDefault="007B2FB5" w:rsidP="005E0800">
      <w:pPr>
        <w:pStyle w:val="BodyText31"/>
        <w:numPr>
          <w:ilvl w:val="0"/>
          <w:numId w:val="24"/>
        </w:numPr>
        <w:rPr>
          <w:rFonts w:cs="Arial"/>
          <w:sz w:val="20"/>
        </w:rPr>
      </w:pPr>
      <w:r w:rsidRPr="0014352C">
        <w:rPr>
          <w:rFonts w:cs="Arial"/>
          <w:sz w:val="20"/>
        </w:rPr>
        <w:t xml:space="preserve">Nebezpečí za škodu na zboží a vlastnické právo ke zboží přechází na kupujícího okamžikem převzetí zboží kupujícím. </w:t>
      </w:r>
    </w:p>
    <w:p w14:paraId="668EB818" w14:textId="77777777" w:rsidR="007B2FB5" w:rsidRPr="0014352C" w:rsidRDefault="007B2FB5" w:rsidP="007B2FB5">
      <w:pPr>
        <w:pStyle w:val="BodyText31"/>
        <w:numPr>
          <w:ilvl w:val="12"/>
          <w:numId w:val="0"/>
        </w:numPr>
        <w:rPr>
          <w:rFonts w:cs="Arial"/>
          <w:sz w:val="20"/>
        </w:rPr>
      </w:pPr>
    </w:p>
    <w:p w14:paraId="0C396B3B" w14:textId="77777777" w:rsidR="007B2FB5" w:rsidRPr="0014352C" w:rsidRDefault="007B2FB5" w:rsidP="005E0800">
      <w:pPr>
        <w:pStyle w:val="BodyText31"/>
        <w:numPr>
          <w:ilvl w:val="0"/>
          <w:numId w:val="24"/>
        </w:numPr>
        <w:rPr>
          <w:rFonts w:cs="Arial"/>
          <w:sz w:val="20"/>
        </w:rPr>
      </w:pPr>
      <w:r w:rsidRPr="0014352C">
        <w:rPr>
          <w:rFonts w:cs="Arial"/>
          <w:sz w:val="20"/>
        </w:rPr>
        <w:t xml:space="preserve">Převzetím se pro účely této smlouvy rozumí okamžik podpisu předávacího protokolu </w:t>
      </w:r>
      <w:r w:rsidR="00F923FB" w:rsidRPr="0014352C">
        <w:rPr>
          <w:rFonts w:cs="Arial"/>
          <w:sz w:val="20"/>
        </w:rPr>
        <w:t xml:space="preserve">alespoň jedním z </w:t>
      </w:r>
      <w:r w:rsidR="0021154E" w:rsidRPr="0014352C">
        <w:rPr>
          <w:rFonts w:cs="Arial"/>
          <w:sz w:val="20"/>
        </w:rPr>
        <w:t>pověřený</w:t>
      </w:r>
      <w:r w:rsidR="00F923FB" w:rsidRPr="0014352C">
        <w:rPr>
          <w:rFonts w:cs="Arial"/>
          <w:sz w:val="20"/>
        </w:rPr>
        <w:t>ch</w:t>
      </w:r>
      <w:r w:rsidRPr="0014352C">
        <w:rPr>
          <w:rFonts w:cs="Arial"/>
          <w:sz w:val="20"/>
        </w:rPr>
        <w:t xml:space="preserve"> zástupc</w:t>
      </w:r>
      <w:r w:rsidR="00F923FB" w:rsidRPr="0014352C">
        <w:rPr>
          <w:rFonts w:cs="Arial"/>
          <w:sz w:val="20"/>
        </w:rPr>
        <w:t>ů</w:t>
      </w:r>
      <w:r w:rsidRPr="0014352C">
        <w:rPr>
          <w:rFonts w:cs="Arial"/>
          <w:sz w:val="20"/>
        </w:rPr>
        <w:t xml:space="preserve"> </w:t>
      </w:r>
      <w:r w:rsidR="001857D2" w:rsidRPr="0014352C">
        <w:rPr>
          <w:rFonts w:cs="Arial"/>
          <w:sz w:val="20"/>
        </w:rPr>
        <w:t xml:space="preserve">každé </w:t>
      </w:r>
      <w:r w:rsidRPr="0014352C">
        <w:rPr>
          <w:rFonts w:cs="Arial"/>
          <w:sz w:val="20"/>
        </w:rPr>
        <w:t>smluvní stran</w:t>
      </w:r>
      <w:r w:rsidR="001857D2" w:rsidRPr="0014352C">
        <w:rPr>
          <w:rFonts w:cs="Arial"/>
          <w:sz w:val="20"/>
        </w:rPr>
        <w:t>y</w:t>
      </w:r>
      <w:r w:rsidR="008F4B37" w:rsidRPr="0014352C">
        <w:rPr>
          <w:rFonts w:cs="Arial"/>
          <w:sz w:val="20"/>
        </w:rPr>
        <w:t xml:space="preserve"> uvedený</w:t>
      </w:r>
      <w:r w:rsidR="001857D2" w:rsidRPr="0014352C">
        <w:rPr>
          <w:rFonts w:cs="Arial"/>
          <w:sz w:val="20"/>
        </w:rPr>
        <w:t>ch</w:t>
      </w:r>
      <w:r w:rsidR="008F4B37" w:rsidRPr="0014352C">
        <w:rPr>
          <w:rFonts w:cs="Arial"/>
          <w:sz w:val="20"/>
        </w:rPr>
        <w:t xml:space="preserve"> v čl.</w:t>
      </w:r>
      <w:r w:rsidR="006E3176" w:rsidRPr="0014352C">
        <w:rPr>
          <w:rFonts w:cs="Arial"/>
          <w:sz w:val="20"/>
        </w:rPr>
        <w:t xml:space="preserve"> </w:t>
      </w:r>
      <w:r w:rsidR="008A163C" w:rsidRPr="0014352C">
        <w:rPr>
          <w:rFonts w:cs="Arial"/>
          <w:sz w:val="20"/>
        </w:rPr>
        <w:t xml:space="preserve">IX. odst. </w:t>
      </w:r>
      <w:r w:rsidR="00B305C8">
        <w:rPr>
          <w:rFonts w:cs="Arial"/>
          <w:sz w:val="20"/>
        </w:rPr>
        <w:t>3</w:t>
      </w:r>
      <w:r w:rsidR="00B305C8" w:rsidRPr="0014352C">
        <w:rPr>
          <w:rFonts w:cs="Arial"/>
          <w:sz w:val="20"/>
        </w:rPr>
        <w:t xml:space="preserve"> </w:t>
      </w:r>
      <w:r w:rsidR="008A163C" w:rsidRPr="0014352C">
        <w:rPr>
          <w:rFonts w:cs="Arial"/>
          <w:sz w:val="20"/>
        </w:rPr>
        <w:t xml:space="preserve">a </w:t>
      </w:r>
      <w:r w:rsidR="00B305C8">
        <w:rPr>
          <w:rFonts w:cs="Arial"/>
          <w:sz w:val="20"/>
        </w:rPr>
        <w:t>4</w:t>
      </w:r>
      <w:r w:rsidR="00B305C8" w:rsidRPr="0014352C">
        <w:rPr>
          <w:rFonts w:cs="Arial"/>
          <w:sz w:val="20"/>
        </w:rPr>
        <w:t xml:space="preserve"> </w:t>
      </w:r>
      <w:r w:rsidR="008F4B37" w:rsidRPr="0014352C">
        <w:rPr>
          <w:rFonts w:cs="Arial"/>
          <w:sz w:val="20"/>
        </w:rPr>
        <w:t>této smlouvy</w:t>
      </w:r>
      <w:r w:rsidRPr="0014352C">
        <w:rPr>
          <w:rFonts w:cs="Arial"/>
          <w:sz w:val="20"/>
        </w:rPr>
        <w:t>, a to p</w:t>
      </w:r>
      <w:r w:rsidR="005C2D9F" w:rsidRPr="0014352C">
        <w:rPr>
          <w:rFonts w:cs="Arial"/>
          <w:sz w:val="20"/>
        </w:rPr>
        <w:t>o úplném splnění dodávky zboží</w:t>
      </w:r>
      <w:r w:rsidRPr="0014352C">
        <w:rPr>
          <w:rFonts w:cs="Arial"/>
          <w:sz w:val="20"/>
        </w:rPr>
        <w:t>.</w:t>
      </w:r>
    </w:p>
    <w:p w14:paraId="11D3693D" w14:textId="77777777" w:rsidR="007B2FB5" w:rsidRPr="0014352C" w:rsidRDefault="007B2FB5" w:rsidP="007B2FB5">
      <w:pPr>
        <w:pStyle w:val="BodyText31"/>
        <w:rPr>
          <w:rFonts w:cs="Arial"/>
          <w:sz w:val="20"/>
        </w:rPr>
      </w:pPr>
    </w:p>
    <w:p w14:paraId="7679027A" w14:textId="77777777" w:rsidR="007B2FB5" w:rsidRPr="0014352C" w:rsidRDefault="007B2FB5" w:rsidP="005E0800">
      <w:pPr>
        <w:pStyle w:val="BodyText31"/>
        <w:numPr>
          <w:ilvl w:val="0"/>
          <w:numId w:val="24"/>
        </w:numPr>
        <w:rPr>
          <w:rFonts w:cs="Arial"/>
          <w:sz w:val="20"/>
        </w:rPr>
      </w:pPr>
      <w:r w:rsidRPr="0014352C">
        <w:rPr>
          <w:rFonts w:cs="Arial"/>
          <w:sz w:val="20"/>
        </w:rPr>
        <w:t xml:space="preserve">Prodávající uvědomí o datu dodávky zboží </w:t>
      </w:r>
      <w:r w:rsidR="00666AF7" w:rsidRPr="0014352C">
        <w:rPr>
          <w:rFonts w:cs="Arial"/>
          <w:sz w:val="20"/>
        </w:rPr>
        <w:t xml:space="preserve">pověřeného </w:t>
      </w:r>
      <w:r w:rsidR="00250ABC" w:rsidRPr="0014352C">
        <w:rPr>
          <w:rFonts w:cs="Arial"/>
          <w:sz w:val="20"/>
        </w:rPr>
        <w:t>zástupce</w:t>
      </w:r>
      <w:r w:rsidR="00666AF7" w:rsidRPr="0014352C">
        <w:rPr>
          <w:rFonts w:cs="Arial"/>
          <w:sz w:val="20"/>
        </w:rPr>
        <w:t xml:space="preserve"> </w:t>
      </w:r>
      <w:r w:rsidR="00250ABC" w:rsidRPr="0014352C">
        <w:rPr>
          <w:rFonts w:cs="Arial"/>
          <w:sz w:val="20"/>
        </w:rPr>
        <w:t>kupujícího</w:t>
      </w:r>
      <w:r w:rsidRPr="0014352C">
        <w:rPr>
          <w:rFonts w:cs="Arial"/>
          <w:sz w:val="20"/>
        </w:rPr>
        <w:t xml:space="preserve"> </w:t>
      </w:r>
      <w:r w:rsidR="00E91809" w:rsidRPr="0014352C">
        <w:rPr>
          <w:rFonts w:cs="Arial"/>
          <w:sz w:val="20"/>
        </w:rPr>
        <w:t xml:space="preserve">(čl. IX. odst. </w:t>
      </w:r>
      <w:r w:rsidR="00B305C8">
        <w:rPr>
          <w:rFonts w:cs="Arial"/>
          <w:sz w:val="20"/>
        </w:rPr>
        <w:t>3</w:t>
      </w:r>
      <w:r w:rsidR="00B305C8" w:rsidRPr="0014352C">
        <w:rPr>
          <w:rFonts w:cs="Arial"/>
          <w:sz w:val="20"/>
        </w:rPr>
        <w:t xml:space="preserve"> </w:t>
      </w:r>
      <w:r w:rsidR="00E91809" w:rsidRPr="0014352C">
        <w:rPr>
          <w:rFonts w:cs="Arial"/>
          <w:sz w:val="20"/>
        </w:rPr>
        <w:t xml:space="preserve">této smlouvy) </w:t>
      </w:r>
      <w:r w:rsidRPr="0014352C">
        <w:rPr>
          <w:rFonts w:cs="Arial"/>
          <w:sz w:val="20"/>
        </w:rPr>
        <w:t xml:space="preserve">alespoň </w:t>
      </w:r>
      <w:r w:rsidR="00D5642E" w:rsidRPr="0014352C">
        <w:rPr>
          <w:rFonts w:cs="Arial"/>
          <w:sz w:val="20"/>
        </w:rPr>
        <w:t>3</w:t>
      </w:r>
      <w:r w:rsidRPr="0014352C">
        <w:rPr>
          <w:rFonts w:cs="Arial"/>
          <w:sz w:val="20"/>
        </w:rPr>
        <w:t xml:space="preserve"> dny před jej</w:t>
      </w:r>
      <w:r w:rsidR="005328F3" w:rsidRPr="0014352C">
        <w:rPr>
          <w:rFonts w:cs="Arial"/>
          <w:sz w:val="20"/>
        </w:rPr>
        <w:t>ím uskutečněním</w:t>
      </w:r>
      <w:r w:rsidR="006A5F6B" w:rsidRPr="0014352C">
        <w:rPr>
          <w:rFonts w:cs="Arial"/>
          <w:sz w:val="20"/>
        </w:rPr>
        <w:t>.</w:t>
      </w:r>
      <w:r w:rsidR="005328F3" w:rsidRPr="0014352C">
        <w:rPr>
          <w:rFonts w:cs="Arial"/>
          <w:sz w:val="20"/>
        </w:rPr>
        <w:t xml:space="preserve"> </w:t>
      </w:r>
    </w:p>
    <w:p w14:paraId="1B6100CD" w14:textId="77777777" w:rsidR="007B2FB5" w:rsidRPr="0014352C" w:rsidRDefault="007B2FB5" w:rsidP="007B2FB5">
      <w:pPr>
        <w:pStyle w:val="BodyText31"/>
        <w:rPr>
          <w:rFonts w:cs="Arial"/>
          <w:sz w:val="20"/>
        </w:rPr>
      </w:pPr>
    </w:p>
    <w:p w14:paraId="73688353" w14:textId="77777777" w:rsidR="007B2FB5" w:rsidRPr="0014352C" w:rsidRDefault="007B2FB5" w:rsidP="005E0800">
      <w:pPr>
        <w:pStyle w:val="BodyText31"/>
        <w:numPr>
          <w:ilvl w:val="0"/>
          <w:numId w:val="24"/>
        </w:numPr>
        <w:rPr>
          <w:rFonts w:cs="Arial"/>
          <w:sz w:val="20"/>
        </w:rPr>
      </w:pPr>
      <w:r w:rsidRPr="0014352C">
        <w:rPr>
          <w:rFonts w:cs="Arial"/>
          <w:sz w:val="20"/>
        </w:rPr>
        <w:t>Kupující je oprávněn nepřevzít zboží</w:t>
      </w:r>
      <w:r w:rsidR="00D5642E" w:rsidRPr="0014352C">
        <w:rPr>
          <w:rFonts w:cs="Arial"/>
          <w:sz w:val="20"/>
        </w:rPr>
        <w:t>,</w:t>
      </w:r>
      <w:r w:rsidRPr="0014352C">
        <w:rPr>
          <w:rFonts w:cs="Arial"/>
          <w:sz w:val="20"/>
        </w:rPr>
        <w:t xml:space="preserve"> pokud prodávající zboží nedodá řádně a včas, zejména pokud prodávající nedodá zboží v dohodnutém množství</w:t>
      </w:r>
      <w:r w:rsidR="00CD749E">
        <w:rPr>
          <w:rFonts w:cs="Arial"/>
          <w:sz w:val="20"/>
        </w:rPr>
        <w:t>, specifikaci</w:t>
      </w:r>
      <w:r w:rsidRPr="0014352C">
        <w:rPr>
          <w:rFonts w:cs="Arial"/>
          <w:sz w:val="20"/>
        </w:rPr>
        <w:t xml:space="preserve"> nebo kvalitě, zboží je poškozené nebo rozbité nebo prodávající nedodá potřebn</w:t>
      </w:r>
      <w:r w:rsidR="000130F0" w:rsidRPr="0014352C">
        <w:rPr>
          <w:rFonts w:cs="Arial"/>
          <w:sz w:val="20"/>
        </w:rPr>
        <w:t xml:space="preserve">ou dokumentaci </w:t>
      </w:r>
      <w:r w:rsidRPr="0014352C">
        <w:rPr>
          <w:rFonts w:cs="Arial"/>
          <w:sz w:val="20"/>
        </w:rPr>
        <w:t>ke zboží.</w:t>
      </w:r>
    </w:p>
    <w:p w14:paraId="0B82F29A" w14:textId="77777777" w:rsidR="007B2FB5" w:rsidRPr="0014352C" w:rsidRDefault="007B2FB5" w:rsidP="007B2FB5">
      <w:pPr>
        <w:pStyle w:val="BodyText31"/>
        <w:rPr>
          <w:rFonts w:cs="Arial"/>
          <w:sz w:val="20"/>
        </w:rPr>
      </w:pPr>
    </w:p>
    <w:p w14:paraId="39A1C3B4" w14:textId="77777777" w:rsidR="007B2FB5" w:rsidRPr="0014352C" w:rsidRDefault="007B2FB5" w:rsidP="007B2FB5">
      <w:pPr>
        <w:pStyle w:val="Zhlav"/>
        <w:tabs>
          <w:tab w:val="clear" w:pos="4536"/>
          <w:tab w:val="clear" w:pos="9072"/>
        </w:tabs>
        <w:rPr>
          <w:rFonts w:ascii="Arial" w:hAnsi="Arial" w:cs="Arial"/>
        </w:rPr>
      </w:pPr>
    </w:p>
    <w:p w14:paraId="0DDDAE5B" w14:textId="77777777" w:rsidR="007B2FB5" w:rsidRPr="0014352C" w:rsidRDefault="007B2FB5" w:rsidP="007B2FB5">
      <w:pPr>
        <w:jc w:val="center"/>
        <w:rPr>
          <w:rFonts w:ascii="Arial" w:hAnsi="Arial" w:cs="Arial"/>
          <w:b/>
        </w:rPr>
      </w:pPr>
      <w:r w:rsidRPr="0014352C">
        <w:rPr>
          <w:rFonts w:ascii="Arial" w:hAnsi="Arial" w:cs="Arial"/>
          <w:b/>
        </w:rPr>
        <w:t>V</w:t>
      </w:r>
      <w:r w:rsidR="007E6498" w:rsidRPr="0014352C">
        <w:rPr>
          <w:rFonts w:ascii="Arial" w:hAnsi="Arial" w:cs="Arial"/>
          <w:b/>
        </w:rPr>
        <w:t>I</w:t>
      </w:r>
      <w:r w:rsidRPr="0014352C">
        <w:rPr>
          <w:rFonts w:ascii="Arial" w:hAnsi="Arial" w:cs="Arial"/>
          <w:b/>
        </w:rPr>
        <w:t>.</w:t>
      </w:r>
    </w:p>
    <w:p w14:paraId="0C7683FF" w14:textId="77777777" w:rsidR="007B2FB5" w:rsidRPr="0014352C" w:rsidRDefault="007B2FB5" w:rsidP="007B2FB5">
      <w:pPr>
        <w:pStyle w:val="Nadpis1"/>
        <w:rPr>
          <w:rFonts w:ascii="Arial" w:hAnsi="Arial" w:cs="Arial"/>
        </w:rPr>
      </w:pPr>
      <w:r w:rsidRPr="0014352C">
        <w:rPr>
          <w:rFonts w:ascii="Arial" w:hAnsi="Arial" w:cs="Arial"/>
        </w:rPr>
        <w:t>Kupní cena a platební podmínky</w:t>
      </w:r>
    </w:p>
    <w:p w14:paraId="39B2842F" w14:textId="77777777" w:rsidR="007B2FB5" w:rsidRPr="0014352C" w:rsidRDefault="007B2FB5" w:rsidP="007B2FB5">
      <w:pPr>
        <w:rPr>
          <w:rFonts w:ascii="Arial" w:hAnsi="Arial" w:cs="Arial"/>
          <w:i/>
        </w:rPr>
      </w:pPr>
      <w:r w:rsidRPr="0014352C">
        <w:rPr>
          <w:rFonts w:ascii="Arial" w:hAnsi="Arial" w:cs="Arial"/>
          <w:i/>
        </w:rPr>
        <w:t xml:space="preserve"> </w:t>
      </w:r>
    </w:p>
    <w:p w14:paraId="1085E1E8" w14:textId="4D68CC66" w:rsidR="007B2FB5" w:rsidRPr="005F78DB" w:rsidRDefault="77D425AD" w:rsidP="00292147">
      <w:pPr>
        <w:numPr>
          <w:ilvl w:val="0"/>
          <w:numId w:val="28"/>
        </w:numPr>
        <w:jc w:val="both"/>
        <w:rPr>
          <w:rFonts w:ascii="Arial" w:hAnsi="Arial" w:cs="Arial"/>
        </w:rPr>
      </w:pPr>
      <w:r w:rsidRPr="57A2524A">
        <w:rPr>
          <w:rFonts w:ascii="Arial" w:hAnsi="Arial" w:cs="Arial"/>
        </w:rPr>
        <w:t>Kupující se za předmět plnění uvedený v čl. I</w:t>
      </w:r>
      <w:r w:rsidR="147689EF" w:rsidRPr="57A2524A">
        <w:rPr>
          <w:rFonts w:ascii="Arial" w:hAnsi="Arial" w:cs="Arial"/>
        </w:rPr>
        <w:t>I</w:t>
      </w:r>
      <w:r w:rsidRPr="57A2524A">
        <w:rPr>
          <w:rFonts w:ascii="Arial" w:hAnsi="Arial" w:cs="Arial"/>
        </w:rPr>
        <w:t>I. této smlouvy zavazuje prodávajícímu zaplatit celkovou kupní cenu ve výši</w:t>
      </w:r>
      <w:r w:rsidR="147689EF" w:rsidRPr="57A2524A">
        <w:rPr>
          <w:rFonts w:ascii="Arial" w:hAnsi="Arial" w:cs="Arial"/>
        </w:rPr>
        <w:t xml:space="preserve"> </w:t>
      </w:r>
      <w:r w:rsidR="0D57EBFD" w:rsidRPr="57A2524A">
        <w:rPr>
          <w:rFonts w:ascii="Arial" w:hAnsi="Arial" w:cs="Arial"/>
          <w:b/>
          <w:bCs/>
        </w:rPr>
        <w:t>2.</w:t>
      </w:r>
      <w:r w:rsidR="00A63E9F">
        <w:rPr>
          <w:rFonts w:ascii="Arial" w:hAnsi="Arial" w:cs="Arial"/>
          <w:b/>
          <w:bCs/>
        </w:rPr>
        <w:t>150</w:t>
      </w:r>
      <w:r w:rsidR="0D57EBFD" w:rsidRPr="57A2524A">
        <w:rPr>
          <w:rFonts w:ascii="Arial" w:hAnsi="Arial" w:cs="Arial"/>
          <w:b/>
          <w:bCs/>
        </w:rPr>
        <w:t>.</w:t>
      </w:r>
      <w:r w:rsidR="00A63E9F">
        <w:rPr>
          <w:rFonts w:ascii="Arial" w:hAnsi="Arial" w:cs="Arial"/>
          <w:b/>
          <w:bCs/>
        </w:rPr>
        <w:t>644</w:t>
      </w:r>
      <w:r w:rsidR="0D57EBFD" w:rsidRPr="57A2524A">
        <w:rPr>
          <w:rFonts w:ascii="Arial" w:hAnsi="Arial" w:cs="Arial"/>
          <w:b/>
          <w:bCs/>
        </w:rPr>
        <w:t>,32</w:t>
      </w:r>
      <w:r w:rsidR="174E1333" w:rsidRPr="57A2524A">
        <w:rPr>
          <w:rFonts w:ascii="Arial" w:hAnsi="Arial" w:cs="Arial"/>
          <w:b/>
          <w:bCs/>
        </w:rPr>
        <w:t xml:space="preserve"> </w:t>
      </w:r>
      <w:r w:rsidR="0F7BF500" w:rsidRPr="57A2524A">
        <w:rPr>
          <w:rFonts w:ascii="Arial" w:hAnsi="Arial" w:cs="Arial"/>
          <w:b/>
          <w:bCs/>
        </w:rPr>
        <w:t>K</w:t>
      </w:r>
      <w:r w:rsidRPr="57A2524A">
        <w:rPr>
          <w:rFonts w:ascii="Arial" w:hAnsi="Arial" w:cs="Arial"/>
          <w:b/>
          <w:bCs/>
        </w:rPr>
        <w:t>č včetně DPH</w:t>
      </w:r>
      <w:r w:rsidRPr="57A2524A">
        <w:rPr>
          <w:rFonts w:ascii="Arial" w:hAnsi="Arial" w:cs="Arial"/>
        </w:rPr>
        <w:t xml:space="preserve">, </w:t>
      </w:r>
      <w:r w:rsidRPr="57A2524A">
        <w:rPr>
          <w:rFonts w:ascii="Arial" w:hAnsi="Arial" w:cs="Arial"/>
          <w:b/>
          <w:bCs/>
        </w:rPr>
        <w:t>(slovy:</w:t>
      </w:r>
      <w:r w:rsidR="7111CEEE" w:rsidRPr="57A2524A">
        <w:rPr>
          <w:rFonts w:ascii="Arial" w:hAnsi="Arial" w:cs="Arial"/>
          <w:b/>
          <w:bCs/>
        </w:rPr>
        <w:t xml:space="preserve"> </w:t>
      </w:r>
      <w:proofErr w:type="spellStart"/>
      <w:r w:rsidR="00A63E9F" w:rsidRPr="57A2524A">
        <w:rPr>
          <w:rFonts w:ascii="Arial" w:hAnsi="Arial" w:cs="Arial"/>
          <w:b/>
          <w:bCs/>
        </w:rPr>
        <w:t>Dvamiliony</w:t>
      </w:r>
      <w:r w:rsidR="00A63E9F">
        <w:rPr>
          <w:rFonts w:ascii="Arial" w:hAnsi="Arial" w:cs="Arial"/>
          <w:b/>
          <w:bCs/>
        </w:rPr>
        <w:t>stopa</w:t>
      </w:r>
      <w:r w:rsidR="00A63E9F" w:rsidRPr="57A2524A">
        <w:rPr>
          <w:rFonts w:ascii="Arial" w:hAnsi="Arial" w:cs="Arial"/>
          <w:b/>
          <w:bCs/>
        </w:rPr>
        <w:t>desáttisíc</w:t>
      </w:r>
      <w:r w:rsidR="00A63E9F">
        <w:rPr>
          <w:rFonts w:ascii="Arial" w:hAnsi="Arial" w:cs="Arial"/>
          <w:b/>
          <w:bCs/>
        </w:rPr>
        <w:t>šest</w:t>
      </w:r>
      <w:r w:rsidR="00A63E9F" w:rsidRPr="57A2524A">
        <w:rPr>
          <w:rFonts w:ascii="Arial" w:hAnsi="Arial" w:cs="Arial"/>
          <w:b/>
          <w:bCs/>
        </w:rPr>
        <w:t>s</w:t>
      </w:r>
      <w:r w:rsidR="00A63E9F">
        <w:rPr>
          <w:rFonts w:ascii="Arial" w:hAnsi="Arial" w:cs="Arial"/>
          <w:b/>
          <w:bCs/>
        </w:rPr>
        <w:t>e</w:t>
      </w:r>
      <w:r w:rsidR="00A63E9F" w:rsidRPr="57A2524A">
        <w:rPr>
          <w:rFonts w:ascii="Arial" w:hAnsi="Arial" w:cs="Arial"/>
          <w:b/>
          <w:bCs/>
        </w:rPr>
        <w:t>t</w:t>
      </w:r>
      <w:r w:rsidR="00A63E9F">
        <w:rPr>
          <w:rFonts w:ascii="Arial" w:hAnsi="Arial" w:cs="Arial"/>
          <w:b/>
          <w:bCs/>
        </w:rPr>
        <w:t>čtyřicetčtyři</w:t>
      </w:r>
      <w:proofErr w:type="spellEnd"/>
      <w:r w:rsidR="00A63E9F" w:rsidRPr="57A2524A">
        <w:rPr>
          <w:rFonts w:ascii="Arial" w:hAnsi="Arial" w:cs="Arial"/>
          <w:b/>
          <w:bCs/>
        </w:rPr>
        <w:t xml:space="preserve"> </w:t>
      </w:r>
      <w:r w:rsidR="31A68901" w:rsidRPr="57A2524A">
        <w:rPr>
          <w:rFonts w:ascii="Arial" w:hAnsi="Arial" w:cs="Arial"/>
          <w:b/>
          <w:bCs/>
        </w:rPr>
        <w:t xml:space="preserve">korun a </w:t>
      </w:r>
      <w:proofErr w:type="spellStart"/>
      <w:r w:rsidR="31A68901" w:rsidRPr="57A2524A">
        <w:rPr>
          <w:rFonts w:ascii="Arial" w:hAnsi="Arial" w:cs="Arial"/>
          <w:b/>
          <w:bCs/>
        </w:rPr>
        <w:t>třicetdva</w:t>
      </w:r>
      <w:proofErr w:type="spellEnd"/>
      <w:r w:rsidR="31A68901" w:rsidRPr="57A2524A">
        <w:rPr>
          <w:rFonts w:ascii="Arial" w:hAnsi="Arial" w:cs="Arial"/>
          <w:b/>
          <w:bCs/>
        </w:rPr>
        <w:t xml:space="preserve"> haléřů</w:t>
      </w:r>
      <w:r w:rsidRPr="57A2524A">
        <w:rPr>
          <w:rFonts w:ascii="Arial" w:hAnsi="Arial" w:cs="Arial"/>
          <w:b/>
          <w:bCs/>
        </w:rPr>
        <w:t xml:space="preserve">), </w:t>
      </w:r>
      <w:r w:rsidRPr="57A2524A">
        <w:rPr>
          <w:rFonts w:ascii="Arial" w:hAnsi="Arial" w:cs="Arial"/>
        </w:rPr>
        <w:t>která se skládá z následujících položek:</w:t>
      </w:r>
    </w:p>
    <w:p w14:paraId="7B384B28" w14:textId="1804BC27" w:rsidR="007B2FB5" w:rsidRPr="005F78DB" w:rsidRDefault="007B2FB5" w:rsidP="00292147">
      <w:pPr>
        <w:ind w:left="360" w:firstLine="348"/>
        <w:jc w:val="both"/>
        <w:rPr>
          <w:rFonts w:ascii="Arial" w:hAnsi="Arial" w:cs="Arial"/>
        </w:rPr>
      </w:pPr>
      <w:r w:rsidRPr="005F78DB">
        <w:rPr>
          <w:rFonts w:ascii="Arial" w:hAnsi="Arial" w:cs="Arial"/>
        </w:rPr>
        <w:t>Cena bez DPH:</w:t>
      </w:r>
      <w:r w:rsidR="00D64CBE" w:rsidRPr="005F78DB">
        <w:rPr>
          <w:rFonts w:ascii="Arial" w:hAnsi="Arial" w:cs="Arial"/>
        </w:rPr>
        <w:tab/>
      </w:r>
      <w:r w:rsidR="006353FA" w:rsidRPr="006353FA">
        <w:rPr>
          <w:rFonts w:ascii="Arial" w:hAnsi="Arial" w:cs="Arial"/>
        </w:rPr>
        <w:t>1</w:t>
      </w:r>
      <w:r w:rsidR="00FA68B6">
        <w:rPr>
          <w:rFonts w:ascii="Arial" w:hAnsi="Arial" w:cs="Arial"/>
        </w:rPr>
        <w:t>.</w:t>
      </w:r>
      <w:r w:rsidR="00A63E9F">
        <w:rPr>
          <w:rFonts w:ascii="Arial" w:hAnsi="Arial" w:cs="Arial"/>
        </w:rPr>
        <w:t>777</w:t>
      </w:r>
      <w:r w:rsidR="00FA68B6">
        <w:rPr>
          <w:rFonts w:ascii="Arial" w:hAnsi="Arial" w:cs="Arial"/>
        </w:rPr>
        <w:t>.</w:t>
      </w:r>
      <w:r w:rsidR="00A63E9F">
        <w:rPr>
          <w:rFonts w:ascii="Arial" w:hAnsi="Arial" w:cs="Arial"/>
        </w:rPr>
        <w:t>3</w:t>
      </w:r>
      <w:r w:rsidR="00A63E9F" w:rsidRPr="006353FA">
        <w:rPr>
          <w:rFonts w:ascii="Arial" w:hAnsi="Arial" w:cs="Arial"/>
        </w:rPr>
        <w:t>92</w:t>
      </w:r>
      <w:r w:rsidR="006353FA" w:rsidRPr="006353FA">
        <w:rPr>
          <w:rFonts w:ascii="Arial" w:hAnsi="Arial" w:cs="Arial"/>
        </w:rPr>
        <w:t>,00</w:t>
      </w:r>
      <w:r w:rsidR="005F78DB">
        <w:rPr>
          <w:rFonts w:ascii="Arial" w:hAnsi="Arial" w:cs="Arial"/>
        </w:rPr>
        <w:t xml:space="preserve"> </w:t>
      </w:r>
      <w:r w:rsidRPr="005F78DB">
        <w:rPr>
          <w:rFonts w:ascii="Arial" w:hAnsi="Arial" w:cs="Arial"/>
        </w:rPr>
        <w:t>Kč</w:t>
      </w:r>
    </w:p>
    <w:p w14:paraId="39A8417B" w14:textId="44A9E19D" w:rsidR="007B2FB5" w:rsidRDefault="007B2FB5" w:rsidP="00292147">
      <w:pPr>
        <w:ind w:left="360" w:firstLine="348"/>
        <w:jc w:val="both"/>
        <w:rPr>
          <w:rFonts w:ascii="Arial" w:hAnsi="Arial" w:cs="Arial"/>
        </w:rPr>
      </w:pPr>
      <w:r w:rsidRPr="005F78DB">
        <w:rPr>
          <w:rFonts w:ascii="Arial" w:hAnsi="Arial" w:cs="Arial"/>
        </w:rPr>
        <w:t>DPH:</w:t>
      </w:r>
      <w:r w:rsidR="009D2EF4">
        <w:rPr>
          <w:rFonts w:ascii="Arial" w:hAnsi="Arial" w:cs="Arial"/>
        </w:rPr>
        <w:t xml:space="preserve"> </w:t>
      </w:r>
      <w:r w:rsidR="00A63E9F" w:rsidRPr="00D97C7A">
        <w:rPr>
          <w:rFonts w:ascii="Arial" w:hAnsi="Arial" w:cs="Arial"/>
        </w:rPr>
        <w:t>3</w:t>
      </w:r>
      <w:r w:rsidR="00A63E9F">
        <w:rPr>
          <w:rFonts w:ascii="Arial" w:hAnsi="Arial" w:cs="Arial"/>
        </w:rPr>
        <w:t>73</w:t>
      </w:r>
      <w:r w:rsidR="00FA68B6">
        <w:rPr>
          <w:rFonts w:ascii="Arial" w:hAnsi="Arial" w:cs="Arial"/>
        </w:rPr>
        <w:t>.</w:t>
      </w:r>
      <w:r w:rsidR="00A63E9F">
        <w:rPr>
          <w:rFonts w:ascii="Arial" w:hAnsi="Arial" w:cs="Arial"/>
        </w:rPr>
        <w:t>252</w:t>
      </w:r>
      <w:r w:rsidR="00D97C7A" w:rsidRPr="00D97C7A">
        <w:rPr>
          <w:rFonts w:ascii="Arial" w:hAnsi="Arial" w:cs="Arial"/>
        </w:rPr>
        <w:t>,32</w:t>
      </w:r>
      <w:r w:rsidR="005F78DB">
        <w:rPr>
          <w:rFonts w:ascii="Arial" w:hAnsi="Arial" w:cs="Arial"/>
        </w:rPr>
        <w:t xml:space="preserve"> </w:t>
      </w:r>
      <w:r w:rsidRPr="005F78DB">
        <w:rPr>
          <w:rFonts w:ascii="Arial" w:hAnsi="Arial" w:cs="Arial"/>
        </w:rPr>
        <w:t>Kč</w:t>
      </w:r>
    </w:p>
    <w:p w14:paraId="06E4E095" w14:textId="77777777" w:rsidR="00E47E7C" w:rsidRPr="00AB3118" w:rsidRDefault="00E47E7C" w:rsidP="00292147">
      <w:pPr>
        <w:ind w:left="360" w:firstLine="348"/>
        <w:jc w:val="both"/>
        <w:rPr>
          <w:rFonts w:ascii="Arial" w:hAnsi="Arial" w:cs="Arial"/>
        </w:rPr>
      </w:pPr>
      <w:r w:rsidRPr="00AB3118">
        <w:rPr>
          <w:rFonts w:ascii="Arial" w:hAnsi="Arial" w:cs="Arial"/>
        </w:rPr>
        <w:t xml:space="preserve">(cena </w:t>
      </w:r>
      <w:r w:rsidR="00AB3118">
        <w:rPr>
          <w:rFonts w:ascii="Arial" w:hAnsi="Arial" w:cs="Arial"/>
        </w:rPr>
        <w:t>j</w:t>
      </w:r>
      <w:r w:rsidR="00AB3118" w:rsidRPr="00AB3118">
        <w:rPr>
          <w:rFonts w:ascii="Arial" w:hAnsi="Arial" w:cs="Arial"/>
        </w:rPr>
        <w:t xml:space="preserve">e </w:t>
      </w:r>
      <w:r w:rsidRPr="00AB3118">
        <w:rPr>
          <w:rFonts w:ascii="Arial" w:hAnsi="Arial" w:cs="Arial"/>
        </w:rPr>
        <w:t>uvedena bez položek označených</w:t>
      </w:r>
      <w:r w:rsidR="001C16A3" w:rsidRPr="00AB3118">
        <w:rPr>
          <w:rFonts w:ascii="Arial" w:hAnsi="Arial" w:cs="Arial"/>
        </w:rPr>
        <w:t xml:space="preserve"> v příloze č. 1 této smlouvy</w:t>
      </w:r>
      <w:r w:rsidRPr="00AB3118">
        <w:rPr>
          <w:rFonts w:ascii="Arial" w:hAnsi="Arial" w:cs="Arial"/>
        </w:rPr>
        <w:t xml:space="preserve"> jako opce)</w:t>
      </w:r>
    </w:p>
    <w:p w14:paraId="15885FE4" w14:textId="77777777" w:rsidR="007B2FB5" w:rsidRPr="0014352C" w:rsidRDefault="007B2FB5" w:rsidP="007B2FB5">
      <w:pPr>
        <w:jc w:val="both"/>
        <w:rPr>
          <w:rFonts w:ascii="Arial" w:hAnsi="Arial" w:cs="Arial"/>
        </w:rPr>
      </w:pPr>
    </w:p>
    <w:p w14:paraId="2BD3644D" w14:textId="77777777" w:rsidR="007B2FB5" w:rsidRPr="0014352C" w:rsidRDefault="007B2FB5" w:rsidP="003B74AD">
      <w:pPr>
        <w:numPr>
          <w:ilvl w:val="0"/>
          <w:numId w:val="28"/>
        </w:numPr>
        <w:jc w:val="both"/>
        <w:rPr>
          <w:rFonts w:ascii="Arial" w:hAnsi="Arial" w:cs="Arial"/>
        </w:rPr>
      </w:pPr>
      <w:r w:rsidRPr="0014352C">
        <w:rPr>
          <w:rFonts w:ascii="Arial" w:hAnsi="Arial" w:cs="Arial"/>
        </w:rPr>
        <w:t xml:space="preserve">Úhrada kupní ceny bude kupujícím provedena bezhotovostním převodem na účet prodávajícího uvedený v čl. I. odst. </w:t>
      </w:r>
      <w:r w:rsidR="00777F86" w:rsidRPr="0014352C">
        <w:rPr>
          <w:rFonts w:ascii="Arial" w:hAnsi="Arial" w:cs="Arial"/>
        </w:rPr>
        <w:t>2</w:t>
      </w:r>
      <w:r w:rsidRPr="0014352C">
        <w:rPr>
          <w:rFonts w:ascii="Arial" w:hAnsi="Arial" w:cs="Arial"/>
        </w:rPr>
        <w:t xml:space="preserve"> této smlouvy, a to na základě faktury vystavené prodávajícím po podpisu </w:t>
      </w:r>
      <w:r w:rsidR="00DE430E" w:rsidRPr="0014352C">
        <w:rPr>
          <w:rFonts w:ascii="Arial" w:hAnsi="Arial" w:cs="Arial"/>
        </w:rPr>
        <w:t xml:space="preserve">předávacího protokolu </w:t>
      </w:r>
      <w:r w:rsidRPr="0014352C">
        <w:rPr>
          <w:rFonts w:ascii="Arial" w:hAnsi="Arial" w:cs="Arial"/>
        </w:rPr>
        <w:t xml:space="preserve">dle čl. </w:t>
      </w:r>
      <w:r w:rsidR="00DE430E" w:rsidRPr="0014352C">
        <w:rPr>
          <w:rFonts w:ascii="Arial" w:hAnsi="Arial" w:cs="Arial"/>
        </w:rPr>
        <w:t xml:space="preserve">V. </w:t>
      </w:r>
      <w:r w:rsidRPr="0014352C">
        <w:rPr>
          <w:rFonts w:ascii="Arial" w:hAnsi="Arial" w:cs="Arial"/>
        </w:rPr>
        <w:t xml:space="preserve">odst. </w:t>
      </w:r>
      <w:r w:rsidR="00200534" w:rsidRPr="0014352C">
        <w:rPr>
          <w:rFonts w:ascii="Arial" w:hAnsi="Arial" w:cs="Arial"/>
        </w:rPr>
        <w:t>4</w:t>
      </w:r>
      <w:r w:rsidRPr="0014352C">
        <w:rPr>
          <w:rFonts w:ascii="Arial" w:hAnsi="Arial" w:cs="Arial"/>
        </w:rPr>
        <w:t xml:space="preserve"> t</w:t>
      </w:r>
      <w:r w:rsidR="00200534" w:rsidRPr="0014352C">
        <w:rPr>
          <w:rFonts w:ascii="Arial" w:hAnsi="Arial" w:cs="Arial"/>
        </w:rPr>
        <w:t xml:space="preserve">éto smlouvy. </w:t>
      </w:r>
      <w:r w:rsidR="00A4338D" w:rsidRPr="0014352C">
        <w:rPr>
          <w:rFonts w:ascii="Arial" w:hAnsi="Arial" w:cs="Arial"/>
        </w:rPr>
        <w:t xml:space="preserve">Faktura je splatná </w:t>
      </w:r>
      <w:r w:rsidR="003F0B67" w:rsidRPr="0014352C">
        <w:rPr>
          <w:rFonts w:ascii="Arial" w:hAnsi="Arial" w:cs="Arial"/>
        </w:rPr>
        <w:t xml:space="preserve">do </w:t>
      </w:r>
      <w:r w:rsidR="00BE1B8A" w:rsidRPr="00AC00FA">
        <w:rPr>
          <w:rFonts w:ascii="Arial" w:hAnsi="Arial" w:cs="Arial"/>
        </w:rPr>
        <w:t>3</w:t>
      </w:r>
      <w:r w:rsidR="002807C1" w:rsidRPr="00AC00FA">
        <w:rPr>
          <w:rFonts w:ascii="Arial" w:hAnsi="Arial" w:cs="Arial"/>
        </w:rPr>
        <w:t>0</w:t>
      </w:r>
      <w:r w:rsidR="003F0B67" w:rsidRPr="00AC00FA">
        <w:rPr>
          <w:rFonts w:ascii="Arial" w:hAnsi="Arial" w:cs="Arial"/>
        </w:rPr>
        <w:t xml:space="preserve"> dnů od</w:t>
      </w:r>
      <w:r w:rsidR="003F0B67" w:rsidRPr="0014352C">
        <w:rPr>
          <w:rFonts w:ascii="Arial" w:hAnsi="Arial" w:cs="Arial"/>
        </w:rPr>
        <w:t xml:space="preserve"> </w:t>
      </w:r>
      <w:r w:rsidR="00BF40AB" w:rsidRPr="0014352C">
        <w:rPr>
          <w:rFonts w:ascii="Arial" w:hAnsi="Arial" w:cs="Arial"/>
        </w:rPr>
        <w:t>jejího doručení</w:t>
      </w:r>
      <w:r w:rsidR="003F0B67" w:rsidRPr="0014352C">
        <w:rPr>
          <w:rFonts w:ascii="Arial" w:hAnsi="Arial" w:cs="Arial"/>
        </w:rPr>
        <w:t xml:space="preserve"> kupujícímu.</w:t>
      </w:r>
      <w:r w:rsidR="00200534" w:rsidRPr="0014352C">
        <w:rPr>
          <w:rFonts w:ascii="Arial" w:hAnsi="Arial" w:cs="Arial"/>
        </w:rPr>
        <w:t xml:space="preserve"> </w:t>
      </w:r>
      <w:r w:rsidRPr="0014352C">
        <w:rPr>
          <w:rFonts w:ascii="Arial" w:hAnsi="Arial" w:cs="Arial"/>
        </w:rPr>
        <w:t>Závazek splatnosti kupní ceny je splněn okamžikem odes</w:t>
      </w:r>
      <w:r w:rsidR="00250637" w:rsidRPr="0014352C">
        <w:rPr>
          <w:rFonts w:ascii="Arial" w:hAnsi="Arial" w:cs="Arial"/>
        </w:rPr>
        <w:t>l</w:t>
      </w:r>
      <w:r w:rsidRPr="0014352C">
        <w:rPr>
          <w:rFonts w:ascii="Arial" w:hAnsi="Arial" w:cs="Arial"/>
        </w:rPr>
        <w:t>ání příslušné částky z účtu kupujícího</w:t>
      </w:r>
      <w:r w:rsidR="00250637" w:rsidRPr="0014352C">
        <w:rPr>
          <w:rFonts w:ascii="Arial" w:hAnsi="Arial" w:cs="Arial"/>
        </w:rPr>
        <w:t xml:space="preserve"> na účet prodávajícího</w:t>
      </w:r>
      <w:r w:rsidRPr="0014352C">
        <w:rPr>
          <w:rFonts w:ascii="Arial" w:hAnsi="Arial" w:cs="Arial"/>
        </w:rPr>
        <w:t>. Faktura musí mít veškeré náležitosti daňového a účetního dokladu.</w:t>
      </w:r>
      <w:r w:rsidR="003B74AD">
        <w:rPr>
          <w:rFonts w:ascii="Arial" w:hAnsi="Arial" w:cs="Arial"/>
        </w:rPr>
        <w:t xml:space="preserve"> Kupující</w:t>
      </w:r>
      <w:r w:rsidR="003B74AD" w:rsidRPr="003B74AD">
        <w:rPr>
          <w:rFonts w:ascii="Arial" w:hAnsi="Arial" w:cs="Arial"/>
        </w:rPr>
        <w:t xml:space="preserve"> je oprávněn do data splatnosti vrátit fakturu, která neobsahuje náležitosti</w:t>
      </w:r>
      <w:r w:rsidR="003B74AD">
        <w:rPr>
          <w:rFonts w:ascii="Arial" w:hAnsi="Arial" w:cs="Arial"/>
        </w:rPr>
        <w:t xml:space="preserve"> daňového a účetního dokladu</w:t>
      </w:r>
      <w:r w:rsidR="003B74AD" w:rsidRPr="003B74AD">
        <w:rPr>
          <w:rFonts w:ascii="Arial" w:hAnsi="Arial" w:cs="Arial"/>
        </w:rPr>
        <w:t xml:space="preserve">, </w:t>
      </w:r>
      <w:r w:rsidR="003B74AD">
        <w:rPr>
          <w:rFonts w:ascii="Arial" w:hAnsi="Arial" w:cs="Arial"/>
        </w:rPr>
        <w:t>přičemž</w:t>
      </w:r>
      <w:r w:rsidR="003B74AD" w:rsidRPr="003B74AD">
        <w:rPr>
          <w:rFonts w:ascii="Arial" w:hAnsi="Arial" w:cs="Arial"/>
        </w:rPr>
        <w:t xml:space="preserve"> doba splatnosti nové (opravené) faktury začíná znovu běžet ode dne jejího doručení </w:t>
      </w:r>
      <w:r w:rsidR="003B74AD">
        <w:rPr>
          <w:rFonts w:ascii="Arial" w:hAnsi="Arial" w:cs="Arial"/>
        </w:rPr>
        <w:t>kupujícímu.</w:t>
      </w:r>
    </w:p>
    <w:p w14:paraId="67BBB9D5" w14:textId="77777777" w:rsidR="007B2FB5" w:rsidRPr="0014352C" w:rsidRDefault="007B2FB5" w:rsidP="007B2FB5">
      <w:pPr>
        <w:pStyle w:val="BodyText31"/>
        <w:widowControl/>
        <w:numPr>
          <w:ilvl w:val="12"/>
          <w:numId w:val="0"/>
        </w:numPr>
        <w:rPr>
          <w:rFonts w:cs="Arial"/>
          <w:sz w:val="20"/>
        </w:rPr>
      </w:pPr>
    </w:p>
    <w:p w14:paraId="27D514BF" w14:textId="6FC050B2" w:rsidR="00AA29EF" w:rsidRDefault="007B2FB5" w:rsidP="002E5391">
      <w:pPr>
        <w:numPr>
          <w:ilvl w:val="0"/>
          <w:numId w:val="28"/>
        </w:numPr>
        <w:jc w:val="both"/>
        <w:rPr>
          <w:rFonts w:ascii="Arial" w:hAnsi="Arial" w:cs="Arial"/>
        </w:rPr>
      </w:pPr>
      <w:r w:rsidRPr="0014352C">
        <w:rPr>
          <w:rFonts w:ascii="Arial" w:hAnsi="Arial" w:cs="Arial"/>
        </w:rPr>
        <w:t xml:space="preserve">Celková kupní cena uvedená v odst. 1 tohoto článku je stanovena dohodou podle zák. č. 526/1990 Sb., o cenách ve znění pozdějších předpisů a je v ní zahrnuta </w:t>
      </w:r>
      <w:r w:rsidR="00804AFB" w:rsidRPr="0014352C">
        <w:rPr>
          <w:rFonts w:ascii="Arial" w:hAnsi="Arial" w:cs="Arial"/>
        </w:rPr>
        <w:t xml:space="preserve">dodávka zboží vč. </w:t>
      </w:r>
      <w:r w:rsidR="0052738E" w:rsidRPr="0014352C">
        <w:rPr>
          <w:rFonts w:ascii="Arial" w:hAnsi="Arial" w:cs="Arial"/>
        </w:rPr>
        <w:t xml:space="preserve">všech jeho součástí a </w:t>
      </w:r>
      <w:r w:rsidR="00804AFB" w:rsidRPr="0014352C">
        <w:rPr>
          <w:rFonts w:ascii="Arial" w:hAnsi="Arial" w:cs="Arial"/>
        </w:rPr>
        <w:t>příslušenství</w:t>
      </w:r>
      <w:r w:rsidR="0052738E" w:rsidRPr="0014352C">
        <w:rPr>
          <w:rFonts w:ascii="Arial" w:hAnsi="Arial" w:cs="Arial"/>
        </w:rPr>
        <w:t xml:space="preserve"> dle přílohy č. 1</w:t>
      </w:r>
      <w:r w:rsidR="00E62AD1" w:rsidRPr="0014352C">
        <w:rPr>
          <w:rFonts w:ascii="Arial" w:hAnsi="Arial" w:cs="Arial"/>
        </w:rPr>
        <w:t xml:space="preserve">, </w:t>
      </w:r>
      <w:r w:rsidR="00BF5D4F" w:rsidRPr="0014352C">
        <w:rPr>
          <w:rFonts w:ascii="Arial" w:hAnsi="Arial" w:cs="Arial"/>
        </w:rPr>
        <w:t xml:space="preserve">dále </w:t>
      </w:r>
      <w:r w:rsidR="00750625" w:rsidRPr="0014352C">
        <w:rPr>
          <w:rFonts w:ascii="Arial" w:hAnsi="Arial" w:cs="Arial"/>
        </w:rPr>
        <w:t xml:space="preserve">doprava, </w:t>
      </w:r>
      <w:r w:rsidRPr="0014352C">
        <w:rPr>
          <w:rFonts w:ascii="Arial" w:hAnsi="Arial" w:cs="Arial"/>
        </w:rPr>
        <w:t>clo, kursové rozdíly, obal,</w:t>
      </w:r>
      <w:r w:rsidR="009D0540">
        <w:rPr>
          <w:rFonts w:ascii="Arial" w:hAnsi="Arial" w:cs="Arial"/>
        </w:rPr>
        <w:t xml:space="preserve"> licenční poplatky,</w:t>
      </w:r>
      <w:r w:rsidRPr="0014352C">
        <w:rPr>
          <w:rFonts w:ascii="Arial" w:hAnsi="Arial" w:cs="Arial"/>
        </w:rPr>
        <w:t xml:space="preserve"> doklady ke zboží a veškeré další náklady související s realizací dodávky zboží</w:t>
      </w:r>
      <w:r w:rsidR="00E2633F" w:rsidRPr="0014352C">
        <w:rPr>
          <w:rFonts w:ascii="Arial" w:hAnsi="Arial" w:cs="Arial"/>
        </w:rPr>
        <w:t>.</w:t>
      </w:r>
      <w:r w:rsidRPr="0014352C">
        <w:rPr>
          <w:rFonts w:ascii="Arial" w:hAnsi="Arial" w:cs="Arial"/>
        </w:rPr>
        <w:t xml:space="preserve"> Celková kupní cena je </w:t>
      </w:r>
      <w:r w:rsidR="003069FB" w:rsidRPr="0014352C">
        <w:rPr>
          <w:rFonts w:ascii="Arial" w:hAnsi="Arial" w:cs="Arial"/>
        </w:rPr>
        <w:t>nejvýše přípustná</w:t>
      </w:r>
      <w:r w:rsidR="00AA29EF">
        <w:rPr>
          <w:rFonts w:ascii="Arial" w:hAnsi="Arial" w:cs="Arial"/>
        </w:rPr>
        <w:t xml:space="preserve"> a je možno ji navyšovat pouze </w:t>
      </w:r>
      <w:r w:rsidR="00D45505">
        <w:rPr>
          <w:rFonts w:ascii="Arial" w:hAnsi="Arial" w:cs="Arial"/>
        </w:rPr>
        <w:t>v důsledku změny zákonných sazeb DPH</w:t>
      </w:r>
      <w:r w:rsidR="00AA29EF">
        <w:rPr>
          <w:rFonts w:ascii="Arial" w:hAnsi="Arial" w:cs="Arial"/>
        </w:rPr>
        <w:t>.</w:t>
      </w:r>
    </w:p>
    <w:p w14:paraId="34899A3C" w14:textId="77777777" w:rsidR="002E5391" w:rsidRPr="0014352C" w:rsidRDefault="00AA29EF" w:rsidP="000F646D">
      <w:pPr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1DEEC824" w14:textId="77777777" w:rsidR="00BF5D4F" w:rsidRPr="0014352C" w:rsidRDefault="00BF5D4F" w:rsidP="007B2FB5">
      <w:pPr>
        <w:jc w:val="center"/>
        <w:rPr>
          <w:rFonts w:ascii="Arial" w:hAnsi="Arial" w:cs="Arial"/>
          <w:b/>
        </w:rPr>
      </w:pPr>
    </w:p>
    <w:p w14:paraId="6C80C679" w14:textId="77777777" w:rsidR="007B2FB5" w:rsidRPr="0014352C" w:rsidRDefault="007B2FB5" w:rsidP="007B2FB5">
      <w:pPr>
        <w:jc w:val="center"/>
        <w:rPr>
          <w:rFonts w:ascii="Arial" w:hAnsi="Arial" w:cs="Arial"/>
          <w:b/>
        </w:rPr>
      </w:pPr>
      <w:r w:rsidRPr="0014352C">
        <w:rPr>
          <w:rFonts w:ascii="Arial" w:hAnsi="Arial" w:cs="Arial"/>
          <w:b/>
        </w:rPr>
        <w:t>V</w:t>
      </w:r>
      <w:r w:rsidR="007E6498" w:rsidRPr="0014352C">
        <w:rPr>
          <w:rFonts w:ascii="Arial" w:hAnsi="Arial" w:cs="Arial"/>
          <w:b/>
        </w:rPr>
        <w:t>II</w:t>
      </w:r>
      <w:r w:rsidRPr="0014352C">
        <w:rPr>
          <w:rFonts w:ascii="Arial" w:hAnsi="Arial" w:cs="Arial"/>
          <w:b/>
        </w:rPr>
        <w:t>.</w:t>
      </w:r>
    </w:p>
    <w:p w14:paraId="234AEF0B" w14:textId="77777777" w:rsidR="007B2FB5" w:rsidRPr="0014352C" w:rsidRDefault="007B2FB5" w:rsidP="007B2FB5">
      <w:pPr>
        <w:pStyle w:val="Nadpis6"/>
        <w:rPr>
          <w:rFonts w:cs="Arial"/>
          <w:sz w:val="20"/>
        </w:rPr>
      </w:pPr>
      <w:r w:rsidRPr="0014352C">
        <w:rPr>
          <w:rFonts w:cs="Arial"/>
          <w:sz w:val="20"/>
        </w:rPr>
        <w:lastRenderedPageBreak/>
        <w:t>Sankční ujednání</w:t>
      </w:r>
    </w:p>
    <w:p w14:paraId="0CC13FCF" w14:textId="77777777" w:rsidR="007B2FB5" w:rsidRPr="0014352C" w:rsidRDefault="007B2FB5" w:rsidP="007B2FB5">
      <w:pPr>
        <w:jc w:val="both"/>
        <w:rPr>
          <w:rFonts w:ascii="Arial" w:hAnsi="Arial" w:cs="Arial"/>
        </w:rPr>
      </w:pPr>
    </w:p>
    <w:p w14:paraId="6CB98E43" w14:textId="77777777" w:rsidR="006B12F0" w:rsidRDefault="007B2FB5" w:rsidP="00D54453">
      <w:pPr>
        <w:numPr>
          <w:ilvl w:val="0"/>
          <w:numId w:val="29"/>
        </w:numPr>
        <w:jc w:val="both"/>
        <w:rPr>
          <w:rFonts w:ascii="Arial" w:hAnsi="Arial" w:cs="Arial"/>
        </w:rPr>
      </w:pPr>
      <w:r w:rsidRPr="000C7B8B">
        <w:rPr>
          <w:rFonts w:ascii="Arial" w:hAnsi="Arial" w:cs="Arial"/>
        </w:rPr>
        <w:t xml:space="preserve">Nedodrží-li prodávající lhůtu stanovenou pro dodání zboží dle článku </w:t>
      </w:r>
      <w:r w:rsidR="0069542D" w:rsidRPr="000C7B8B">
        <w:rPr>
          <w:rFonts w:ascii="Arial" w:hAnsi="Arial" w:cs="Arial"/>
        </w:rPr>
        <w:t xml:space="preserve">V. odst. 1 </w:t>
      </w:r>
      <w:r w:rsidRPr="000C7B8B">
        <w:rPr>
          <w:rFonts w:ascii="Arial" w:hAnsi="Arial" w:cs="Arial"/>
        </w:rPr>
        <w:t>této smlouvy</w:t>
      </w:r>
      <w:r w:rsidRPr="000C7B8B">
        <w:rPr>
          <w:rFonts w:ascii="Arial" w:hAnsi="Arial" w:cs="Arial"/>
          <w:color w:val="000000"/>
        </w:rPr>
        <w:t>,</w:t>
      </w:r>
      <w:r w:rsidRPr="000C7B8B">
        <w:rPr>
          <w:rFonts w:ascii="Arial" w:hAnsi="Arial" w:cs="Arial"/>
        </w:rPr>
        <w:t xml:space="preserve"> je povinen uhradit kupujícímu smluvní pokutu ve výši 0,</w:t>
      </w:r>
      <w:r w:rsidR="000370C3">
        <w:rPr>
          <w:rFonts w:ascii="Arial" w:hAnsi="Arial" w:cs="Arial"/>
        </w:rPr>
        <w:t>1</w:t>
      </w:r>
      <w:r w:rsidRPr="000C7B8B">
        <w:rPr>
          <w:rFonts w:ascii="Arial" w:hAnsi="Arial" w:cs="Arial"/>
        </w:rPr>
        <w:t xml:space="preserve"> % z celkové ceny zboží za každý započatý den prodlení. </w:t>
      </w:r>
    </w:p>
    <w:p w14:paraId="259384AC" w14:textId="77777777" w:rsidR="007B2FB5" w:rsidRPr="0014352C" w:rsidRDefault="007B2FB5" w:rsidP="00086CC4">
      <w:pPr>
        <w:jc w:val="both"/>
        <w:rPr>
          <w:rFonts w:ascii="Arial" w:hAnsi="Arial" w:cs="Arial"/>
        </w:rPr>
      </w:pPr>
    </w:p>
    <w:p w14:paraId="2755765B" w14:textId="77777777" w:rsidR="007B2FB5" w:rsidRPr="0014352C" w:rsidRDefault="007B2FB5" w:rsidP="00086CC4">
      <w:pPr>
        <w:numPr>
          <w:ilvl w:val="0"/>
          <w:numId w:val="29"/>
        </w:numPr>
        <w:jc w:val="both"/>
        <w:rPr>
          <w:rFonts w:ascii="Arial" w:hAnsi="Arial" w:cs="Arial"/>
        </w:rPr>
      </w:pPr>
      <w:r w:rsidRPr="0014352C">
        <w:rPr>
          <w:rFonts w:ascii="Arial" w:hAnsi="Arial" w:cs="Arial"/>
        </w:rPr>
        <w:t xml:space="preserve">Nedodrží-li kupující lhůtu splatnosti </w:t>
      </w:r>
      <w:r w:rsidR="00812E59">
        <w:rPr>
          <w:rFonts w:ascii="Arial" w:hAnsi="Arial" w:cs="Arial"/>
        </w:rPr>
        <w:t>daňového dokladu</w:t>
      </w:r>
      <w:r w:rsidRPr="0014352C">
        <w:rPr>
          <w:rFonts w:ascii="Arial" w:hAnsi="Arial" w:cs="Arial"/>
        </w:rPr>
        <w:t xml:space="preserve"> uvedenou v čl. V</w:t>
      </w:r>
      <w:r w:rsidR="00240057" w:rsidRPr="0014352C">
        <w:rPr>
          <w:rFonts w:ascii="Arial" w:hAnsi="Arial" w:cs="Arial"/>
        </w:rPr>
        <w:t>I</w:t>
      </w:r>
      <w:r w:rsidRPr="0014352C">
        <w:rPr>
          <w:rFonts w:ascii="Arial" w:hAnsi="Arial" w:cs="Arial"/>
        </w:rPr>
        <w:t>.</w:t>
      </w:r>
      <w:r w:rsidR="00A37C4C" w:rsidRPr="0014352C">
        <w:rPr>
          <w:rFonts w:ascii="Arial" w:hAnsi="Arial" w:cs="Arial"/>
        </w:rPr>
        <w:t xml:space="preserve"> odst. 2 této smlouvy</w:t>
      </w:r>
      <w:r w:rsidRPr="0014352C">
        <w:rPr>
          <w:rFonts w:ascii="Arial" w:hAnsi="Arial" w:cs="Arial"/>
        </w:rPr>
        <w:t xml:space="preserve">, je prodávající </w:t>
      </w:r>
      <w:r w:rsidR="00DD422D" w:rsidRPr="0014352C">
        <w:rPr>
          <w:rFonts w:ascii="Arial" w:hAnsi="Arial" w:cs="Arial"/>
        </w:rPr>
        <w:t xml:space="preserve">oprávněn požadovat </w:t>
      </w:r>
      <w:r w:rsidRPr="0014352C">
        <w:rPr>
          <w:rFonts w:ascii="Arial" w:hAnsi="Arial" w:cs="Arial"/>
        </w:rPr>
        <w:t xml:space="preserve">úrok z prodlení ve výši </w:t>
      </w:r>
      <w:r w:rsidR="009911E0">
        <w:rPr>
          <w:rFonts w:ascii="Arial" w:hAnsi="Arial" w:cs="Arial"/>
        </w:rPr>
        <w:t>stanovené § 1970 občanského zákoníku</w:t>
      </w:r>
      <w:r w:rsidRPr="0014352C">
        <w:rPr>
          <w:rFonts w:ascii="Arial" w:hAnsi="Arial" w:cs="Arial"/>
        </w:rPr>
        <w:t xml:space="preserve">. </w:t>
      </w:r>
    </w:p>
    <w:p w14:paraId="14AA398F" w14:textId="77777777" w:rsidR="007B2FB5" w:rsidRPr="0014352C" w:rsidRDefault="007B2FB5" w:rsidP="007B2FB5">
      <w:pPr>
        <w:jc w:val="center"/>
        <w:rPr>
          <w:rFonts w:ascii="Arial" w:hAnsi="Arial" w:cs="Arial"/>
          <w:b/>
        </w:rPr>
      </w:pPr>
    </w:p>
    <w:p w14:paraId="616ED4C6" w14:textId="77777777" w:rsidR="007E2C62" w:rsidRPr="0014352C" w:rsidRDefault="007E2C62" w:rsidP="007B2FB5">
      <w:pPr>
        <w:jc w:val="center"/>
        <w:rPr>
          <w:rFonts w:ascii="Arial" w:hAnsi="Arial" w:cs="Arial"/>
          <w:b/>
        </w:rPr>
      </w:pPr>
    </w:p>
    <w:p w14:paraId="73E5A81D" w14:textId="77777777" w:rsidR="007B2FB5" w:rsidRPr="0014352C" w:rsidRDefault="007B2FB5" w:rsidP="007B2FB5">
      <w:pPr>
        <w:jc w:val="center"/>
        <w:rPr>
          <w:rFonts w:ascii="Arial" w:hAnsi="Arial" w:cs="Arial"/>
          <w:b/>
        </w:rPr>
      </w:pPr>
      <w:r w:rsidRPr="0014352C">
        <w:rPr>
          <w:rFonts w:ascii="Arial" w:hAnsi="Arial" w:cs="Arial"/>
          <w:b/>
        </w:rPr>
        <w:t>V</w:t>
      </w:r>
      <w:r w:rsidR="00EF4819" w:rsidRPr="0014352C">
        <w:rPr>
          <w:rFonts w:ascii="Arial" w:hAnsi="Arial" w:cs="Arial"/>
          <w:b/>
        </w:rPr>
        <w:t>II</w:t>
      </w:r>
      <w:r w:rsidRPr="0014352C">
        <w:rPr>
          <w:rFonts w:ascii="Arial" w:hAnsi="Arial" w:cs="Arial"/>
          <w:b/>
        </w:rPr>
        <w:t>I.</w:t>
      </w:r>
    </w:p>
    <w:p w14:paraId="4C6F47DC" w14:textId="77777777" w:rsidR="007B2FB5" w:rsidRPr="0014352C" w:rsidRDefault="007B2FB5" w:rsidP="007B2FB5">
      <w:pPr>
        <w:pStyle w:val="Nadpis6"/>
        <w:widowControl/>
        <w:rPr>
          <w:rFonts w:cs="Arial"/>
          <w:sz w:val="20"/>
        </w:rPr>
      </w:pPr>
      <w:r w:rsidRPr="0014352C">
        <w:rPr>
          <w:rFonts w:cs="Arial"/>
          <w:sz w:val="20"/>
        </w:rPr>
        <w:t>Záruční podmínky a servis</w:t>
      </w:r>
    </w:p>
    <w:p w14:paraId="6424AF57" w14:textId="77777777" w:rsidR="007B2FB5" w:rsidRPr="0014352C" w:rsidRDefault="007B2FB5" w:rsidP="007B2FB5">
      <w:pPr>
        <w:jc w:val="center"/>
        <w:rPr>
          <w:rFonts w:ascii="Arial" w:hAnsi="Arial" w:cs="Arial"/>
          <w:b/>
        </w:rPr>
      </w:pPr>
    </w:p>
    <w:p w14:paraId="6E679670" w14:textId="60119A77" w:rsidR="007B2FB5" w:rsidRPr="00EA1C39" w:rsidRDefault="77D425AD" w:rsidP="00FB1AE6">
      <w:pPr>
        <w:numPr>
          <w:ilvl w:val="0"/>
          <w:numId w:val="31"/>
        </w:numPr>
        <w:jc w:val="both"/>
        <w:rPr>
          <w:rFonts w:ascii="Arial" w:hAnsi="Arial" w:cs="Arial"/>
        </w:rPr>
      </w:pPr>
      <w:r w:rsidRPr="57A2524A">
        <w:rPr>
          <w:rFonts w:ascii="Arial" w:hAnsi="Arial" w:cs="Arial"/>
        </w:rPr>
        <w:t xml:space="preserve">Na dodané zboží poskytuje prodávající </w:t>
      </w:r>
      <w:r w:rsidR="5476A899" w:rsidRPr="57A2524A">
        <w:rPr>
          <w:rFonts w:ascii="Arial" w:hAnsi="Arial" w:cs="Arial"/>
        </w:rPr>
        <w:t xml:space="preserve">záruku za jakost </w:t>
      </w:r>
      <w:r w:rsidR="5476A899" w:rsidRPr="004011DE">
        <w:rPr>
          <w:rFonts w:ascii="Arial" w:hAnsi="Arial" w:cs="Arial"/>
        </w:rPr>
        <w:t>v délce</w:t>
      </w:r>
      <w:r w:rsidR="2CE15E03" w:rsidRPr="004011DE">
        <w:rPr>
          <w:rFonts w:ascii="Arial" w:hAnsi="Arial" w:cs="Arial"/>
        </w:rPr>
        <w:t xml:space="preserve"> </w:t>
      </w:r>
      <w:r w:rsidR="3DB67D08" w:rsidRPr="004011DE">
        <w:rPr>
          <w:rFonts w:ascii="Arial" w:hAnsi="Arial" w:cs="Arial"/>
        </w:rPr>
        <w:t>5</w:t>
      </w:r>
      <w:r w:rsidR="5476A899" w:rsidRPr="004011DE">
        <w:rPr>
          <w:rFonts w:ascii="Arial" w:hAnsi="Arial" w:cs="Arial"/>
        </w:rPr>
        <w:t xml:space="preserve"> </w:t>
      </w:r>
      <w:r w:rsidR="26DD6104" w:rsidRPr="004011DE">
        <w:rPr>
          <w:rFonts w:ascii="Arial" w:hAnsi="Arial" w:cs="Arial"/>
        </w:rPr>
        <w:t>let</w:t>
      </w:r>
      <w:r w:rsidR="076C32D0" w:rsidRPr="57A2524A">
        <w:rPr>
          <w:rFonts w:ascii="Arial" w:hAnsi="Arial" w:cs="Arial"/>
        </w:rPr>
        <w:t xml:space="preserve">. </w:t>
      </w:r>
      <w:r w:rsidRPr="57A2524A">
        <w:rPr>
          <w:rFonts w:ascii="Arial" w:hAnsi="Arial" w:cs="Arial"/>
        </w:rPr>
        <w:t xml:space="preserve">Záruční </w:t>
      </w:r>
      <w:r w:rsidR="5476A899" w:rsidRPr="57A2524A">
        <w:rPr>
          <w:rFonts w:ascii="Arial" w:hAnsi="Arial" w:cs="Arial"/>
        </w:rPr>
        <w:t>doba</w:t>
      </w:r>
      <w:r w:rsidRPr="57A2524A">
        <w:rPr>
          <w:rFonts w:ascii="Arial" w:hAnsi="Arial" w:cs="Arial"/>
        </w:rPr>
        <w:t xml:space="preserve"> počíná běžet d</w:t>
      </w:r>
      <w:r w:rsidR="571CCAEE" w:rsidRPr="57A2524A">
        <w:rPr>
          <w:rFonts w:ascii="Arial" w:hAnsi="Arial" w:cs="Arial"/>
        </w:rPr>
        <w:t>nem</w:t>
      </w:r>
      <w:r w:rsidRPr="57A2524A">
        <w:rPr>
          <w:rFonts w:ascii="Arial" w:hAnsi="Arial" w:cs="Arial"/>
        </w:rPr>
        <w:t xml:space="preserve"> podpisu předávacího protokolu.</w:t>
      </w:r>
      <w:r w:rsidR="69ED76C3" w:rsidRPr="57A2524A">
        <w:rPr>
          <w:rFonts w:cs="Arial"/>
        </w:rPr>
        <w:t xml:space="preserve"> </w:t>
      </w:r>
      <w:r w:rsidR="69ED76C3" w:rsidRPr="57A2524A">
        <w:rPr>
          <w:rFonts w:ascii="Arial" w:hAnsi="Arial" w:cs="Arial"/>
        </w:rPr>
        <w:t>Prodávající odpovídá za vady zboží, které se vyskytly či vznikly v záruční době.</w:t>
      </w:r>
      <w:r w:rsidR="7DDD8E98" w:rsidRPr="57A2524A">
        <w:rPr>
          <w:rFonts w:ascii="Arial" w:hAnsi="Arial" w:cs="Arial"/>
        </w:rPr>
        <w:t xml:space="preserve"> Prodávající neodpovídá za vady,</w:t>
      </w:r>
      <w:r w:rsidR="7DDD8E98">
        <w:t xml:space="preserve"> </w:t>
      </w:r>
      <w:r w:rsidR="7DDD8E98" w:rsidRPr="57A2524A">
        <w:rPr>
          <w:rFonts w:ascii="Arial" w:hAnsi="Arial" w:cs="Arial"/>
        </w:rPr>
        <w:t>které vznikly nedodržováním nebo porušením předpisů o provozu a údržbě, neoprávněným zásahem třetí osoby nebo působením vyšší moci.</w:t>
      </w:r>
    </w:p>
    <w:p w14:paraId="17032DDE" w14:textId="77777777" w:rsidR="007B2FB5" w:rsidRPr="0014352C" w:rsidRDefault="007B2FB5" w:rsidP="007B2FB5">
      <w:pPr>
        <w:numPr>
          <w:ilvl w:val="12"/>
          <w:numId w:val="0"/>
        </w:numPr>
        <w:rPr>
          <w:rFonts w:ascii="Arial" w:hAnsi="Arial" w:cs="Arial"/>
        </w:rPr>
      </w:pPr>
    </w:p>
    <w:p w14:paraId="700355C4" w14:textId="79BF9D9A" w:rsidR="00896A9B" w:rsidRDefault="51612C10" w:rsidP="00896A9B">
      <w:pPr>
        <w:numPr>
          <w:ilvl w:val="0"/>
          <w:numId w:val="31"/>
        </w:numPr>
        <w:jc w:val="both"/>
        <w:rPr>
          <w:rFonts w:ascii="Arial" w:hAnsi="Arial" w:cs="Arial"/>
        </w:rPr>
      </w:pPr>
      <w:r w:rsidRPr="57A2524A">
        <w:rPr>
          <w:rFonts w:ascii="Arial" w:hAnsi="Arial" w:cs="Arial"/>
        </w:rPr>
        <w:t xml:space="preserve">Během trvání záruční lhůty se prodávající </w:t>
      </w:r>
      <w:r w:rsidR="5ED05BBC" w:rsidRPr="57A2524A">
        <w:rPr>
          <w:rFonts w:ascii="Arial" w:hAnsi="Arial" w:cs="Arial"/>
        </w:rPr>
        <w:t>(případně subjekt specifikovaný prodávajícím v záručním listu)</w:t>
      </w:r>
      <w:r w:rsidR="1645218A" w:rsidRPr="57A2524A">
        <w:rPr>
          <w:rFonts w:ascii="Arial" w:hAnsi="Arial" w:cs="Arial"/>
        </w:rPr>
        <w:t xml:space="preserve"> </w:t>
      </w:r>
      <w:r w:rsidRPr="57A2524A">
        <w:rPr>
          <w:rFonts w:ascii="Arial" w:hAnsi="Arial" w:cs="Arial"/>
        </w:rPr>
        <w:t xml:space="preserve">zavazuje poskytovat kupujícímu </w:t>
      </w:r>
      <w:r w:rsidR="25B0960E" w:rsidRPr="57A2524A">
        <w:rPr>
          <w:rFonts w:ascii="Arial" w:hAnsi="Arial" w:cs="Arial"/>
        </w:rPr>
        <w:t xml:space="preserve">na dodané zboží </w:t>
      </w:r>
      <w:r w:rsidRPr="57A2524A">
        <w:rPr>
          <w:rFonts w:ascii="Arial" w:hAnsi="Arial" w:cs="Arial"/>
        </w:rPr>
        <w:t xml:space="preserve">bezplatný </w:t>
      </w:r>
      <w:r w:rsidR="1645218A" w:rsidRPr="004011DE">
        <w:rPr>
          <w:rFonts w:ascii="Arial" w:hAnsi="Arial" w:cs="Arial"/>
        </w:rPr>
        <w:t>on-</w:t>
      </w:r>
      <w:proofErr w:type="spellStart"/>
      <w:r w:rsidR="1645218A" w:rsidRPr="004011DE">
        <w:rPr>
          <w:rFonts w:ascii="Arial" w:hAnsi="Arial" w:cs="Arial"/>
        </w:rPr>
        <w:t>site</w:t>
      </w:r>
      <w:proofErr w:type="spellEnd"/>
      <w:r w:rsidR="1645218A" w:rsidRPr="004011DE">
        <w:rPr>
          <w:rFonts w:ascii="Arial" w:hAnsi="Arial" w:cs="Arial"/>
        </w:rPr>
        <w:t xml:space="preserve"> </w:t>
      </w:r>
      <w:r w:rsidRPr="004011DE">
        <w:rPr>
          <w:rFonts w:ascii="Arial" w:hAnsi="Arial" w:cs="Arial"/>
        </w:rPr>
        <w:t>servis</w:t>
      </w:r>
      <w:r w:rsidR="1645218A" w:rsidRPr="004011DE">
        <w:rPr>
          <w:rFonts w:ascii="Arial" w:hAnsi="Arial" w:cs="Arial"/>
        </w:rPr>
        <w:t xml:space="preserve"> autorizovaným servisním střediskem</w:t>
      </w:r>
      <w:r w:rsidR="3AFA1117" w:rsidRPr="004011DE">
        <w:rPr>
          <w:rFonts w:ascii="Arial" w:hAnsi="Arial" w:cs="Arial"/>
        </w:rPr>
        <w:t xml:space="preserve"> výrobce</w:t>
      </w:r>
      <w:r w:rsidR="1645218A" w:rsidRPr="004011DE">
        <w:rPr>
          <w:rFonts w:ascii="Arial" w:hAnsi="Arial" w:cs="Arial"/>
        </w:rPr>
        <w:t xml:space="preserve"> </w:t>
      </w:r>
      <w:r w:rsidR="3AFB72D3" w:rsidRPr="004011DE">
        <w:rPr>
          <w:rFonts w:ascii="Arial" w:hAnsi="Arial" w:cs="Arial"/>
        </w:rPr>
        <w:t>8</w:t>
      </w:r>
      <w:r w:rsidR="5BD1C139" w:rsidRPr="004011DE">
        <w:rPr>
          <w:rFonts w:ascii="Arial" w:hAnsi="Arial" w:cs="Arial"/>
        </w:rPr>
        <w:t>x5</w:t>
      </w:r>
      <w:r w:rsidR="1967FB5F" w:rsidRPr="004011DE">
        <w:rPr>
          <w:rFonts w:ascii="Arial" w:hAnsi="Arial" w:cs="Arial"/>
        </w:rPr>
        <w:t xml:space="preserve"> (8:00 – 16:00)</w:t>
      </w:r>
      <w:r w:rsidR="679E23E5" w:rsidRPr="004011DE">
        <w:rPr>
          <w:rFonts w:ascii="Arial" w:hAnsi="Arial" w:cs="Arial"/>
        </w:rPr>
        <w:t xml:space="preserve"> </w:t>
      </w:r>
      <w:r w:rsidR="54EEE014" w:rsidRPr="57A2524A">
        <w:rPr>
          <w:rFonts w:ascii="Arial" w:hAnsi="Arial" w:cs="Arial"/>
        </w:rPr>
        <w:t>a s dokončením opravy nejpozději následující pracovní den od nahlášení, a to</w:t>
      </w:r>
      <w:r w:rsidR="1645218A" w:rsidRPr="57A2524A">
        <w:rPr>
          <w:rFonts w:ascii="Arial" w:hAnsi="Arial" w:cs="Arial"/>
        </w:rPr>
        <w:t xml:space="preserve"> </w:t>
      </w:r>
      <w:r w:rsidRPr="57A2524A">
        <w:rPr>
          <w:rFonts w:ascii="Arial" w:hAnsi="Arial" w:cs="Arial"/>
        </w:rPr>
        <w:t>včetně do</w:t>
      </w:r>
      <w:r w:rsidR="60BCC318" w:rsidRPr="57A2524A">
        <w:rPr>
          <w:rFonts w:ascii="Arial" w:hAnsi="Arial" w:cs="Arial"/>
        </w:rPr>
        <w:t xml:space="preserve">dání potřebných náhradních dílů. </w:t>
      </w:r>
      <w:r w:rsidR="1DA59CA0" w:rsidRPr="57A2524A">
        <w:rPr>
          <w:rFonts w:ascii="Arial" w:hAnsi="Arial" w:cs="Arial"/>
        </w:rPr>
        <w:t>Komunikace (ústní a písemná) bude v českém jazyce.</w:t>
      </w:r>
    </w:p>
    <w:p w14:paraId="4AFE4247" w14:textId="77777777" w:rsidR="0084244A" w:rsidRDefault="0084244A" w:rsidP="00D06379">
      <w:pPr>
        <w:pStyle w:val="Odstavecseseznamem"/>
        <w:rPr>
          <w:rFonts w:ascii="Arial" w:hAnsi="Arial" w:cs="Arial"/>
        </w:rPr>
      </w:pPr>
    </w:p>
    <w:p w14:paraId="17418439" w14:textId="77777777" w:rsidR="0084244A" w:rsidRPr="0014352C" w:rsidRDefault="0084244A" w:rsidP="00896A9B">
      <w:pPr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odávající umožní kupujícímu kontaktování servisního střediska. Rovněž umožní </w:t>
      </w:r>
      <w:r w:rsidR="00D06379">
        <w:rPr>
          <w:rFonts w:ascii="Arial" w:hAnsi="Arial" w:cs="Arial"/>
        </w:rPr>
        <w:t xml:space="preserve">bezplatné </w:t>
      </w:r>
      <w:r>
        <w:rPr>
          <w:rFonts w:ascii="Arial" w:hAnsi="Arial" w:cs="Arial"/>
        </w:rPr>
        <w:t>stahování ovladačů, firmware a dalších systémových programů na dodaná zařízení po celou dobu záruky.</w:t>
      </w:r>
    </w:p>
    <w:p w14:paraId="477A3DCC" w14:textId="77777777" w:rsidR="00896A9B" w:rsidRPr="0014352C" w:rsidRDefault="00896A9B" w:rsidP="00896A9B">
      <w:pPr>
        <w:jc w:val="both"/>
        <w:rPr>
          <w:rFonts w:ascii="Arial" w:hAnsi="Arial" w:cs="Arial"/>
          <w:color w:val="FF0000"/>
        </w:rPr>
      </w:pPr>
    </w:p>
    <w:p w14:paraId="37A192B4" w14:textId="77777777" w:rsidR="00896A9B" w:rsidRPr="0014352C" w:rsidRDefault="00896A9B" w:rsidP="00896A9B">
      <w:pPr>
        <w:numPr>
          <w:ilvl w:val="0"/>
          <w:numId w:val="31"/>
        </w:numPr>
        <w:jc w:val="both"/>
        <w:rPr>
          <w:rFonts w:ascii="Arial" w:hAnsi="Arial" w:cs="Arial"/>
        </w:rPr>
      </w:pPr>
      <w:r w:rsidRPr="0014352C">
        <w:rPr>
          <w:rFonts w:ascii="Arial" w:hAnsi="Arial" w:cs="Arial"/>
        </w:rPr>
        <w:t xml:space="preserve">Cestovní náklady, náklady na materiál a jiné náklady, které prodávajícímu vzniknou v souvislosti s prováděním záručních oprav, hradí v plné výši prodávající. </w:t>
      </w:r>
    </w:p>
    <w:p w14:paraId="4C85C3D4" w14:textId="77777777" w:rsidR="00896A9B" w:rsidRPr="0014352C" w:rsidRDefault="00896A9B" w:rsidP="00896A9B">
      <w:pPr>
        <w:jc w:val="both"/>
        <w:rPr>
          <w:rFonts w:ascii="Arial" w:hAnsi="Arial" w:cs="Arial"/>
          <w:color w:val="FF0000"/>
        </w:rPr>
      </w:pPr>
    </w:p>
    <w:p w14:paraId="42B67DF2" w14:textId="2871F02E" w:rsidR="00EA1C39" w:rsidRPr="000370C3" w:rsidRDefault="003F5DB0" w:rsidP="000370C3">
      <w:pPr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rodávají</w:t>
      </w:r>
      <w:r w:rsidR="00B305C8">
        <w:rPr>
          <w:rFonts w:ascii="Arial" w:hAnsi="Arial" w:cs="Arial"/>
        </w:rPr>
        <w:t>cí</w:t>
      </w:r>
      <w:r>
        <w:rPr>
          <w:rFonts w:ascii="Arial" w:hAnsi="Arial" w:cs="Arial"/>
        </w:rPr>
        <w:t xml:space="preserve"> kupujícímu garantuje, že zajistí servis zboží po dobu minimálně </w:t>
      </w:r>
      <w:r w:rsidR="000370C3">
        <w:rPr>
          <w:rFonts w:ascii="Arial" w:hAnsi="Arial" w:cs="Arial"/>
        </w:rPr>
        <w:t>8</w:t>
      </w:r>
      <w:r>
        <w:rPr>
          <w:rFonts w:ascii="Arial" w:hAnsi="Arial" w:cs="Arial"/>
        </w:rPr>
        <w:t xml:space="preserve"> </w:t>
      </w:r>
      <w:r w:rsidR="00876F04">
        <w:rPr>
          <w:rFonts w:ascii="Arial" w:hAnsi="Arial" w:cs="Arial"/>
        </w:rPr>
        <w:t>let</w:t>
      </w:r>
      <w:r>
        <w:rPr>
          <w:rFonts w:ascii="Arial" w:hAnsi="Arial" w:cs="Arial"/>
        </w:rPr>
        <w:t xml:space="preserve"> od podpisu této smlouvy, tj. že zboží, které je součástí dodávky, nepřejde plánovaně do režimu End of Sup</w:t>
      </w:r>
      <w:r w:rsidR="00876F04">
        <w:rPr>
          <w:rFonts w:ascii="Arial" w:hAnsi="Arial" w:cs="Arial"/>
        </w:rPr>
        <w:t>p</w:t>
      </w:r>
      <w:r>
        <w:rPr>
          <w:rFonts w:ascii="Arial" w:hAnsi="Arial" w:cs="Arial"/>
        </w:rPr>
        <w:t xml:space="preserve">ort.  </w:t>
      </w:r>
      <w:r w:rsidRPr="0014352C">
        <w:rPr>
          <w:rFonts w:ascii="Arial" w:hAnsi="Arial" w:cs="Arial"/>
        </w:rPr>
        <w:t xml:space="preserve"> </w:t>
      </w:r>
    </w:p>
    <w:p w14:paraId="6E0A9643" w14:textId="77777777" w:rsidR="007B2FB5" w:rsidRPr="0014352C" w:rsidRDefault="005223EF" w:rsidP="007B2FB5">
      <w:pPr>
        <w:jc w:val="center"/>
        <w:rPr>
          <w:rFonts w:ascii="Arial" w:hAnsi="Arial" w:cs="Arial"/>
          <w:b/>
        </w:rPr>
      </w:pPr>
      <w:r w:rsidRPr="0014352C">
        <w:rPr>
          <w:rFonts w:ascii="Arial" w:hAnsi="Arial" w:cs="Arial"/>
          <w:b/>
        </w:rPr>
        <w:t>IX</w:t>
      </w:r>
      <w:r w:rsidR="007B2FB5" w:rsidRPr="0014352C">
        <w:rPr>
          <w:rFonts w:ascii="Arial" w:hAnsi="Arial" w:cs="Arial"/>
          <w:b/>
        </w:rPr>
        <w:t>.</w:t>
      </w:r>
    </w:p>
    <w:p w14:paraId="27337104" w14:textId="77777777" w:rsidR="007B2FB5" w:rsidRPr="0014352C" w:rsidRDefault="005223EF" w:rsidP="007B2FB5">
      <w:pPr>
        <w:jc w:val="center"/>
        <w:rPr>
          <w:rFonts w:ascii="Arial" w:hAnsi="Arial" w:cs="Arial"/>
          <w:b/>
        </w:rPr>
      </w:pPr>
      <w:r w:rsidRPr="0014352C">
        <w:rPr>
          <w:rFonts w:ascii="Arial" w:hAnsi="Arial" w:cs="Arial"/>
          <w:b/>
        </w:rPr>
        <w:t xml:space="preserve">Ostatní </w:t>
      </w:r>
      <w:r w:rsidR="007B2FB5" w:rsidRPr="0014352C">
        <w:rPr>
          <w:rFonts w:ascii="Arial" w:hAnsi="Arial" w:cs="Arial"/>
          <w:b/>
        </w:rPr>
        <w:t>u</w:t>
      </w:r>
      <w:r w:rsidRPr="0014352C">
        <w:rPr>
          <w:rFonts w:ascii="Arial" w:hAnsi="Arial" w:cs="Arial"/>
          <w:b/>
        </w:rPr>
        <w:t>jednání</w:t>
      </w:r>
    </w:p>
    <w:p w14:paraId="7B8376D9" w14:textId="77777777" w:rsidR="007B2FB5" w:rsidRPr="0014352C" w:rsidRDefault="007B2FB5" w:rsidP="007B2FB5">
      <w:pPr>
        <w:jc w:val="center"/>
        <w:rPr>
          <w:rFonts w:ascii="Arial" w:hAnsi="Arial" w:cs="Arial"/>
          <w:b/>
        </w:rPr>
      </w:pPr>
    </w:p>
    <w:p w14:paraId="7D735F36" w14:textId="77777777" w:rsidR="005223EF" w:rsidRPr="0014352C" w:rsidRDefault="00DF5B56" w:rsidP="005223EF">
      <w:pPr>
        <w:numPr>
          <w:ilvl w:val="0"/>
          <w:numId w:val="32"/>
        </w:numPr>
        <w:jc w:val="both"/>
        <w:rPr>
          <w:rFonts w:ascii="Arial" w:hAnsi="Arial" w:cs="Arial"/>
        </w:rPr>
      </w:pPr>
      <w:r w:rsidRPr="0014352C">
        <w:rPr>
          <w:rFonts w:ascii="Arial" w:hAnsi="Arial" w:cs="Arial"/>
        </w:rPr>
        <w:t xml:space="preserve">Prodávající </w:t>
      </w:r>
      <w:r w:rsidR="005223EF" w:rsidRPr="0014352C">
        <w:rPr>
          <w:rFonts w:ascii="Arial" w:hAnsi="Arial" w:cs="Arial"/>
        </w:rPr>
        <w:t xml:space="preserve">je povinen zachovávat mlčenlivost o všech skutečnostech, které se dozvěděl při realizaci této smlouvy a v souvislosti s ní a které jsou chráněny příslušnými obecně závaznými právními předpisy (zejména obchodní tajemství, osobní údaje, utajované </w:t>
      </w:r>
      <w:r w:rsidR="001C39B2" w:rsidRPr="0014352C">
        <w:rPr>
          <w:rFonts w:ascii="Arial" w:hAnsi="Arial" w:cs="Arial"/>
        </w:rPr>
        <w:t>informace</w:t>
      </w:r>
      <w:r w:rsidR="005223EF" w:rsidRPr="0014352C">
        <w:rPr>
          <w:rFonts w:ascii="Arial" w:hAnsi="Arial" w:cs="Arial"/>
        </w:rPr>
        <w:t xml:space="preserve">) nebo které </w:t>
      </w:r>
      <w:r w:rsidR="00F84E97" w:rsidRPr="0014352C">
        <w:rPr>
          <w:rFonts w:ascii="Arial" w:hAnsi="Arial" w:cs="Arial"/>
        </w:rPr>
        <w:t xml:space="preserve">kupující </w:t>
      </w:r>
      <w:r w:rsidR="005223EF" w:rsidRPr="0014352C">
        <w:rPr>
          <w:rFonts w:ascii="Arial" w:hAnsi="Arial" w:cs="Arial"/>
        </w:rPr>
        <w:t xml:space="preserve">prohlásil za důvěrné. </w:t>
      </w:r>
      <w:r w:rsidR="005B6CD1" w:rsidRPr="0014352C">
        <w:rPr>
          <w:rFonts w:ascii="Arial" w:hAnsi="Arial" w:cs="Arial"/>
        </w:rPr>
        <w:t xml:space="preserve">Za důvěrné považuje kupující zejména veškeré údaje uložené na </w:t>
      </w:r>
      <w:r w:rsidR="00342B0D" w:rsidRPr="0014352C">
        <w:rPr>
          <w:rFonts w:ascii="Arial" w:hAnsi="Arial" w:cs="Arial"/>
        </w:rPr>
        <w:t>paměťových jednotkách</w:t>
      </w:r>
      <w:r w:rsidR="0042337A" w:rsidRPr="0014352C">
        <w:rPr>
          <w:rFonts w:ascii="Arial" w:hAnsi="Arial" w:cs="Arial"/>
        </w:rPr>
        <w:t>.</w:t>
      </w:r>
      <w:r w:rsidR="005B6CD1" w:rsidRPr="0014352C">
        <w:rPr>
          <w:rFonts w:ascii="Arial" w:hAnsi="Arial" w:cs="Arial"/>
        </w:rPr>
        <w:t xml:space="preserve"> </w:t>
      </w:r>
      <w:r w:rsidR="005223EF" w:rsidRPr="0014352C">
        <w:rPr>
          <w:rFonts w:ascii="Arial" w:hAnsi="Arial" w:cs="Arial"/>
        </w:rPr>
        <w:t xml:space="preserve">Povinnost mlčenlivosti trvá i po skončení platnosti této smlouvy. </w:t>
      </w:r>
      <w:r w:rsidR="00E91142" w:rsidRPr="0014352C">
        <w:rPr>
          <w:rFonts w:ascii="Arial" w:hAnsi="Arial" w:cs="Arial"/>
        </w:rPr>
        <w:t>P</w:t>
      </w:r>
      <w:r w:rsidR="005223EF" w:rsidRPr="0014352C">
        <w:rPr>
          <w:rFonts w:ascii="Arial" w:hAnsi="Arial" w:cs="Arial"/>
        </w:rPr>
        <w:t xml:space="preserve">ovinnost </w:t>
      </w:r>
      <w:r w:rsidR="00E91142" w:rsidRPr="0014352C">
        <w:rPr>
          <w:rFonts w:ascii="Arial" w:hAnsi="Arial" w:cs="Arial"/>
        </w:rPr>
        <w:t xml:space="preserve">mlčenlivosti </w:t>
      </w:r>
      <w:r w:rsidR="005223EF" w:rsidRPr="0014352C">
        <w:rPr>
          <w:rFonts w:ascii="Arial" w:hAnsi="Arial" w:cs="Arial"/>
        </w:rPr>
        <w:t xml:space="preserve">se </w:t>
      </w:r>
      <w:r w:rsidR="00EA6495" w:rsidRPr="0014352C">
        <w:rPr>
          <w:rFonts w:ascii="Arial" w:hAnsi="Arial" w:cs="Arial"/>
        </w:rPr>
        <w:t xml:space="preserve">prodávající </w:t>
      </w:r>
      <w:r w:rsidR="005223EF" w:rsidRPr="0014352C">
        <w:rPr>
          <w:rFonts w:ascii="Arial" w:hAnsi="Arial" w:cs="Arial"/>
        </w:rPr>
        <w:t xml:space="preserve">zavazuje zajistit u všech svých zaměstnanců, případně jiných osob, které </w:t>
      </w:r>
      <w:r w:rsidR="00B8244C" w:rsidRPr="0014352C">
        <w:rPr>
          <w:rFonts w:ascii="Arial" w:hAnsi="Arial" w:cs="Arial"/>
        </w:rPr>
        <w:t xml:space="preserve">prodávající </w:t>
      </w:r>
      <w:r w:rsidR="005223EF" w:rsidRPr="0014352C">
        <w:rPr>
          <w:rFonts w:ascii="Arial" w:hAnsi="Arial" w:cs="Arial"/>
        </w:rPr>
        <w:t xml:space="preserve">k realizaci této smlouvy použije. </w:t>
      </w:r>
    </w:p>
    <w:p w14:paraId="4E188889" w14:textId="77777777" w:rsidR="003F0BF1" w:rsidRPr="0014352C" w:rsidRDefault="003F0BF1" w:rsidP="003F0BF1">
      <w:pPr>
        <w:rPr>
          <w:rFonts w:ascii="Arial" w:hAnsi="Arial" w:cs="Arial"/>
        </w:rPr>
      </w:pPr>
    </w:p>
    <w:p w14:paraId="1E3ADB98" w14:textId="77777777" w:rsidR="003F0BF1" w:rsidRPr="0014352C" w:rsidRDefault="003F0BF1" w:rsidP="003F0BF1">
      <w:pPr>
        <w:pStyle w:val="Zkladntextodsazen"/>
        <w:numPr>
          <w:ilvl w:val="0"/>
          <w:numId w:val="32"/>
        </w:numPr>
        <w:spacing w:after="0"/>
        <w:jc w:val="both"/>
        <w:rPr>
          <w:rFonts w:ascii="Arial" w:hAnsi="Arial" w:cs="Arial"/>
        </w:rPr>
      </w:pPr>
      <w:r w:rsidRPr="0014352C">
        <w:rPr>
          <w:rFonts w:ascii="Arial" w:hAnsi="Arial" w:cs="Arial"/>
        </w:rPr>
        <w:t>Prodávající není oprávněn postoupit pohledávku plynoucí z této smlouvy třetí osobě bez písemného souhlasu kupujícího.</w:t>
      </w:r>
    </w:p>
    <w:p w14:paraId="5307184E" w14:textId="77777777" w:rsidR="003F0BF1" w:rsidRPr="0014352C" w:rsidRDefault="003F0BF1" w:rsidP="003F0BF1">
      <w:pPr>
        <w:pStyle w:val="Zkladntextodsazen"/>
        <w:spacing w:after="0"/>
        <w:ind w:left="0"/>
        <w:jc w:val="both"/>
        <w:rPr>
          <w:rFonts w:ascii="Arial" w:hAnsi="Arial" w:cs="Arial"/>
        </w:rPr>
      </w:pPr>
    </w:p>
    <w:p w14:paraId="6DF43C4F" w14:textId="4F50AC6A" w:rsidR="003F0BF1" w:rsidRPr="00DE7B58" w:rsidRDefault="003F0BF1" w:rsidP="00195C93">
      <w:pPr>
        <w:pStyle w:val="Zkladntextodsazen"/>
        <w:numPr>
          <w:ilvl w:val="0"/>
          <w:numId w:val="32"/>
        </w:numPr>
        <w:spacing w:after="0"/>
        <w:ind w:left="360"/>
        <w:jc w:val="both"/>
        <w:rPr>
          <w:rFonts w:ascii="Arial" w:hAnsi="Arial" w:cs="Arial"/>
        </w:rPr>
      </w:pPr>
      <w:r w:rsidRPr="00DE7B58">
        <w:rPr>
          <w:rFonts w:ascii="Arial" w:hAnsi="Arial" w:cs="Arial"/>
        </w:rPr>
        <w:t xml:space="preserve">Kupující pověřil realizací dodávky tyto své zaměstnance: </w:t>
      </w:r>
      <w:r w:rsidR="00DE7B58">
        <w:rPr>
          <w:rFonts w:ascii="Arial" w:hAnsi="Arial" w:cs="Arial"/>
        </w:rPr>
        <w:t>XXXXXXXXXXXXXXXXXXXXXXXXXXXXXXXXXXXXXXXXXXXXXXXXXXXXXXXXXXXXXXXXXXXXXXXXXXXXXXXXXXXXXXXXXXXXXXXXXXXXXXXXXXXXXXXXXXXXXXXXXXXXXXXXXXXXXXXXXXXXXXXXXXXXXXXXXXXXXXXXXXXXXXXXXXXXXXXXXX</w:t>
      </w:r>
    </w:p>
    <w:p w14:paraId="09BDE40D" w14:textId="36EC2409" w:rsidR="003F0BF1" w:rsidRPr="00DE7B58" w:rsidRDefault="003F0BF1" w:rsidP="00B2631B">
      <w:pPr>
        <w:pStyle w:val="Zkladntextodsazen"/>
        <w:numPr>
          <w:ilvl w:val="0"/>
          <w:numId w:val="32"/>
        </w:numPr>
        <w:spacing w:after="0"/>
        <w:jc w:val="both"/>
        <w:rPr>
          <w:rFonts w:ascii="Arial" w:hAnsi="Arial" w:cs="Arial"/>
        </w:rPr>
      </w:pPr>
      <w:r w:rsidRPr="00DE7B58">
        <w:rPr>
          <w:rFonts w:ascii="Arial" w:hAnsi="Arial" w:cs="Arial"/>
        </w:rPr>
        <w:t>Prodávající pověřil realizac</w:t>
      </w:r>
      <w:r w:rsidR="00366313" w:rsidRPr="00DE7B58">
        <w:rPr>
          <w:rFonts w:ascii="Arial" w:hAnsi="Arial" w:cs="Arial"/>
        </w:rPr>
        <w:t xml:space="preserve">í dodávky tyto své zaměstnance: </w:t>
      </w:r>
      <w:r w:rsidR="00DE7B58">
        <w:rPr>
          <w:rFonts w:ascii="Arial" w:hAnsi="Arial" w:cs="Arial"/>
        </w:rPr>
        <w:t>XXXXXXXXXXXXXXXXXXXXXXXXXXXXXXXXXXXXXXXXXXXXXXXXXXXXXXXXXXXXXXXXXXXXXXXXXXXXXXXXXXXXXXXXXXXXXXXXXXXXXXXXXXXXXXXXXXXXXXXXXXXXXXXXXXXXXXXXXXXXXXXXXXXXXXXXXXXX</w:t>
      </w:r>
      <w:bookmarkStart w:id="3" w:name="_GoBack"/>
      <w:bookmarkEnd w:id="3"/>
    </w:p>
    <w:p w14:paraId="54E27D6B" w14:textId="77777777" w:rsidR="00CA43BC" w:rsidRPr="0014352C" w:rsidRDefault="00CA43BC" w:rsidP="00026355">
      <w:pPr>
        <w:pStyle w:val="Zkladntextodsazen"/>
        <w:numPr>
          <w:ilvl w:val="0"/>
          <w:numId w:val="32"/>
        </w:numPr>
        <w:spacing w:after="0"/>
        <w:jc w:val="both"/>
        <w:rPr>
          <w:rFonts w:ascii="Arial" w:hAnsi="Arial" w:cs="Arial"/>
        </w:rPr>
      </w:pPr>
      <w:r w:rsidRPr="0014352C">
        <w:rPr>
          <w:rFonts w:ascii="Arial" w:hAnsi="Arial" w:cs="Arial"/>
        </w:rPr>
        <w:t xml:space="preserve">V </w:t>
      </w:r>
      <w:r w:rsidRPr="0014352C">
        <w:rPr>
          <w:rFonts w:ascii="Arial" w:hAnsi="Arial" w:cs="Arial"/>
          <w:snapToGrid w:val="0"/>
          <w:color w:val="000000"/>
        </w:rPr>
        <w:t xml:space="preserve">případě, že v období mezi </w:t>
      </w:r>
      <w:r w:rsidR="000D2469">
        <w:rPr>
          <w:rFonts w:ascii="Arial" w:hAnsi="Arial" w:cs="Arial"/>
          <w:snapToGrid w:val="0"/>
          <w:color w:val="000000"/>
        </w:rPr>
        <w:t>uzavřením této smlouvy</w:t>
      </w:r>
      <w:r w:rsidR="00026355" w:rsidRPr="0014352C">
        <w:rPr>
          <w:rFonts w:ascii="Arial" w:hAnsi="Arial" w:cs="Arial"/>
          <w:snapToGrid w:val="0"/>
          <w:color w:val="000000"/>
        </w:rPr>
        <w:t xml:space="preserve"> a dodáním zboží </w:t>
      </w:r>
      <w:r w:rsidRPr="0014352C">
        <w:rPr>
          <w:rFonts w:ascii="Arial" w:hAnsi="Arial" w:cs="Arial"/>
          <w:snapToGrid w:val="0"/>
          <w:color w:val="000000"/>
        </w:rPr>
        <w:t>dojde k</w:t>
      </w:r>
      <w:r w:rsidR="00452109" w:rsidRPr="0014352C">
        <w:rPr>
          <w:rFonts w:ascii="Arial" w:hAnsi="Arial" w:cs="Arial"/>
          <w:snapToGrid w:val="0"/>
          <w:color w:val="000000"/>
        </w:rPr>
        <w:t> </w:t>
      </w:r>
      <w:r w:rsidR="009B1C60" w:rsidRPr="0014352C">
        <w:rPr>
          <w:rFonts w:ascii="Arial" w:hAnsi="Arial" w:cs="Arial"/>
          <w:snapToGrid w:val="0"/>
          <w:color w:val="000000"/>
        </w:rPr>
        <w:t>vylepšení</w:t>
      </w:r>
      <w:r w:rsidR="00452109" w:rsidRPr="0014352C">
        <w:rPr>
          <w:rFonts w:ascii="Arial" w:hAnsi="Arial" w:cs="Arial"/>
          <w:snapToGrid w:val="0"/>
          <w:color w:val="000000"/>
        </w:rPr>
        <w:t xml:space="preserve"> parametrů dodávaného zboží, </w:t>
      </w:r>
      <w:r w:rsidRPr="0014352C">
        <w:rPr>
          <w:rFonts w:ascii="Arial" w:hAnsi="Arial" w:cs="Arial"/>
          <w:snapToGrid w:val="0"/>
          <w:color w:val="000000"/>
        </w:rPr>
        <w:t xml:space="preserve">může </w:t>
      </w:r>
      <w:r w:rsidR="00452109" w:rsidRPr="0014352C">
        <w:rPr>
          <w:rFonts w:ascii="Arial" w:hAnsi="Arial" w:cs="Arial"/>
          <w:snapToGrid w:val="0"/>
          <w:color w:val="000000"/>
        </w:rPr>
        <w:t>prodávající</w:t>
      </w:r>
      <w:r w:rsidRPr="0014352C">
        <w:rPr>
          <w:rFonts w:ascii="Arial" w:hAnsi="Arial" w:cs="Arial"/>
          <w:snapToGrid w:val="0"/>
          <w:color w:val="000000"/>
        </w:rPr>
        <w:t xml:space="preserve"> po předchozím písemném souhlasu </w:t>
      </w:r>
      <w:r w:rsidR="00452109" w:rsidRPr="0014352C">
        <w:rPr>
          <w:rFonts w:ascii="Arial" w:hAnsi="Arial" w:cs="Arial"/>
          <w:snapToGrid w:val="0"/>
          <w:color w:val="000000"/>
        </w:rPr>
        <w:t xml:space="preserve">kupujícího </w:t>
      </w:r>
      <w:r w:rsidR="000D2469">
        <w:rPr>
          <w:rFonts w:ascii="Arial" w:hAnsi="Arial" w:cs="Arial"/>
          <w:snapToGrid w:val="0"/>
          <w:color w:val="000000"/>
        </w:rPr>
        <w:t>ve formě dodatku k této smlouvě</w:t>
      </w:r>
      <w:r w:rsidR="00452109" w:rsidRPr="0014352C">
        <w:rPr>
          <w:rFonts w:ascii="Arial" w:hAnsi="Arial" w:cs="Arial"/>
          <w:snapToGrid w:val="0"/>
          <w:color w:val="000000"/>
        </w:rPr>
        <w:t xml:space="preserve"> </w:t>
      </w:r>
      <w:r w:rsidRPr="0014352C">
        <w:rPr>
          <w:rFonts w:ascii="Arial" w:hAnsi="Arial" w:cs="Arial"/>
          <w:snapToGrid w:val="0"/>
          <w:color w:val="000000"/>
        </w:rPr>
        <w:t xml:space="preserve">dodat za podmínek uvedených v této smlouvě </w:t>
      </w:r>
      <w:r w:rsidR="00BE2682" w:rsidRPr="0014352C">
        <w:rPr>
          <w:rFonts w:ascii="Arial" w:hAnsi="Arial" w:cs="Arial"/>
          <w:snapToGrid w:val="0"/>
          <w:color w:val="000000"/>
        </w:rPr>
        <w:lastRenderedPageBreak/>
        <w:t>kupujícímu</w:t>
      </w:r>
      <w:r w:rsidRPr="0014352C">
        <w:rPr>
          <w:rFonts w:ascii="Arial" w:hAnsi="Arial" w:cs="Arial"/>
          <w:snapToGrid w:val="0"/>
          <w:color w:val="000000"/>
        </w:rPr>
        <w:t xml:space="preserve"> zboží </w:t>
      </w:r>
      <w:r w:rsidR="002A3518" w:rsidRPr="0014352C">
        <w:rPr>
          <w:rFonts w:ascii="Arial" w:hAnsi="Arial" w:cs="Arial"/>
          <w:snapToGrid w:val="0"/>
          <w:color w:val="000000"/>
        </w:rPr>
        <w:t>s takto vylepšenými</w:t>
      </w:r>
      <w:r w:rsidR="00890086" w:rsidRPr="0014352C">
        <w:rPr>
          <w:rFonts w:ascii="Arial" w:hAnsi="Arial" w:cs="Arial"/>
          <w:snapToGrid w:val="0"/>
          <w:color w:val="000000"/>
        </w:rPr>
        <w:t xml:space="preserve"> parametr</w:t>
      </w:r>
      <w:r w:rsidR="002A3518" w:rsidRPr="0014352C">
        <w:rPr>
          <w:rFonts w:ascii="Arial" w:hAnsi="Arial" w:cs="Arial"/>
          <w:snapToGrid w:val="0"/>
          <w:color w:val="000000"/>
        </w:rPr>
        <w:t>y</w:t>
      </w:r>
      <w:r w:rsidR="00890086" w:rsidRPr="0014352C">
        <w:rPr>
          <w:rFonts w:ascii="Arial" w:hAnsi="Arial" w:cs="Arial"/>
          <w:snapToGrid w:val="0"/>
          <w:color w:val="000000"/>
        </w:rPr>
        <w:t xml:space="preserve">, a to </w:t>
      </w:r>
      <w:r w:rsidRPr="0014352C">
        <w:rPr>
          <w:rFonts w:ascii="Arial" w:hAnsi="Arial" w:cs="Arial"/>
          <w:snapToGrid w:val="0"/>
          <w:color w:val="000000"/>
        </w:rPr>
        <w:t>bez navýšení ceny zboží uvedené v čl. V</w:t>
      </w:r>
      <w:r w:rsidR="00AB7400" w:rsidRPr="0014352C">
        <w:rPr>
          <w:rFonts w:ascii="Arial" w:hAnsi="Arial" w:cs="Arial"/>
          <w:snapToGrid w:val="0"/>
          <w:color w:val="000000"/>
        </w:rPr>
        <w:t>I</w:t>
      </w:r>
      <w:r w:rsidRPr="0014352C">
        <w:rPr>
          <w:rFonts w:ascii="Arial" w:hAnsi="Arial" w:cs="Arial"/>
          <w:snapToGrid w:val="0"/>
          <w:color w:val="000000"/>
        </w:rPr>
        <w:t xml:space="preserve">. odst. 1 této smlouvy a při zachování lhůty </w:t>
      </w:r>
      <w:r w:rsidR="00C921D6" w:rsidRPr="0014352C">
        <w:rPr>
          <w:rFonts w:ascii="Arial" w:hAnsi="Arial" w:cs="Arial"/>
          <w:snapToGrid w:val="0"/>
          <w:color w:val="000000"/>
        </w:rPr>
        <w:t>dodání</w:t>
      </w:r>
      <w:r w:rsidRPr="0014352C">
        <w:rPr>
          <w:rFonts w:ascii="Arial" w:hAnsi="Arial" w:cs="Arial"/>
          <w:snapToGrid w:val="0"/>
          <w:color w:val="000000"/>
        </w:rPr>
        <w:t xml:space="preserve"> </w:t>
      </w:r>
      <w:r w:rsidR="00C921D6" w:rsidRPr="0014352C">
        <w:rPr>
          <w:rFonts w:ascii="Arial" w:hAnsi="Arial" w:cs="Arial"/>
          <w:snapToGrid w:val="0"/>
          <w:color w:val="000000"/>
        </w:rPr>
        <w:t>zboží</w:t>
      </w:r>
      <w:r w:rsidRPr="0014352C">
        <w:rPr>
          <w:rFonts w:ascii="Arial" w:hAnsi="Arial" w:cs="Arial"/>
          <w:snapToGrid w:val="0"/>
          <w:color w:val="000000"/>
        </w:rPr>
        <w:t>.</w:t>
      </w:r>
    </w:p>
    <w:p w14:paraId="0FF262A4" w14:textId="77777777" w:rsidR="003F0BF1" w:rsidRPr="0014352C" w:rsidRDefault="003F0BF1" w:rsidP="003F0BF1">
      <w:pPr>
        <w:pStyle w:val="Zkladntextodsazen"/>
        <w:spacing w:after="0"/>
        <w:ind w:left="360"/>
        <w:jc w:val="both"/>
        <w:rPr>
          <w:rFonts w:ascii="Arial" w:hAnsi="Arial" w:cs="Arial"/>
        </w:rPr>
      </w:pPr>
    </w:p>
    <w:p w14:paraId="60BEEF37" w14:textId="77777777" w:rsidR="003F0BF1" w:rsidRDefault="003F0BF1" w:rsidP="003F0BF1">
      <w:pPr>
        <w:pStyle w:val="Zkladntextodsazen"/>
        <w:numPr>
          <w:ilvl w:val="0"/>
          <w:numId w:val="32"/>
        </w:numPr>
        <w:spacing w:after="0"/>
        <w:jc w:val="both"/>
        <w:rPr>
          <w:rFonts w:ascii="Arial" w:hAnsi="Arial" w:cs="Arial"/>
        </w:rPr>
      </w:pPr>
      <w:r w:rsidRPr="0014352C">
        <w:rPr>
          <w:rFonts w:ascii="Arial" w:hAnsi="Arial" w:cs="Arial"/>
        </w:rPr>
        <w:t>Prodávající poskytne kontrolním a obdobným orgánům veškerou potřebnou součinnost a dokumentaci při výkonu kontrol týkajících se této smlouvy. Tuto povinnost zajistí prodávající i u subdodavatelů, kteří se podílí na realizaci této smlouvy.</w:t>
      </w:r>
    </w:p>
    <w:p w14:paraId="17EBEF51" w14:textId="77777777" w:rsidR="005E3249" w:rsidRDefault="005E3249" w:rsidP="005E3249">
      <w:pPr>
        <w:pStyle w:val="Zkladntextodsazen"/>
        <w:spacing w:after="0"/>
        <w:ind w:left="360"/>
        <w:jc w:val="both"/>
        <w:rPr>
          <w:rFonts w:ascii="Arial" w:hAnsi="Arial" w:cs="Arial"/>
        </w:rPr>
      </w:pPr>
    </w:p>
    <w:p w14:paraId="5148C433" w14:textId="77777777" w:rsidR="005E3249" w:rsidRPr="0014352C" w:rsidRDefault="005E3249" w:rsidP="005E3249">
      <w:pPr>
        <w:pStyle w:val="Zkladntextodsazen"/>
        <w:numPr>
          <w:ilvl w:val="0"/>
          <w:numId w:val="32"/>
        </w:numPr>
        <w:spacing w:after="0"/>
        <w:jc w:val="both"/>
        <w:rPr>
          <w:rFonts w:ascii="Arial" w:hAnsi="Arial" w:cs="Arial"/>
        </w:rPr>
      </w:pPr>
      <w:r w:rsidRPr="005E3249">
        <w:rPr>
          <w:rFonts w:ascii="Arial" w:hAnsi="Arial" w:cs="Arial"/>
        </w:rPr>
        <w:t xml:space="preserve">Smluvní strany výslovně souhlasí s uveřejněním této </w:t>
      </w:r>
      <w:r>
        <w:rPr>
          <w:rFonts w:ascii="Arial" w:hAnsi="Arial" w:cs="Arial"/>
        </w:rPr>
        <w:t>smlouvy</w:t>
      </w:r>
      <w:r w:rsidRPr="005E3249">
        <w:rPr>
          <w:rFonts w:ascii="Arial" w:hAnsi="Arial" w:cs="Arial"/>
        </w:rPr>
        <w:t xml:space="preserve"> v jejím plném rozsahu včetně příloh a dodatků v Registru smluv. Plněním povinnosti uveřejnit tuto </w:t>
      </w:r>
      <w:r>
        <w:rPr>
          <w:rFonts w:ascii="Arial" w:hAnsi="Arial" w:cs="Arial"/>
        </w:rPr>
        <w:t>smlouvu</w:t>
      </w:r>
      <w:r w:rsidRPr="005E3249">
        <w:rPr>
          <w:rFonts w:ascii="Arial" w:hAnsi="Arial" w:cs="Arial"/>
        </w:rPr>
        <w:t xml:space="preserve"> podle zákona č. 340/2015 Sb., o registru smluv, je pověřen </w:t>
      </w:r>
      <w:r>
        <w:rPr>
          <w:rFonts w:ascii="Arial" w:hAnsi="Arial" w:cs="Arial"/>
        </w:rPr>
        <w:t>kupující.</w:t>
      </w:r>
    </w:p>
    <w:p w14:paraId="6F9BC732" w14:textId="77777777" w:rsidR="003F0BF1" w:rsidRPr="0014352C" w:rsidRDefault="003F0BF1" w:rsidP="003F0BF1">
      <w:pPr>
        <w:pStyle w:val="Zkladntextodsazen"/>
        <w:spacing w:after="0"/>
        <w:ind w:left="360"/>
        <w:jc w:val="both"/>
        <w:rPr>
          <w:rFonts w:ascii="Arial" w:hAnsi="Arial" w:cs="Arial"/>
        </w:rPr>
      </w:pPr>
    </w:p>
    <w:p w14:paraId="4635ADDE" w14:textId="77777777" w:rsidR="008E00BB" w:rsidRPr="0014352C" w:rsidRDefault="008E00BB" w:rsidP="007B2FB5">
      <w:pPr>
        <w:jc w:val="center"/>
        <w:rPr>
          <w:rFonts w:ascii="Arial" w:hAnsi="Arial" w:cs="Arial"/>
          <w:b/>
        </w:rPr>
      </w:pPr>
    </w:p>
    <w:p w14:paraId="145BFC49" w14:textId="77777777" w:rsidR="005223EF" w:rsidRPr="0014352C" w:rsidRDefault="005223EF" w:rsidP="007B2FB5">
      <w:pPr>
        <w:jc w:val="center"/>
        <w:rPr>
          <w:rFonts w:ascii="Arial" w:hAnsi="Arial" w:cs="Arial"/>
          <w:b/>
        </w:rPr>
      </w:pPr>
      <w:r w:rsidRPr="0014352C">
        <w:rPr>
          <w:rFonts w:ascii="Arial" w:hAnsi="Arial" w:cs="Arial"/>
          <w:b/>
        </w:rPr>
        <w:t xml:space="preserve">X. </w:t>
      </w:r>
    </w:p>
    <w:p w14:paraId="27EA3FCF" w14:textId="77777777" w:rsidR="005223EF" w:rsidRPr="0014352C" w:rsidRDefault="005223EF" w:rsidP="007B2FB5">
      <w:pPr>
        <w:jc w:val="center"/>
        <w:rPr>
          <w:rFonts w:ascii="Arial" w:hAnsi="Arial" w:cs="Arial"/>
          <w:b/>
        </w:rPr>
      </w:pPr>
      <w:r w:rsidRPr="0014352C">
        <w:rPr>
          <w:rFonts w:ascii="Arial" w:hAnsi="Arial" w:cs="Arial"/>
          <w:b/>
        </w:rPr>
        <w:t>Závěrečná ustanovení</w:t>
      </w:r>
    </w:p>
    <w:p w14:paraId="609EA005" w14:textId="77777777" w:rsidR="005223EF" w:rsidRPr="0014352C" w:rsidRDefault="005223EF" w:rsidP="007B2FB5">
      <w:pPr>
        <w:jc w:val="center"/>
        <w:rPr>
          <w:rFonts w:ascii="Arial" w:hAnsi="Arial" w:cs="Arial"/>
          <w:b/>
        </w:rPr>
      </w:pPr>
    </w:p>
    <w:p w14:paraId="406DC605" w14:textId="77777777" w:rsidR="00E40817" w:rsidRDefault="00E40817" w:rsidP="00E40817">
      <w:pPr>
        <w:numPr>
          <w:ilvl w:val="0"/>
          <w:numId w:val="33"/>
        </w:numPr>
        <w:jc w:val="both"/>
        <w:rPr>
          <w:rFonts w:ascii="Arial" w:hAnsi="Arial" w:cs="Arial"/>
        </w:rPr>
      </w:pPr>
      <w:r w:rsidRPr="0014352C">
        <w:rPr>
          <w:rFonts w:ascii="Arial" w:hAnsi="Arial" w:cs="Arial"/>
        </w:rPr>
        <w:t xml:space="preserve">Ve věcech výslovně neupravených touto smlouvou se smluvní vztah založený touto smlouvou řídí zákonem č. </w:t>
      </w:r>
      <w:r w:rsidR="0093571B">
        <w:rPr>
          <w:rFonts w:ascii="Arial" w:hAnsi="Arial" w:cs="Arial"/>
        </w:rPr>
        <w:t>89</w:t>
      </w:r>
      <w:r w:rsidRPr="0014352C">
        <w:rPr>
          <w:rFonts w:ascii="Arial" w:hAnsi="Arial" w:cs="Arial"/>
        </w:rPr>
        <w:t>/</w:t>
      </w:r>
      <w:r w:rsidR="0093571B">
        <w:rPr>
          <w:rFonts w:ascii="Arial" w:hAnsi="Arial" w:cs="Arial"/>
        </w:rPr>
        <w:t>2012</w:t>
      </w:r>
      <w:r w:rsidRPr="0014352C">
        <w:rPr>
          <w:rFonts w:ascii="Arial" w:hAnsi="Arial" w:cs="Arial"/>
        </w:rPr>
        <w:t xml:space="preserve"> Sb., ob</w:t>
      </w:r>
      <w:r w:rsidR="0093571B">
        <w:rPr>
          <w:rFonts w:ascii="Arial" w:hAnsi="Arial" w:cs="Arial"/>
        </w:rPr>
        <w:t>čanský</w:t>
      </w:r>
      <w:r w:rsidRPr="0014352C">
        <w:rPr>
          <w:rFonts w:ascii="Arial" w:hAnsi="Arial" w:cs="Arial"/>
        </w:rPr>
        <w:t xml:space="preserve"> zákoník ve znění pozdějších předpisů, zejména příslušnými ustanoveními o </w:t>
      </w:r>
      <w:r w:rsidR="006C7607" w:rsidRPr="0014352C">
        <w:rPr>
          <w:rFonts w:ascii="Arial" w:hAnsi="Arial" w:cs="Arial"/>
        </w:rPr>
        <w:t>kupní smlouvě</w:t>
      </w:r>
      <w:r w:rsidRPr="0014352C">
        <w:rPr>
          <w:rFonts w:ascii="Arial" w:hAnsi="Arial" w:cs="Arial"/>
        </w:rPr>
        <w:t>.</w:t>
      </w:r>
    </w:p>
    <w:p w14:paraId="4E527E5D" w14:textId="77777777" w:rsidR="005E3249" w:rsidRDefault="005E3249" w:rsidP="005E3249">
      <w:pPr>
        <w:ind w:left="360"/>
        <w:jc w:val="both"/>
        <w:rPr>
          <w:rFonts w:ascii="Arial" w:hAnsi="Arial" w:cs="Arial"/>
        </w:rPr>
      </w:pPr>
    </w:p>
    <w:p w14:paraId="4DC699BD" w14:textId="77777777" w:rsidR="005E3249" w:rsidRDefault="005E3249" w:rsidP="005E3249">
      <w:pPr>
        <w:numPr>
          <w:ilvl w:val="0"/>
          <w:numId w:val="33"/>
        </w:numPr>
        <w:jc w:val="both"/>
        <w:rPr>
          <w:rFonts w:ascii="Arial" w:hAnsi="Arial" w:cs="Arial"/>
        </w:rPr>
      </w:pPr>
      <w:r w:rsidRPr="005E3249">
        <w:rPr>
          <w:rFonts w:ascii="Arial" w:hAnsi="Arial" w:cs="Arial"/>
        </w:rPr>
        <w:t>Smluvní strany se dohodly na vyloučení obchodních zvyklostí z tohoto smluvního vztahu v souladu s § 558 odst. 2 občanského zákoníku. Smluvní strany se rovněž dohodly na vyloučení § 1740 odst. 3 občanského zákoníku, tedy vylučují přijetí nabídky s dodatkem nebo odchylkou</w:t>
      </w:r>
      <w:r>
        <w:rPr>
          <w:rFonts w:ascii="Arial" w:hAnsi="Arial" w:cs="Arial"/>
        </w:rPr>
        <w:t>.</w:t>
      </w:r>
    </w:p>
    <w:p w14:paraId="5704CD56" w14:textId="77777777" w:rsidR="00E40817" w:rsidRPr="0014352C" w:rsidRDefault="00E40817" w:rsidP="00E40817">
      <w:pPr>
        <w:jc w:val="both"/>
        <w:rPr>
          <w:rFonts w:ascii="Arial" w:hAnsi="Arial" w:cs="Arial"/>
        </w:rPr>
      </w:pPr>
    </w:p>
    <w:p w14:paraId="6E4648BC" w14:textId="34446315" w:rsidR="00E40817" w:rsidRPr="0014352C" w:rsidRDefault="00E40817" w:rsidP="00E40817">
      <w:pPr>
        <w:pStyle w:val="BodyText31"/>
        <w:numPr>
          <w:ilvl w:val="0"/>
          <w:numId w:val="33"/>
        </w:numPr>
        <w:rPr>
          <w:rFonts w:cs="Arial"/>
          <w:sz w:val="20"/>
        </w:rPr>
      </w:pPr>
      <w:r w:rsidRPr="0014352C">
        <w:rPr>
          <w:rFonts w:cs="Arial"/>
          <w:sz w:val="20"/>
        </w:rPr>
        <w:t xml:space="preserve">Nedílnou součástí této smlouvy je příloha č. 1 </w:t>
      </w:r>
      <w:r w:rsidR="000B0C94" w:rsidRPr="0014352C">
        <w:rPr>
          <w:rFonts w:cs="Arial"/>
          <w:sz w:val="20"/>
        </w:rPr>
        <w:t>–</w:t>
      </w:r>
      <w:r w:rsidR="004D54BA" w:rsidRPr="0014352C">
        <w:rPr>
          <w:rFonts w:cs="Arial"/>
          <w:sz w:val="20"/>
        </w:rPr>
        <w:t xml:space="preserve"> </w:t>
      </w:r>
      <w:r w:rsidR="000B0C94" w:rsidRPr="0014352C">
        <w:rPr>
          <w:rFonts w:cs="Arial"/>
          <w:sz w:val="20"/>
        </w:rPr>
        <w:t xml:space="preserve">specifikace </w:t>
      </w:r>
      <w:r w:rsidR="00DC4F18">
        <w:rPr>
          <w:rFonts w:cs="Arial"/>
          <w:sz w:val="20"/>
        </w:rPr>
        <w:t>předmětu zakázky</w:t>
      </w:r>
      <w:r w:rsidR="00876F04">
        <w:rPr>
          <w:rFonts w:cs="Arial"/>
          <w:sz w:val="20"/>
        </w:rPr>
        <w:t xml:space="preserve"> a </w:t>
      </w:r>
      <w:r w:rsidR="00923793">
        <w:rPr>
          <w:rFonts w:cs="Arial"/>
          <w:sz w:val="20"/>
        </w:rPr>
        <w:t>jednotkových cen</w:t>
      </w:r>
      <w:r w:rsidRPr="0014352C">
        <w:rPr>
          <w:rFonts w:cs="Arial"/>
          <w:sz w:val="20"/>
        </w:rPr>
        <w:t xml:space="preserve">. </w:t>
      </w:r>
    </w:p>
    <w:p w14:paraId="1961551A" w14:textId="77777777" w:rsidR="00E40817" w:rsidRPr="0014352C" w:rsidRDefault="00E40817" w:rsidP="00E40817">
      <w:pPr>
        <w:pStyle w:val="BodyText31"/>
        <w:rPr>
          <w:rFonts w:cs="Arial"/>
          <w:sz w:val="20"/>
        </w:rPr>
      </w:pPr>
    </w:p>
    <w:p w14:paraId="460A8336" w14:textId="77777777" w:rsidR="00E40817" w:rsidRPr="0014352C" w:rsidRDefault="00E40817" w:rsidP="00E40817">
      <w:pPr>
        <w:pStyle w:val="BodyText31"/>
        <w:numPr>
          <w:ilvl w:val="0"/>
          <w:numId w:val="33"/>
        </w:numPr>
        <w:rPr>
          <w:rFonts w:cs="Arial"/>
          <w:sz w:val="20"/>
        </w:rPr>
      </w:pPr>
      <w:r w:rsidRPr="0014352C">
        <w:rPr>
          <w:rFonts w:cs="Arial"/>
          <w:sz w:val="20"/>
        </w:rPr>
        <w:t>Neplatnost některého ustanovení této smlouvy nemá za následek neplatnost celé smlouvy.</w:t>
      </w:r>
    </w:p>
    <w:p w14:paraId="1C58945F" w14:textId="77777777" w:rsidR="00E40817" w:rsidRPr="0014352C" w:rsidRDefault="00E40817" w:rsidP="00E40817">
      <w:pPr>
        <w:pStyle w:val="BodyText31"/>
        <w:rPr>
          <w:rFonts w:cs="Arial"/>
          <w:sz w:val="20"/>
        </w:rPr>
      </w:pPr>
    </w:p>
    <w:p w14:paraId="0D40CD9E" w14:textId="77777777" w:rsidR="00E40817" w:rsidRPr="0014352C" w:rsidRDefault="00E40817" w:rsidP="00E40817">
      <w:pPr>
        <w:pStyle w:val="BodyText31"/>
        <w:numPr>
          <w:ilvl w:val="0"/>
          <w:numId w:val="33"/>
        </w:numPr>
        <w:rPr>
          <w:rFonts w:cs="Arial"/>
          <w:sz w:val="20"/>
        </w:rPr>
      </w:pPr>
      <w:r w:rsidRPr="0014352C">
        <w:rPr>
          <w:rFonts w:cs="Arial"/>
          <w:sz w:val="20"/>
        </w:rPr>
        <w:t>Podmínky této smlouvy, jež svou povahou přesahují dobu platnosti této smlouvy</w:t>
      </w:r>
      <w:r w:rsidR="00636089" w:rsidRPr="0014352C">
        <w:rPr>
          <w:rFonts w:cs="Arial"/>
          <w:sz w:val="20"/>
        </w:rPr>
        <w:t>,</w:t>
      </w:r>
      <w:r w:rsidRPr="0014352C">
        <w:rPr>
          <w:rFonts w:cs="Arial"/>
          <w:sz w:val="20"/>
        </w:rPr>
        <w:t xml:space="preserve"> zůstávají plně v platnosti a jsou účinné až do okamžiku jejich splnění a platí pro případné nástupce smluvní strany.</w:t>
      </w:r>
    </w:p>
    <w:p w14:paraId="0A1CD65B" w14:textId="77777777" w:rsidR="00E40817" w:rsidRPr="0014352C" w:rsidRDefault="00E40817" w:rsidP="00E40817">
      <w:pPr>
        <w:jc w:val="both"/>
        <w:rPr>
          <w:rFonts w:ascii="Arial" w:hAnsi="Arial" w:cs="Arial"/>
        </w:rPr>
      </w:pPr>
    </w:p>
    <w:p w14:paraId="0F581E21" w14:textId="77777777" w:rsidR="00E40817" w:rsidRPr="0014352C" w:rsidRDefault="00E40817" w:rsidP="00E40817">
      <w:pPr>
        <w:pStyle w:val="BodyText31"/>
        <w:numPr>
          <w:ilvl w:val="0"/>
          <w:numId w:val="33"/>
        </w:numPr>
        <w:rPr>
          <w:rFonts w:cs="Arial"/>
          <w:sz w:val="20"/>
        </w:rPr>
      </w:pPr>
      <w:r w:rsidRPr="0014352C">
        <w:rPr>
          <w:rFonts w:cs="Arial"/>
          <w:sz w:val="20"/>
        </w:rPr>
        <w:t xml:space="preserve">Smluvní strany se zavazují veškeré spory vzniklé z této smlouvy primárně řešit smírnou cestou. </w:t>
      </w:r>
    </w:p>
    <w:p w14:paraId="42888CE3" w14:textId="77777777" w:rsidR="00E40817" w:rsidRPr="0014352C" w:rsidRDefault="00E40817" w:rsidP="00E40817">
      <w:pPr>
        <w:pStyle w:val="BodyText31"/>
        <w:tabs>
          <w:tab w:val="num" w:pos="-1985"/>
        </w:tabs>
        <w:ind w:left="284" w:hanging="284"/>
        <w:rPr>
          <w:rFonts w:cs="Arial"/>
          <w:sz w:val="20"/>
        </w:rPr>
      </w:pPr>
    </w:p>
    <w:p w14:paraId="0B91C373" w14:textId="77777777" w:rsidR="00E40817" w:rsidRDefault="00E40817" w:rsidP="00E40817">
      <w:pPr>
        <w:numPr>
          <w:ilvl w:val="0"/>
          <w:numId w:val="33"/>
        </w:numPr>
        <w:jc w:val="both"/>
        <w:rPr>
          <w:rFonts w:ascii="Arial" w:hAnsi="Arial" w:cs="Arial"/>
        </w:rPr>
      </w:pPr>
      <w:r w:rsidRPr="0014352C">
        <w:rPr>
          <w:rFonts w:ascii="Arial" w:hAnsi="Arial" w:cs="Arial"/>
        </w:rPr>
        <w:t>Tuto smlouvu lze měnit a doplňovat jen na základě písemných číslovaných a oprávněnými zástupci obou smluvních stran podepsaných dodatků k této smlouvě. Všechny dodatky, které budou označeny jako dodatky této smlouvy, jsou nedílnou součástí této smlouvy.</w:t>
      </w:r>
    </w:p>
    <w:p w14:paraId="7203C43A" w14:textId="77777777" w:rsidR="004C154A" w:rsidRDefault="004C154A" w:rsidP="004C154A">
      <w:pPr>
        <w:ind w:left="360"/>
        <w:jc w:val="both"/>
        <w:rPr>
          <w:rFonts w:ascii="Arial" w:hAnsi="Arial" w:cs="Arial"/>
        </w:rPr>
      </w:pPr>
    </w:p>
    <w:p w14:paraId="158BE0C8" w14:textId="302192D7" w:rsidR="004C154A" w:rsidRPr="0014352C" w:rsidRDefault="004C154A" w:rsidP="004C154A">
      <w:pPr>
        <w:numPr>
          <w:ilvl w:val="0"/>
          <w:numId w:val="33"/>
        </w:numPr>
        <w:jc w:val="both"/>
        <w:rPr>
          <w:rFonts w:ascii="Arial" w:hAnsi="Arial" w:cs="Arial"/>
        </w:rPr>
      </w:pPr>
      <w:r w:rsidRPr="004C154A">
        <w:rPr>
          <w:rFonts w:ascii="Arial" w:hAnsi="Arial" w:cs="Arial"/>
        </w:rPr>
        <w:t xml:space="preserve">Smluvní strany po přečtení této </w:t>
      </w:r>
      <w:r>
        <w:rPr>
          <w:rFonts w:ascii="Arial" w:hAnsi="Arial" w:cs="Arial"/>
        </w:rPr>
        <w:t>smlouvy</w:t>
      </w:r>
      <w:r w:rsidRPr="004C154A">
        <w:rPr>
          <w:rFonts w:ascii="Arial" w:hAnsi="Arial" w:cs="Arial"/>
        </w:rPr>
        <w:t xml:space="preserve"> prohlašují, že tato </w:t>
      </w:r>
      <w:r>
        <w:rPr>
          <w:rFonts w:ascii="Arial" w:hAnsi="Arial" w:cs="Arial"/>
        </w:rPr>
        <w:t>smlouva</w:t>
      </w:r>
      <w:r w:rsidRPr="004C154A">
        <w:rPr>
          <w:rFonts w:ascii="Arial" w:hAnsi="Arial" w:cs="Arial"/>
        </w:rPr>
        <w:t xml:space="preserve"> obsahuje úplné ujednání o předmětu </w:t>
      </w:r>
      <w:r>
        <w:rPr>
          <w:rFonts w:ascii="Arial" w:hAnsi="Arial" w:cs="Arial"/>
        </w:rPr>
        <w:t>smlouvy</w:t>
      </w:r>
      <w:r w:rsidRPr="004C154A">
        <w:rPr>
          <w:rFonts w:ascii="Arial" w:hAnsi="Arial" w:cs="Arial"/>
        </w:rPr>
        <w:t xml:space="preserve"> a všech náležitostech, které strany měly a chtěly v</w:t>
      </w:r>
      <w:r>
        <w:rPr>
          <w:rFonts w:ascii="Arial" w:hAnsi="Arial" w:cs="Arial"/>
        </w:rPr>
        <w:t>e smlouv</w:t>
      </w:r>
      <w:r w:rsidR="00876F04">
        <w:rPr>
          <w:rFonts w:ascii="Arial" w:hAnsi="Arial" w:cs="Arial"/>
        </w:rPr>
        <w:t>ě</w:t>
      </w:r>
      <w:r w:rsidRPr="004C154A">
        <w:rPr>
          <w:rFonts w:ascii="Arial" w:hAnsi="Arial" w:cs="Arial"/>
        </w:rPr>
        <w:t xml:space="preserve"> ujednat, a které považují za důležité pro závaznost této </w:t>
      </w:r>
      <w:r>
        <w:rPr>
          <w:rFonts w:ascii="Arial" w:hAnsi="Arial" w:cs="Arial"/>
        </w:rPr>
        <w:t>smlouvy</w:t>
      </w:r>
      <w:r w:rsidRPr="004C154A">
        <w:rPr>
          <w:rFonts w:ascii="Arial" w:hAnsi="Arial" w:cs="Arial"/>
        </w:rPr>
        <w:t xml:space="preserve">. Smluvní strany souhlasí s obsahem této </w:t>
      </w:r>
      <w:r>
        <w:rPr>
          <w:rFonts w:ascii="Arial" w:hAnsi="Arial" w:cs="Arial"/>
        </w:rPr>
        <w:t>smlouvy</w:t>
      </w:r>
      <w:r w:rsidRPr="004C154A">
        <w:rPr>
          <w:rFonts w:ascii="Arial" w:hAnsi="Arial" w:cs="Arial"/>
        </w:rPr>
        <w:t xml:space="preserve"> a prohlašují, že tato byla sepsána vážně, určitě, srozumitelně, na základě jejich pravé a svobodné vůle a že tato </w:t>
      </w:r>
      <w:r>
        <w:rPr>
          <w:rFonts w:ascii="Arial" w:hAnsi="Arial" w:cs="Arial"/>
        </w:rPr>
        <w:t>smlouva</w:t>
      </w:r>
      <w:r w:rsidRPr="004C154A">
        <w:rPr>
          <w:rFonts w:ascii="Arial" w:hAnsi="Arial" w:cs="Arial"/>
        </w:rPr>
        <w:t xml:space="preserve"> a její přílohy ruší jakékoliv předchozí dohody mezi smluvními stranami, související s plněním předmětu této </w:t>
      </w:r>
      <w:r>
        <w:rPr>
          <w:rFonts w:ascii="Arial" w:hAnsi="Arial" w:cs="Arial"/>
        </w:rPr>
        <w:t>smlouvy</w:t>
      </w:r>
      <w:r w:rsidRPr="004C154A">
        <w:rPr>
          <w:rFonts w:ascii="Arial" w:hAnsi="Arial" w:cs="Arial"/>
        </w:rPr>
        <w:t xml:space="preserve">. Žádný projev smluvních stran učiněný při jednání o této </w:t>
      </w:r>
      <w:r>
        <w:rPr>
          <w:rFonts w:ascii="Arial" w:hAnsi="Arial" w:cs="Arial"/>
        </w:rPr>
        <w:t>smlouvě</w:t>
      </w:r>
      <w:r w:rsidRPr="004C154A">
        <w:rPr>
          <w:rFonts w:ascii="Arial" w:hAnsi="Arial" w:cs="Arial"/>
        </w:rPr>
        <w:t xml:space="preserve"> ani projev učiněný po uzavření této </w:t>
      </w:r>
      <w:r>
        <w:rPr>
          <w:rFonts w:ascii="Arial" w:hAnsi="Arial" w:cs="Arial"/>
        </w:rPr>
        <w:t>smlouvy</w:t>
      </w:r>
      <w:r w:rsidRPr="004C154A">
        <w:rPr>
          <w:rFonts w:ascii="Arial" w:hAnsi="Arial" w:cs="Arial"/>
        </w:rPr>
        <w:t xml:space="preserve"> nesmí být vykládán v rozporu s výslovnými ustanoveními této </w:t>
      </w:r>
      <w:r>
        <w:rPr>
          <w:rFonts w:ascii="Arial" w:hAnsi="Arial" w:cs="Arial"/>
        </w:rPr>
        <w:t>smlouvy</w:t>
      </w:r>
      <w:r w:rsidRPr="004C154A">
        <w:rPr>
          <w:rFonts w:ascii="Arial" w:hAnsi="Arial" w:cs="Arial"/>
        </w:rPr>
        <w:t xml:space="preserve"> a nezakládá žádný závazek žádné ze smluvních stran</w:t>
      </w:r>
      <w:r>
        <w:rPr>
          <w:rFonts w:ascii="Arial" w:hAnsi="Arial" w:cs="Arial"/>
        </w:rPr>
        <w:t>.</w:t>
      </w:r>
    </w:p>
    <w:p w14:paraId="323B07F0" w14:textId="77777777" w:rsidR="00E40817" w:rsidRPr="0014352C" w:rsidRDefault="00E40817" w:rsidP="00E40817">
      <w:pPr>
        <w:jc w:val="both"/>
        <w:rPr>
          <w:rFonts w:ascii="Arial" w:hAnsi="Arial" w:cs="Arial"/>
        </w:rPr>
      </w:pPr>
    </w:p>
    <w:p w14:paraId="1DAC4D45" w14:textId="77777777" w:rsidR="00E40817" w:rsidRDefault="00E40817" w:rsidP="00E40817">
      <w:pPr>
        <w:numPr>
          <w:ilvl w:val="0"/>
          <w:numId w:val="33"/>
        </w:numPr>
        <w:jc w:val="both"/>
        <w:rPr>
          <w:rFonts w:ascii="Arial" w:hAnsi="Arial" w:cs="Arial"/>
        </w:rPr>
      </w:pPr>
      <w:r w:rsidRPr="0014352C">
        <w:rPr>
          <w:rFonts w:ascii="Arial" w:hAnsi="Arial" w:cs="Arial"/>
        </w:rPr>
        <w:t xml:space="preserve">Tato smlouva se vyhotovuje ve </w:t>
      </w:r>
      <w:r w:rsidR="002F1AC3" w:rsidRPr="0014352C">
        <w:rPr>
          <w:rFonts w:ascii="Arial" w:hAnsi="Arial" w:cs="Arial"/>
        </w:rPr>
        <w:t>2</w:t>
      </w:r>
      <w:r w:rsidRPr="0014352C">
        <w:rPr>
          <w:rFonts w:ascii="Arial" w:hAnsi="Arial" w:cs="Arial"/>
        </w:rPr>
        <w:t xml:space="preserve"> stejnopisech, z nichž každá smluvní strana obdrží </w:t>
      </w:r>
      <w:r w:rsidR="002F1AC3" w:rsidRPr="0014352C">
        <w:rPr>
          <w:rFonts w:ascii="Arial" w:hAnsi="Arial" w:cs="Arial"/>
        </w:rPr>
        <w:t>jedno</w:t>
      </w:r>
      <w:r w:rsidR="008D37CD" w:rsidRPr="0014352C">
        <w:rPr>
          <w:rFonts w:ascii="Arial" w:hAnsi="Arial" w:cs="Arial"/>
        </w:rPr>
        <w:t xml:space="preserve"> </w:t>
      </w:r>
      <w:r w:rsidRPr="0014352C">
        <w:rPr>
          <w:rFonts w:ascii="Arial" w:hAnsi="Arial" w:cs="Arial"/>
        </w:rPr>
        <w:t>vyhotovení.</w:t>
      </w:r>
    </w:p>
    <w:p w14:paraId="761D03B0" w14:textId="77777777" w:rsidR="00E40817" w:rsidRPr="0014352C" w:rsidRDefault="00E40817" w:rsidP="00E40817">
      <w:pPr>
        <w:jc w:val="both"/>
        <w:rPr>
          <w:rFonts w:ascii="Arial" w:hAnsi="Arial" w:cs="Arial"/>
        </w:rPr>
      </w:pPr>
    </w:p>
    <w:p w14:paraId="52237CE9" w14:textId="2A0444A5" w:rsidR="00E40817" w:rsidRPr="0014352C" w:rsidRDefault="00E40817" w:rsidP="00E40817">
      <w:pPr>
        <w:numPr>
          <w:ilvl w:val="0"/>
          <w:numId w:val="33"/>
        </w:numPr>
        <w:jc w:val="both"/>
        <w:rPr>
          <w:rFonts w:ascii="Arial" w:hAnsi="Arial" w:cs="Arial"/>
        </w:rPr>
      </w:pPr>
      <w:r w:rsidRPr="0014352C">
        <w:rPr>
          <w:rFonts w:ascii="Arial" w:hAnsi="Arial" w:cs="Arial"/>
        </w:rPr>
        <w:t>Tato smlouva nabývá platnosti okamžikem jejího podpisu oprávněnými zástupci obou smluvních stran</w:t>
      </w:r>
      <w:r w:rsidR="0024222D">
        <w:rPr>
          <w:rFonts w:ascii="Arial" w:hAnsi="Arial" w:cs="Arial"/>
        </w:rPr>
        <w:t xml:space="preserve"> a účinnosti dnem zveřejnění této smlouvy v registru smluv</w:t>
      </w:r>
      <w:r w:rsidRPr="0014352C">
        <w:rPr>
          <w:rFonts w:ascii="Arial" w:hAnsi="Arial" w:cs="Arial"/>
        </w:rPr>
        <w:t>.</w:t>
      </w:r>
    </w:p>
    <w:p w14:paraId="367BC7CB" w14:textId="77777777" w:rsidR="00CC06D4" w:rsidRPr="0014352C" w:rsidRDefault="00CC06D4" w:rsidP="00E40817">
      <w:pPr>
        <w:jc w:val="both"/>
        <w:rPr>
          <w:rFonts w:ascii="Arial" w:hAnsi="Arial" w:cs="Arial"/>
        </w:rPr>
      </w:pPr>
    </w:p>
    <w:p w14:paraId="45AC85B8" w14:textId="77777777" w:rsidR="00E83E04" w:rsidRDefault="00E83E04" w:rsidP="00F1189B">
      <w:pPr>
        <w:ind w:firstLine="360"/>
        <w:rPr>
          <w:rFonts w:ascii="Arial" w:hAnsi="Arial" w:cs="Arial"/>
        </w:rPr>
      </w:pPr>
    </w:p>
    <w:p w14:paraId="1466557B" w14:textId="77777777" w:rsidR="0087774F" w:rsidRDefault="0087774F" w:rsidP="00F1189B">
      <w:pPr>
        <w:ind w:firstLine="360"/>
        <w:rPr>
          <w:rFonts w:ascii="Arial" w:hAnsi="Arial" w:cs="Arial"/>
        </w:rPr>
      </w:pPr>
    </w:p>
    <w:p w14:paraId="1193618B" w14:textId="77777777" w:rsidR="0087774F" w:rsidRDefault="0087774F" w:rsidP="00F1189B">
      <w:pPr>
        <w:ind w:firstLine="360"/>
        <w:rPr>
          <w:rFonts w:ascii="Arial" w:hAnsi="Arial" w:cs="Arial"/>
        </w:rPr>
      </w:pPr>
    </w:p>
    <w:p w14:paraId="6ABB7642" w14:textId="77777777" w:rsidR="0087774F" w:rsidRDefault="0087774F" w:rsidP="00F1189B">
      <w:pPr>
        <w:ind w:firstLine="360"/>
        <w:rPr>
          <w:rFonts w:ascii="Arial" w:hAnsi="Arial" w:cs="Arial"/>
        </w:rPr>
      </w:pPr>
    </w:p>
    <w:p w14:paraId="10574C44" w14:textId="77777777" w:rsidR="0087774F" w:rsidRDefault="0087774F" w:rsidP="00F1189B">
      <w:pPr>
        <w:ind w:firstLine="360"/>
        <w:rPr>
          <w:rFonts w:ascii="Arial" w:hAnsi="Arial" w:cs="Arial"/>
        </w:rPr>
      </w:pPr>
    </w:p>
    <w:p w14:paraId="524DE89E" w14:textId="77777777" w:rsidR="0087774F" w:rsidRDefault="0087774F" w:rsidP="00F1189B">
      <w:pPr>
        <w:ind w:firstLine="360"/>
        <w:rPr>
          <w:rFonts w:ascii="Arial" w:hAnsi="Arial" w:cs="Arial"/>
        </w:rPr>
      </w:pPr>
    </w:p>
    <w:p w14:paraId="1F9E8D8C" w14:textId="77777777" w:rsidR="0087774F" w:rsidRDefault="0087774F" w:rsidP="00F1189B">
      <w:pPr>
        <w:ind w:firstLine="360"/>
        <w:rPr>
          <w:rFonts w:ascii="Arial" w:hAnsi="Arial" w:cs="Arial"/>
        </w:rPr>
      </w:pPr>
    </w:p>
    <w:p w14:paraId="0E65D5E3" w14:textId="77777777" w:rsidR="0087774F" w:rsidRDefault="0087774F" w:rsidP="00F1189B">
      <w:pPr>
        <w:ind w:firstLine="360"/>
        <w:rPr>
          <w:rFonts w:ascii="Arial" w:hAnsi="Arial" w:cs="Arial"/>
        </w:rPr>
      </w:pPr>
    </w:p>
    <w:p w14:paraId="0692CEEC" w14:textId="1960B54F" w:rsidR="00F1189B" w:rsidRPr="0014352C" w:rsidRDefault="009B3EED" w:rsidP="3C7A4BA6">
      <w:pPr>
        <w:rPr>
          <w:rFonts w:ascii="Arial" w:hAnsi="Arial" w:cs="Arial"/>
        </w:rPr>
      </w:pPr>
      <w:r>
        <w:rPr>
          <w:rFonts w:ascii="Arial" w:hAnsi="Arial" w:cs="Arial"/>
        </w:rPr>
        <w:t>V </w:t>
      </w:r>
      <w:r w:rsidR="00366313" w:rsidRPr="00366313">
        <w:rPr>
          <w:rFonts w:ascii="Arial" w:hAnsi="Arial" w:cs="Arial"/>
        </w:rPr>
        <w:t>Praze</w:t>
      </w:r>
      <w:r w:rsidR="00366313">
        <w:rPr>
          <w:rFonts w:ascii="Arial" w:hAnsi="Arial" w:cs="Arial"/>
        </w:rPr>
        <w:t xml:space="preserve"> </w:t>
      </w:r>
      <w:r w:rsidR="00F1189B" w:rsidRPr="0014352C">
        <w:rPr>
          <w:rFonts w:ascii="Arial" w:hAnsi="Arial" w:cs="Arial"/>
        </w:rPr>
        <w:t xml:space="preserve">dne </w:t>
      </w:r>
      <w:r w:rsidR="5BC18469" w:rsidRPr="3C7A4BA6">
        <w:rPr>
          <w:rFonts w:ascii="Arial" w:hAnsi="Arial" w:cs="Arial"/>
        </w:rPr>
        <w:t>30.10.2020</w:t>
      </w:r>
      <w:r w:rsidR="00F1189B" w:rsidRPr="3C7A4BA6">
        <w:rPr>
          <w:rFonts w:ascii="Arial" w:hAnsi="Arial" w:cs="Arial"/>
        </w:rPr>
        <w:t xml:space="preserve">       </w:t>
      </w:r>
      <w:r w:rsidR="00F1189B" w:rsidRPr="0014352C">
        <w:rPr>
          <w:rFonts w:ascii="Arial" w:hAnsi="Arial" w:cs="Arial"/>
        </w:rPr>
        <w:t xml:space="preserve">                                        V</w:t>
      </w:r>
      <w:r w:rsidR="001F4336">
        <w:rPr>
          <w:rFonts w:ascii="Arial" w:hAnsi="Arial" w:cs="Arial"/>
        </w:rPr>
        <w:t> Mladé Boleslavi</w:t>
      </w:r>
      <w:r w:rsidR="00F1189B" w:rsidRPr="0014352C">
        <w:rPr>
          <w:rFonts w:ascii="Arial" w:hAnsi="Arial" w:cs="Arial"/>
        </w:rPr>
        <w:t xml:space="preserve"> dne </w:t>
      </w:r>
      <w:r w:rsidR="00F1189B" w:rsidRPr="00C21297">
        <w:rPr>
          <w:rFonts w:ascii="Arial" w:hAnsi="Arial" w:cs="Arial"/>
        </w:rPr>
        <w:t>...................</w:t>
      </w:r>
    </w:p>
    <w:p w14:paraId="762FC682" w14:textId="06E83B29" w:rsidR="00F1189B" w:rsidRPr="0014352C" w:rsidRDefault="00F1189B" w:rsidP="3C7A4BA6">
      <w:pPr>
        <w:ind w:firstLine="360"/>
        <w:rPr>
          <w:rFonts w:ascii="Arial" w:hAnsi="Arial" w:cs="Arial"/>
        </w:rPr>
      </w:pPr>
    </w:p>
    <w:p w14:paraId="1D08B6A8" w14:textId="5BDF9A04" w:rsidR="00F1189B" w:rsidRPr="0014352C" w:rsidRDefault="00F1189B" w:rsidP="3C7A4BA6">
      <w:pPr>
        <w:pStyle w:val="A4HP"/>
        <w:tabs>
          <w:tab w:val="clear" w:pos="-720"/>
        </w:tabs>
        <w:suppressAutoHyphens w:val="0"/>
        <w:spacing w:line="240" w:lineRule="auto"/>
        <w:rPr>
          <w:rFonts w:ascii="Arial" w:hAnsi="Arial" w:cs="Arial"/>
          <w:sz w:val="20"/>
          <w:lang w:val="cs-CZ"/>
        </w:rPr>
      </w:pPr>
      <w:r w:rsidRPr="0014352C">
        <w:rPr>
          <w:rFonts w:ascii="Arial" w:hAnsi="Arial" w:cs="Arial"/>
          <w:sz w:val="20"/>
          <w:lang w:val="cs-CZ"/>
        </w:rPr>
        <w:t xml:space="preserve">Za </w:t>
      </w:r>
      <w:proofErr w:type="gramStart"/>
      <w:r w:rsidRPr="0014352C">
        <w:rPr>
          <w:rFonts w:ascii="Arial" w:hAnsi="Arial" w:cs="Arial"/>
          <w:sz w:val="20"/>
          <w:lang w:val="cs-CZ"/>
        </w:rPr>
        <w:t xml:space="preserve">prodávajícího:   </w:t>
      </w:r>
      <w:proofErr w:type="gramEnd"/>
      <w:r w:rsidRPr="0014352C">
        <w:rPr>
          <w:rFonts w:ascii="Arial" w:hAnsi="Arial" w:cs="Arial"/>
          <w:sz w:val="20"/>
          <w:lang w:val="cs-CZ"/>
        </w:rPr>
        <w:t xml:space="preserve">                                                               Za kupujícího:</w:t>
      </w:r>
    </w:p>
    <w:p w14:paraId="7254126F" w14:textId="77777777" w:rsidR="00F1189B" w:rsidRDefault="00F1189B" w:rsidP="00F1189B">
      <w:pPr>
        <w:rPr>
          <w:rFonts w:ascii="Arial" w:hAnsi="Arial" w:cs="Arial"/>
        </w:rPr>
      </w:pPr>
    </w:p>
    <w:p w14:paraId="1E543080" w14:textId="77777777" w:rsidR="00E83E04" w:rsidRDefault="00E83E04" w:rsidP="00F1189B">
      <w:pPr>
        <w:rPr>
          <w:rFonts w:ascii="Arial" w:hAnsi="Arial" w:cs="Arial"/>
        </w:rPr>
      </w:pPr>
    </w:p>
    <w:p w14:paraId="1ED561DD" w14:textId="77777777" w:rsidR="00E83E04" w:rsidRDefault="00E83E04" w:rsidP="00F1189B">
      <w:pPr>
        <w:rPr>
          <w:rFonts w:ascii="Arial" w:hAnsi="Arial" w:cs="Arial"/>
        </w:rPr>
      </w:pPr>
    </w:p>
    <w:p w14:paraId="7B181A12" w14:textId="77777777" w:rsidR="00E83E04" w:rsidRPr="0014352C" w:rsidRDefault="00E83E04" w:rsidP="00F1189B">
      <w:pPr>
        <w:rPr>
          <w:rFonts w:ascii="Arial" w:hAnsi="Arial" w:cs="Arial"/>
        </w:rPr>
      </w:pPr>
    </w:p>
    <w:p w14:paraId="1CA3908C" w14:textId="4A62788C" w:rsidR="00F1189B" w:rsidRPr="0014352C" w:rsidRDefault="00C21297" w:rsidP="00C21297">
      <w:pPr>
        <w:tabs>
          <w:tab w:val="center" w:pos="1985"/>
          <w:tab w:val="center" w:pos="7088"/>
        </w:tabs>
        <w:rPr>
          <w:rFonts w:ascii="Arial" w:hAnsi="Arial" w:cs="Arial"/>
        </w:rPr>
      </w:pPr>
      <w:r w:rsidRPr="0014352C">
        <w:rPr>
          <w:rFonts w:ascii="Arial" w:hAnsi="Arial" w:cs="Arial"/>
        </w:rPr>
        <w:t>...........................................................</w:t>
      </w:r>
      <w:r>
        <w:rPr>
          <w:rFonts w:ascii="Arial" w:hAnsi="Arial" w:cs="Arial"/>
        </w:rPr>
        <w:tab/>
      </w:r>
      <w:r w:rsidR="00F1189B" w:rsidRPr="0014352C">
        <w:rPr>
          <w:rFonts w:ascii="Arial" w:hAnsi="Arial" w:cs="Arial"/>
        </w:rPr>
        <w:t>..</w:t>
      </w:r>
      <w:r w:rsidR="159224DF" w:rsidRPr="0014352C">
        <w:rPr>
          <w:rFonts w:ascii="Arial" w:hAnsi="Arial" w:cs="Arial"/>
        </w:rPr>
        <w:t xml:space="preserve">                           </w:t>
      </w:r>
      <w:r w:rsidR="00F1189B" w:rsidRPr="0014352C">
        <w:rPr>
          <w:rFonts w:ascii="Arial" w:hAnsi="Arial" w:cs="Arial"/>
        </w:rPr>
        <w:t>...........................................................</w:t>
      </w:r>
    </w:p>
    <w:p w14:paraId="49ED0BE6" w14:textId="6759818E" w:rsidR="00F1189B" w:rsidRPr="0014352C" w:rsidRDefault="00366313" w:rsidP="00C21297">
      <w:pPr>
        <w:tabs>
          <w:tab w:val="center" w:pos="1985"/>
          <w:tab w:val="center" w:pos="7088"/>
        </w:tabs>
        <w:rPr>
          <w:rFonts w:ascii="Arial" w:hAnsi="Arial" w:cs="Arial"/>
        </w:rPr>
      </w:pPr>
      <w:r>
        <w:rPr>
          <w:rFonts w:ascii="Arial" w:hAnsi="Arial" w:cs="Arial"/>
          <w:i/>
        </w:rPr>
        <w:t xml:space="preserve"> </w:t>
      </w:r>
      <w:r>
        <w:rPr>
          <w:rFonts w:ascii="Arial" w:hAnsi="Arial" w:cs="Arial"/>
        </w:rPr>
        <w:t>Ing. Pavel Kuba</w:t>
      </w:r>
      <w:r w:rsidR="111DEE00" w:rsidRPr="3F9B3098">
        <w:rPr>
          <w:rFonts w:ascii="Arial" w:hAnsi="Arial" w:cs="Arial"/>
        </w:rPr>
        <w:t xml:space="preserve">    </w:t>
      </w:r>
      <w:r w:rsidR="04C00693">
        <w:rPr>
          <w:rFonts w:ascii="Arial" w:hAnsi="Arial" w:cs="Arial"/>
        </w:rPr>
        <w:t xml:space="preserve">                                                              </w:t>
      </w:r>
      <w:r w:rsidR="00D602B2">
        <w:rPr>
          <w:rFonts w:ascii="Arial" w:hAnsi="Arial" w:cs="Arial"/>
        </w:rPr>
        <w:tab/>
      </w:r>
      <w:r w:rsidR="00E83E04" w:rsidRPr="00E83E04">
        <w:rPr>
          <w:rFonts w:ascii="Arial" w:hAnsi="Arial" w:cs="Arial"/>
        </w:rPr>
        <w:t xml:space="preserve">Ing. Darina Ulmanová, MBA </w:t>
      </w:r>
    </w:p>
    <w:p w14:paraId="25EE4382" w14:textId="6FCC1A4C" w:rsidR="00F1189B" w:rsidRPr="0014352C" w:rsidRDefault="748F6019" w:rsidP="004011DE">
      <w:pPr>
        <w:tabs>
          <w:tab w:val="center" w:pos="1985"/>
          <w:tab w:val="center" w:pos="6237"/>
        </w:tabs>
        <w:rPr>
          <w:rFonts w:ascii="Arial" w:hAnsi="Arial" w:cs="Arial"/>
        </w:rPr>
      </w:pPr>
      <w:r w:rsidRPr="74A1C83E">
        <w:rPr>
          <w:rFonts w:ascii="Arial" w:hAnsi="Arial" w:cs="Arial"/>
        </w:rPr>
        <w:t xml:space="preserve"> </w:t>
      </w:r>
      <w:r w:rsidR="00F1189B" w:rsidRPr="4B2903DA" w:rsidDel="00366313">
        <w:rPr>
          <w:rFonts w:ascii="Arial" w:hAnsi="Arial" w:cs="Arial"/>
        </w:rPr>
        <w:t>j</w:t>
      </w:r>
      <w:r w:rsidR="00366313">
        <w:rPr>
          <w:rFonts w:ascii="Arial" w:hAnsi="Arial" w:cs="Arial"/>
        </w:rPr>
        <w:t>ednatel</w:t>
      </w:r>
      <w:r w:rsidR="6E4A0641">
        <w:rPr>
          <w:rFonts w:ascii="Arial" w:hAnsi="Arial" w:cs="Arial"/>
        </w:rPr>
        <w:t xml:space="preserve">                 </w:t>
      </w:r>
      <w:r w:rsidR="745D3128">
        <w:rPr>
          <w:rFonts w:ascii="Arial" w:hAnsi="Arial" w:cs="Arial"/>
        </w:rPr>
        <w:t xml:space="preserve">                           </w:t>
      </w:r>
      <w:r w:rsidR="6E4A0641">
        <w:rPr>
          <w:rFonts w:ascii="Arial" w:hAnsi="Arial" w:cs="Arial"/>
        </w:rPr>
        <w:t xml:space="preserve">                 </w:t>
      </w:r>
      <w:r w:rsidR="745D3128">
        <w:rPr>
          <w:rFonts w:ascii="Arial" w:hAnsi="Arial" w:cs="Arial"/>
        </w:rPr>
        <w:t xml:space="preserve">                 </w:t>
      </w:r>
      <w:r w:rsidR="66EC6728">
        <w:rPr>
          <w:rFonts w:ascii="Arial" w:hAnsi="Arial" w:cs="Arial"/>
        </w:rPr>
        <w:t xml:space="preserve"> </w:t>
      </w:r>
      <w:r w:rsidR="00D602B2">
        <w:rPr>
          <w:rFonts w:ascii="Arial" w:hAnsi="Arial" w:cs="Arial"/>
        </w:rPr>
        <w:tab/>
      </w:r>
      <w:r w:rsidR="00F1189B" w:rsidRPr="0014352C">
        <w:rPr>
          <w:rFonts w:ascii="Arial" w:hAnsi="Arial" w:cs="Arial"/>
        </w:rPr>
        <w:t>ředitel</w:t>
      </w:r>
      <w:r w:rsidR="00E83E04">
        <w:rPr>
          <w:rFonts w:ascii="Arial" w:hAnsi="Arial" w:cs="Arial"/>
        </w:rPr>
        <w:t>ka</w:t>
      </w:r>
    </w:p>
    <w:p w14:paraId="40A09A9C" w14:textId="485D52E1" w:rsidR="007E2C62" w:rsidRPr="0014352C" w:rsidRDefault="7A2D50C6" w:rsidP="004011DE">
      <w:pPr>
        <w:tabs>
          <w:tab w:val="center" w:pos="1985"/>
          <w:tab w:val="center" w:pos="7371"/>
        </w:tabs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 </w:t>
      </w:r>
      <w:r w:rsidR="00366313">
        <w:rPr>
          <w:rFonts w:ascii="Arial" w:hAnsi="Arial" w:cs="Arial"/>
        </w:rPr>
        <w:t>H.T.D. spol. s r.o.</w:t>
      </w:r>
      <w:r w:rsidR="459A1F0C">
        <w:rPr>
          <w:rFonts w:ascii="Arial" w:hAnsi="Arial" w:cs="Arial"/>
        </w:rPr>
        <w:t xml:space="preserve">                                                               </w:t>
      </w:r>
      <w:r w:rsidR="00F1189B" w:rsidRPr="0014352C">
        <w:rPr>
          <w:rFonts w:ascii="Arial" w:hAnsi="Arial" w:cs="Arial"/>
        </w:rPr>
        <w:tab/>
      </w:r>
      <w:r w:rsidR="00E83E04" w:rsidRPr="00E83E04">
        <w:rPr>
          <w:rFonts w:ascii="Arial" w:hAnsi="Arial" w:cs="Arial"/>
        </w:rPr>
        <w:t>Zaměstnanecká pojišťovna Škoda</w:t>
      </w:r>
    </w:p>
    <w:p w14:paraId="6C5817FA" w14:textId="77777777" w:rsidR="00B1401F" w:rsidRPr="0014352C" w:rsidRDefault="00B1401F">
      <w:pPr>
        <w:rPr>
          <w:rFonts w:ascii="Arial" w:hAnsi="Arial" w:cs="Arial"/>
          <w:b/>
        </w:rPr>
      </w:pPr>
    </w:p>
    <w:p w14:paraId="0A9CD2B3" w14:textId="77777777" w:rsidR="00864395" w:rsidRPr="0014352C" w:rsidRDefault="00864395">
      <w:pPr>
        <w:rPr>
          <w:rFonts w:ascii="Arial" w:hAnsi="Arial" w:cs="Arial"/>
          <w:b/>
        </w:rPr>
      </w:pPr>
    </w:p>
    <w:p w14:paraId="3D4BE0B0" w14:textId="77777777" w:rsidR="00E83E04" w:rsidRDefault="00E83E04">
      <w:pPr>
        <w:rPr>
          <w:rFonts w:ascii="Arial" w:hAnsi="Arial" w:cs="Arial"/>
          <w:b/>
        </w:rPr>
      </w:pPr>
    </w:p>
    <w:p w14:paraId="22F79A9A" w14:textId="77777777" w:rsidR="00E83E04" w:rsidRDefault="00E83E04">
      <w:pPr>
        <w:rPr>
          <w:rFonts w:ascii="Arial" w:hAnsi="Arial" w:cs="Arial"/>
          <w:b/>
        </w:rPr>
      </w:pPr>
    </w:p>
    <w:p w14:paraId="0FF2D78C" w14:textId="77777777" w:rsidR="003E0BD6" w:rsidRPr="0014352C" w:rsidRDefault="003E0BD6">
      <w:pPr>
        <w:rPr>
          <w:rFonts w:ascii="Arial" w:hAnsi="Arial" w:cs="Arial"/>
        </w:rPr>
      </w:pPr>
    </w:p>
    <w:sectPr w:rsidR="003E0BD6" w:rsidRPr="0014352C">
      <w:headerReference w:type="default" r:id="rId11"/>
      <w:footerReference w:type="even" r:id="rId12"/>
      <w:footerReference w:type="default" r:id="rId13"/>
      <w:pgSz w:w="11907" w:h="16840"/>
      <w:pgMar w:top="1418" w:right="1418" w:bottom="1276" w:left="1418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875055" w14:textId="77777777" w:rsidR="00877CC2" w:rsidRDefault="00877CC2">
      <w:r>
        <w:separator/>
      </w:r>
    </w:p>
  </w:endnote>
  <w:endnote w:type="continuationSeparator" w:id="0">
    <w:p w14:paraId="7D2013E1" w14:textId="77777777" w:rsidR="00877CC2" w:rsidRDefault="00877CC2">
      <w:r>
        <w:continuationSeparator/>
      </w:r>
    </w:p>
  </w:endnote>
  <w:endnote w:type="continuationNotice" w:id="1">
    <w:p w14:paraId="01D468F6" w14:textId="77777777" w:rsidR="00877CC2" w:rsidRDefault="00877C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">
    <w:altName w:val="Arial"/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4EED7" w14:textId="77777777" w:rsidR="0005668E" w:rsidRDefault="0005668E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676B6DF1" w14:textId="77777777" w:rsidR="0005668E" w:rsidRDefault="0005668E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BC6BD3" w14:textId="77777777" w:rsidR="0005668E" w:rsidRPr="0014352C" w:rsidRDefault="0005668E">
    <w:pPr>
      <w:pStyle w:val="Zpat"/>
      <w:framePr w:wrap="around" w:vAnchor="text" w:hAnchor="margin" w:xAlign="right" w:y="1"/>
      <w:rPr>
        <w:rStyle w:val="slostrnky"/>
        <w:rFonts w:ascii="Arial" w:hAnsi="Arial" w:cs="Arial"/>
        <w:b/>
      </w:rPr>
    </w:pPr>
    <w:r w:rsidRPr="0014352C">
      <w:rPr>
        <w:rStyle w:val="slostrnky"/>
        <w:rFonts w:ascii="Arial" w:hAnsi="Arial" w:cs="Arial"/>
        <w:b/>
      </w:rPr>
      <w:t xml:space="preserve">Strana </w:t>
    </w:r>
    <w:r w:rsidRPr="0014352C">
      <w:rPr>
        <w:rStyle w:val="slostrnky"/>
        <w:rFonts w:ascii="Arial" w:hAnsi="Arial" w:cs="Arial"/>
        <w:b/>
      </w:rPr>
      <w:fldChar w:fldCharType="begin"/>
    </w:r>
    <w:r w:rsidRPr="0014352C">
      <w:rPr>
        <w:rStyle w:val="slostrnky"/>
        <w:rFonts w:ascii="Arial" w:hAnsi="Arial" w:cs="Arial"/>
        <w:b/>
      </w:rPr>
      <w:instrText xml:space="preserve"> PAGE </w:instrText>
    </w:r>
    <w:r w:rsidRPr="0014352C">
      <w:rPr>
        <w:rStyle w:val="slostrnky"/>
        <w:rFonts w:ascii="Arial" w:hAnsi="Arial" w:cs="Arial"/>
        <w:b/>
      </w:rPr>
      <w:fldChar w:fldCharType="separate"/>
    </w:r>
    <w:r w:rsidR="0074281D">
      <w:rPr>
        <w:rStyle w:val="slostrnky"/>
        <w:rFonts w:ascii="Arial" w:hAnsi="Arial" w:cs="Arial"/>
        <w:b/>
        <w:noProof/>
      </w:rPr>
      <w:t>5</w:t>
    </w:r>
    <w:r w:rsidRPr="0014352C">
      <w:rPr>
        <w:rStyle w:val="slostrnky"/>
        <w:rFonts w:ascii="Arial" w:hAnsi="Arial" w:cs="Arial"/>
        <w:b/>
      </w:rPr>
      <w:fldChar w:fldCharType="end"/>
    </w:r>
    <w:r w:rsidRPr="0014352C">
      <w:rPr>
        <w:rStyle w:val="slostrnky"/>
        <w:rFonts w:ascii="Arial" w:hAnsi="Arial" w:cs="Arial"/>
        <w:b/>
      </w:rPr>
      <w:t xml:space="preserve"> (celkem </w:t>
    </w:r>
    <w:r w:rsidRPr="0014352C">
      <w:rPr>
        <w:rStyle w:val="slostrnky"/>
        <w:rFonts w:ascii="Arial" w:hAnsi="Arial" w:cs="Arial"/>
        <w:b/>
      </w:rPr>
      <w:fldChar w:fldCharType="begin"/>
    </w:r>
    <w:r w:rsidRPr="0014352C">
      <w:rPr>
        <w:rStyle w:val="slostrnky"/>
        <w:rFonts w:ascii="Arial" w:hAnsi="Arial" w:cs="Arial"/>
        <w:b/>
      </w:rPr>
      <w:instrText xml:space="preserve"> NUMPAGES </w:instrText>
    </w:r>
    <w:r w:rsidRPr="0014352C">
      <w:rPr>
        <w:rStyle w:val="slostrnky"/>
        <w:rFonts w:ascii="Arial" w:hAnsi="Arial" w:cs="Arial"/>
        <w:b/>
      </w:rPr>
      <w:fldChar w:fldCharType="separate"/>
    </w:r>
    <w:r w:rsidR="0074281D">
      <w:rPr>
        <w:rStyle w:val="slostrnky"/>
        <w:rFonts w:ascii="Arial" w:hAnsi="Arial" w:cs="Arial"/>
        <w:b/>
        <w:noProof/>
      </w:rPr>
      <w:t>5</w:t>
    </w:r>
    <w:r w:rsidRPr="0014352C">
      <w:rPr>
        <w:rStyle w:val="slostrnky"/>
        <w:rFonts w:ascii="Arial" w:hAnsi="Arial" w:cs="Arial"/>
        <w:b/>
      </w:rPr>
      <w:fldChar w:fldCharType="end"/>
    </w:r>
    <w:r w:rsidRPr="0014352C">
      <w:rPr>
        <w:rStyle w:val="slostrnky"/>
        <w:rFonts w:ascii="Arial" w:hAnsi="Arial" w:cs="Arial"/>
        <w:b/>
      </w:rPr>
      <w:t>)</w:t>
    </w:r>
  </w:p>
  <w:p w14:paraId="49813CF7" w14:textId="77777777" w:rsidR="0005668E" w:rsidRPr="0014352C" w:rsidRDefault="0005668E">
    <w:pPr>
      <w:pStyle w:val="Zpat"/>
      <w:framePr w:wrap="around" w:vAnchor="text" w:hAnchor="margin" w:xAlign="center" w:y="1"/>
      <w:ind w:right="360"/>
      <w:rPr>
        <w:rStyle w:val="slostrnky"/>
        <w:rFonts w:ascii="Arial" w:hAnsi="Arial" w:cs="Arial"/>
      </w:rPr>
    </w:pPr>
  </w:p>
  <w:p w14:paraId="7E0CBC39" w14:textId="5F16EBE2" w:rsidR="0005668E" w:rsidRPr="0014352C" w:rsidRDefault="0005668E" w:rsidP="008C416C">
    <w:pPr>
      <w:pStyle w:val="Zpat"/>
      <w:pBdr>
        <w:top w:val="single" w:sz="4" w:space="1" w:color="auto"/>
        <w:left w:val="single" w:sz="4" w:space="4" w:color="auto"/>
        <w:bottom w:val="single" w:sz="4" w:space="2" w:color="auto"/>
        <w:right w:val="single" w:sz="4" w:space="4" w:color="auto"/>
      </w:pBdr>
      <w:rPr>
        <w:rFonts w:ascii="Arial" w:hAnsi="Arial" w:cs="Arial"/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CC5A55" w14:textId="77777777" w:rsidR="00877CC2" w:rsidRDefault="00877CC2">
      <w:r>
        <w:separator/>
      </w:r>
    </w:p>
  </w:footnote>
  <w:footnote w:type="continuationSeparator" w:id="0">
    <w:p w14:paraId="038898EF" w14:textId="77777777" w:rsidR="00877CC2" w:rsidRDefault="00877CC2">
      <w:r>
        <w:continuationSeparator/>
      </w:r>
    </w:p>
  </w:footnote>
  <w:footnote w:type="continuationNotice" w:id="1">
    <w:p w14:paraId="378253BB" w14:textId="77777777" w:rsidR="00877CC2" w:rsidRDefault="00877C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9AD5D4" w14:textId="77777777" w:rsidR="0005668E" w:rsidRDefault="0005668E">
    <w:pPr>
      <w:framePr w:hSpace="141" w:wrap="auto" w:vAnchor="text" w:hAnchor="text" w:y="1"/>
      <w:spacing w:line="360" w:lineRule="auto"/>
      <w:jc w:val="center"/>
    </w:pPr>
  </w:p>
  <w:p w14:paraId="730A0D44" w14:textId="654F607A" w:rsidR="0005668E" w:rsidRPr="0014352C" w:rsidRDefault="0005668E"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rPr>
        <w:rFonts w:ascii="Arial" w:hAnsi="Arial" w:cs="Arial"/>
        <w:b/>
      </w:rPr>
    </w:pPr>
    <w:r w:rsidRPr="0014352C">
      <w:rPr>
        <w:rFonts w:ascii="Arial" w:hAnsi="Arial" w:cs="Arial"/>
        <w:b/>
      </w:rPr>
      <w:t xml:space="preserve">Číslo smlouvy prodávajícího: </w:t>
    </w:r>
    <w:r w:rsidR="000370C3" w:rsidRPr="000370C3">
      <w:rPr>
        <w:rFonts w:ascii="Arial" w:hAnsi="Arial" w:cs="Arial"/>
        <w:b/>
      </w:rPr>
      <w:t>OP-</w:t>
    </w:r>
    <w:r w:rsidR="00FA1A18">
      <w:rPr>
        <w:rFonts w:ascii="Arial" w:hAnsi="Arial" w:cs="Arial"/>
        <w:b/>
      </w:rPr>
      <w:t>20</w:t>
    </w:r>
    <w:r w:rsidR="000370C3" w:rsidRPr="000370C3">
      <w:rPr>
        <w:rFonts w:ascii="Arial" w:hAnsi="Arial" w:cs="Arial"/>
        <w:b/>
      </w:rPr>
      <w:t>-00</w:t>
    </w:r>
    <w:r w:rsidR="00FA1A18">
      <w:rPr>
        <w:rFonts w:ascii="Arial" w:hAnsi="Arial" w:cs="Arial"/>
        <w:b/>
      </w:rPr>
      <w:t>202</w:t>
    </w:r>
    <w:r w:rsidRPr="0014352C">
      <w:rPr>
        <w:rFonts w:ascii="Arial" w:hAnsi="Arial" w:cs="Arial"/>
        <w:b/>
      </w:rPr>
      <w:t xml:space="preserve">                  Číslo smlouvy kupujícího: </w:t>
    </w:r>
  </w:p>
  <w:p w14:paraId="63ABCF3B" w14:textId="77777777" w:rsidR="0005668E" w:rsidRDefault="0005668E">
    <w:pPr>
      <w:pStyle w:val="Zhlav"/>
    </w:pPr>
  </w:p>
  <w:p w14:paraId="5139E911" w14:textId="77777777" w:rsidR="0005668E" w:rsidRDefault="0005668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B097E"/>
    <w:multiLevelType w:val="hybridMultilevel"/>
    <w:tmpl w:val="1DEE79C4"/>
    <w:lvl w:ilvl="0" w:tplc="A3BE2F1A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D0384D"/>
    <w:multiLevelType w:val="hybridMultilevel"/>
    <w:tmpl w:val="3168E95C"/>
    <w:lvl w:ilvl="0" w:tplc="A3BE2F1A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E17542"/>
    <w:multiLevelType w:val="hybridMultilevel"/>
    <w:tmpl w:val="FFC25FAA"/>
    <w:lvl w:ilvl="0" w:tplc="764EEA6A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b w:val="0"/>
      </w:rPr>
    </w:lvl>
    <w:lvl w:ilvl="1" w:tplc="8F902A3E">
      <w:numFmt w:val="decimal"/>
      <w:lvlText w:val=""/>
      <w:lvlJc w:val="left"/>
    </w:lvl>
    <w:lvl w:ilvl="2" w:tplc="1A1C02F0">
      <w:numFmt w:val="decimal"/>
      <w:lvlText w:val=""/>
      <w:lvlJc w:val="left"/>
    </w:lvl>
    <w:lvl w:ilvl="3" w:tplc="176E3172">
      <w:numFmt w:val="decimal"/>
      <w:lvlText w:val=""/>
      <w:lvlJc w:val="left"/>
    </w:lvl>
    <w:lvl w:ilvl="4" w:tplc="457C3720">
      <w:numFmt w:val="decimal"/>
      <w:lvlText w:val=""/>
      <w:lvlJc w:val="left"/>
    </w:lvl>
    <w:lvl w:ilvl="5" w:tplc="56D806F0">
      <w:numFmt w:val="decimal"/>
      <w:lvlText w:val=""/>
      <w:lvlJc w:val="left"/>
    </w:lvl>
    <w:lvl w:ilvl="6" w:tplc="9612DA32">
      <w:numFmt w:val="decimal"/>
      <w:lvlText w:val=""/>
      <w:lvlJc w:val="left"/>
    </w:lvl>
    <w:lvl w:ilvl="7" w:tplc="5E1A6A6E">
      <w:numFmt w:val="decimal"/>
      <w:lvlText w:val=""/>
      <w:lvlJc w:val="left"/>
    </w:lvl>
    <w:lvl w:ilvl="8" w:tplc="95FEA2EE">
      <w:numFmt w:val="decimal"/>
      <w:lvlText w:val=""/>
      <w:lvlJc w:val="left"/>
    </w:lvl>
  </w:abstractNum>
  <w:abstractNum w:abstractNumId="3" w15:restartNumberingAfterBreak="0">
    <w:nsid w:val="0FF01F83"/>
    <w:multiLevelType w:val="hybridMultilevel"/>
    <w:tmpl w:val="2F04FEE6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5574E87"/>
    <w:multiLevelType w:val="hybridMultilevel"/>
    <w:tmpl w:val="AF04C324"/>
    <w:lvl w:ilvl="0" w:tplc="5CEC4450">
      <w:start w:val="1"/>
      <w:numFmt w:val="decimal"/>
      <w:lvlText w:val="%1."/>
      <w:lvlJc w:val="left"/>
      <w:pPr>
        <w:tabs>
          <w:tab w:val="num" w:pos="720"/>
        </w:tabs>
        <w:ind w:left="0" w:firstLine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5D65BB3"/>
    <w:multiLevelType w:val="hybridMultilevel"/>
    <w:tmpl w:val="5DFE35D0"/>
    <w:lvl w:ilvl="0" w:tplc="E506A51C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  <w:lvl w:ilvl="1" w:tplc="8BACC5A2">
      <w:numFmt w:val="decimal"/>
      <w:lvlText w:val=""/>
      <w:lvlJc w:val="left"/>
    </w:lvl>
    <w:lvl w:ilvl="2" w:tplc="84F633BE">
      <w:numFmt w:val="decimal"/>
      <w:lvlText w:val=""/>
      <w:lvlJc w:val="left"/>
    </w:lvl>
    <w:lvl w:ilvl="3" w:tplc="4B9E8560">
      <w:numFmt w:val="decimal"/>
      <w:lvlText w:val=""/>
      <w:lvlJc w:val="left"/>
    </w:lvl>
    <w:lvl w:ilvl="4" w:tplc="1DCC6E02">
      <w:numFmt w:val="decimal"/>
      <w:lvlText w:val=""/>
      <w:lvlJc w:val="left"/>
    </w:lvl>
    <w:lvl w:ilvl="5" w:tplc="AD9CD218">
      <w:numFmt w:val="decimal"/>
      <w:lvlText w:val=""/>
      <w:lvlJc w:val="left"/>
    </w:lvl>
    <w:lvl w:ilvl="6" w:tplc="91C6D174">
      <w:numFmt w:val="decimal"/>
      <w:lvlText w:val=""/>
      <w:lvlJc w:val="left"/>
    </w:lvl>
    <w:lvl w:ilvl="7" w:tplc="D2A8ED1E">
      <w:numFmt w:val="decimal"/>
      <w:lvlText w:val=""/>
      <w:lvlJc w:val="left"/>
    </w:lvl>
    <w:lvl w:ilvl="8" w:tplc="57000AF8">
      <w:numFmt w:val="decimal"/>
      <w:lvlText w:val=""/>
      <w:lvlJc w:val="left"/>
    </w:lvl>
  </w:abstractNum>
  <w:abstractNum w:abstractNumId="6" w15:restartNumberingAfterBreak="0">
    <w:nsid w:val="19F32E4B"/>
    <w:multiLevelType w:val="hybridMultilevel"/>
    <w:tmpl w:val="5DFE35D0"/>
    <w:lvl w:ilvl="0" w:tplc="42F0847C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  <w:lvl w:ilvl="1" w:tplc="FAA09232">
      <w:numFmt w:val="decimal"/>
      <w:lvlText w:val=""/>
      <w:lvlJc w:val="left"/>
    </w:lvl>
    <w:lvl w:ilvl="2" w:tplc="0ABC5134">
      <w:numFmt w:val="decimal"/>
      <w:lvlText w:val=""/>
      <w:lvlJc w:val="left"/>
    </w:lvl>
    <w:lvl w:ilvl="3" w:tplc="C1D47F10">
      <w:numFmt w:val="decimal"/>
      <w:lvlText w:val=""/>
      <w:lvlJc w:val="left"/>
    </w:lvl>
    <w:lvl w:ilvl="4" w:tplc="F01ACD44">
      <w:numFmt w:val="decimal"/>
      <w:lvlText w:val=""/>
      <w:lvlJc w:val="left"/>
    </w:lvl>
    <w:lvl w:ilvl="5" w:tplc="58E0FFC2">
      <w:numFmt w:val="decimal"/>
      <w:lvlText w:val=""/>
      <w:lvlJc w:val="left"/>
    </w:lvl>
    <w:lvl w:ilvl="6" w:tplc="7EAABDF0">
      <w:numFmt w:val="decimal"/>
      <w:lvlText w:val=""/>
      <w:lvlJc w:val="left"/>
    </w:lvl>
    <w:lvl w:ilvl="7" w:tplc="1D78F29A">
      <w:numFmt w:val="decimal"/>
      <w:lvlText w:val=""/>
      <w:lvlJc w:val="left"/>
    </w:lvl>
    <w:lvl w:ilvl="8" w:tplc="8F18026E">
      <w:numFmt w:val="decimal"/>
      <w:lvlText w:val=""/>
      <w:lvlJc w:val="left"/>
    </w:lvl>
  </w:abstractNum>
  <w:abstractNum w:abstractNumId="7" w15:restartNumberingAfterBreak="0">
    <w:nsid w:val="1D8370E2"/>
    <w:multiLevelType w:val="hybridMultilevel"/>
    <w:tmpl w:val="97FC301E"/>
    <w:lvl w:ilvl="0" w:tplc="CBEEF9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240853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C26327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12420B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5B0A8C8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5DA35CA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B80F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41092DE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A682082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56C6A4E"/>
    <w:multiLevelType w:val="hybridMultilevel"/>
    <w:tmpl w:val="A81A92AA"/>
    <w:lvl w:ilvl="0" w:tplc="7AC8EE5E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103072A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A8475E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EEE6D8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6A89A9E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662A11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C7EE5F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E52BFF4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3668922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5B412FA"/>
    <w:multiLevelType w:val="hybridMultilevel"/>
    <w:tmpl w:val="547ECD2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6A41588"/>
    <w:multiLevelType w:val="hybridMultilevel"/>
    <w:tmpl w:val="99D2848C"/>
    <w:lvl w:ilvl="0" w:tplc="37DC677C">
      <w:start w:val="1"/>
      <w:numFmt w:val="decimal"/>
      <w:lvlText w:val="%1."/>
      <w:lvlJc w:val="left"/>
      <w:pPr>
        <w:tabs>
          <w:tab w:val="num" w:pos="284"/>
        </w:tabs>
        <w:ind w:left="0" w:firstLine="0"/>
      </w:pPr>
      <w:rPr>
        <w:rFonts w:hint="default"/>
      </w:rPr>
    </w:lvl>
    <w:lvl w:ilvl="1" w:tplc="9D205E4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46CB440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5EAC79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E0CA2F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D0CC0EA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7FC99F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AC2A62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47A7720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C3F3420"/>
    <w:multiLevelType w:val="hybridMultilevel"/>
    <w:tmpl w:val="C95E931E"/>
    <w:lvl w:ilvl="0" w:tplc="432C80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12D4BBD"/>
    <w:multiLevelType w:val="hybridMultilevel"/>
    <w:tmpl w:val="5DFE35D0"/>
    <w:lvl w:ilvl="0" w:tplc="F8D2150C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  <w:lvl w:ilvl="1" w:tplc="BCF24046">
      <w:numFmt w:val="decimal"/>
      <w:lvlText w:val=""/>
      <w:lvlJc w:val="left"/>
    </w:lvl>
    <w:lvl w:ilvl="2" w:tplc="269CB092">
      <w:numFmt w:val="decimal"/>
      <w:lvlText w:val=""/>
      <w:lvlJc w:val="left"/>
    </w:lvl>
    <w:lvl w:ilvl="3" w:tplc="5B8EB1B0">
      <w:numFmt w:val="decimal"/>
      <w:lvlText w:val=""/>
      <w:lvlJc w:val="left"/>
    </w:lvl>
    <w:lvl w:ilvl="4" w:tplc="282A4C06">
      <w:numFmt w:val="decimal"/>
      <w:lvlText w:val=""/>
      <w:lvlJc w:val="left"/>
    </w:lvl>
    <w:lvl w:ilvl="5" w:tplc="F252CADE">
      <w:numFmt w:val="decimal"/>
      <w:lvlText w:val=""/>
      <w:lvlJc w:val="left"/>
    </w:lvl>
    <w:lvl w:ilvl="6" w:tplc="2A64AB0C">
      <w:numFmt w:val="decimal"/>
      <w:lvlText w:val=""/>
      <w:lvlJc w:val="left"/>
    </w:lvl>
    <w:lvl w:ilvl="7" w:tplc="69C887BE">
      <w:numFmt w:val="decimal"/>
      <w:lvlText w:val=""/>
      <w:lvlJc w:val="left"/>
    </w:lvl>
    <w:lvl w:ilvl="8" w:tplc="12B63DA0">
      <w:numFmt w:val="decimal"/>
      <w:lvlText w:val=""/>
      <w:lvlJc w:val="left"/>
    </w:lvl>
  </w:abstractNum>
  <w:abstractNum w:abstractNumId="13" w15:restartNumberingAfterBreak="0">
    <w:nsid w:val="329B25C9"/>
    <w:multiLevelType w:val="hybridMultilevel"/>
    <w:tmpl w:val="A81A92AA"/>
    <w:lvl w:ilvl="0" w:tplc="A3BE2F1A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74B7676"/>
    <w:multiLevelType w:val="hybridMultilevel"/>
    <w:tmpl w:val="DA26640E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7EA24F3"/>
    <w:multiLevelType w:val="hybridMultilevel"/>
    <w:tmpl w:val="2A90343C"/>
    <w:lvl w:ilvl="0" w:tplc="D40AFD60">
      <w:start w:val="1"/>
      <w:numFmt w:val="decimal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E91C639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8906C6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4EC7F7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4720A08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35685D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1E04B0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88A07BE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6B60E9C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BF00BB0"/>
    <w:multiLevelType w:val="hybridMultilevel"/>
    <w:tmpl w:val="1ABAA82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D1F727A"/>
    <w:multiLevelType w:val="hybridMultilevel"/>
    <w:tmpl w:val="5DFE35D0"/>
    <w:lvl w:ilvl="0" w:tplc="6A26BB1C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  <w:lvl w:ilvl="1" w:tplc="A5A895AA">
      <w:numFmt w:val="decimal"/>
      <w:lvlText w:val=""/>
      <w:lvlJc w:val="left"/>
    </w:lvl>
    <w:lvl w:ilvl="2" w:tplc="12465024">
      <w:numFmt w:val="decimal"/>
      <w:lvlText w:val=""/>
      <w:lvlJc w:val="left"/>
    </w:lvl>
    <w:lvl w:ilvl="3" w:tplc="E95875FA">
      <w:numFmt w:val="decimal"/>
      <w:lvlText w:val=""/>
      <w:lvlJc w:val="left"/>
    </w:lvl>
    <w:lvl w:ilvl="4" w:tplc="5B0A2AA2">
      <w:numFmt w:val="decimal"/>
      <w:lvlText w:val=""/>
      <w:lvlJc w:val="left"/>
    </w:lvl>
    <w:lvl w:ilvl="5" w:tplc="E14A5B30">
      <w:numFmt w:val="decimal"/>
      <w:lvlText w:val=""/>
      <w:lvlJc w:val="left"/>
    </w:lvl>
    <w:lvl w:ilvl="6" w:tplc="9FB67DE2">
      <w:numFmt w:val="decimal"/>
      <w:lvlText w:val=""/>
      <w:lvlJc w:val="left"/>
    </w:lvl>
    <w:lvl w:ilvl="7" w:tplc="D9DC4B86">
      <w:numFmt w:val="decimal"/>
      <w:lvlText w:val=""/>
      <w:lvlJc w:val="left"/>
    </w:lvl>
    <w:lvl w:ilvl="8" w:tplc="AA9226E8">
      <w:numFmt w:val="decimal"/>
      <w:lvlText w:val=""/>
      <w:lvlJc w:val="left"/>
    </w:lvl>
  </w:abstractNum>
  <w:abstractNum w:abstractNumId="18" w15:restartNumberingAfterBreak="0">
    <w:nsid w:val="4E182496"/>
    <w:multiLevelType w:val="hybridMultilevel"/>
    <w:tmpl w:val="966AFFB8"/>
    <w:lvl w:ilvl="0" w:tplc="6EF64D70">
      <w:start w:val="1"/>
      <w:numFmt w:val="decimal"/>
      <w:lvlText w:val="%1."/>
      <w:lvlJc w:val="left"/>
      <w:pPr>
        <w:tabs>
          <w:tab w:val="num" w:pos="720"/>
        </w:tabs>
        <w:ind w:left="0" w:firstLine="360"/>
      </w:pPr>
      <w:rPr>
        <w:rFonts w:hint="default"/>
      </w:rPr>
    </w:lvl>
    <w:lvl w:ilvl="1" w:tplc="19985AA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34A5B20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C240E2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484282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0A0E85C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536F82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77C3D16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B267C4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F431114"/>
    <w:multiLevelType w:val="hybridMultilevel"/>
    <w:tmpl w:val="8836E1F2"/>
    <w:lvl w:ilvl="0" w:tplc="A3BE2F1A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F7D2A8E"/>
    <w:multiLevelType w:val="hybridMultilevel"/>
    <w:tmpl w:val="91586896"/>
    <w:lvl w:ilvl="0" w:tplc="10340802">
      <w:start w:val="1"/>
      <w:numFmt w:val="decimal"/>
      <w:lvlText w:val="%1."/>
      <w:lvlJc w:val="left"/>
      <w:pPr>
        <w:tabs>
          <w:tab w:val="num" w:pos="284"/>
        </w:tabs>
        <w:ind w:left="0" w:firstLine="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3ED614C"/>
    <w:multiLevelType w:val="hybridMultilevel"/>
    <w:tmpl w:val="C7548C4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76A4D0D"/>
    <w:multiLevelType w:val="hybridMultilevel"/>
    <w:tmpl w:val="7E66ABA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DE31B43"/>
    <w:multiLevelType w:val="hybridMultilevel"/>
    <w:tmpl w:val="3724CB7C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2A643EF"/>
    <w:multiLevelType w:val="hybridMultilevel"/>
    <w:tmpl w:val="F566E66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49A41BD"/>
    <w:multiLevelType w:val="hybridMultilevel"/>
    <w:tmpl w:val="0405000F"/>
    <w:lvl w:ilvl="0" w:tplc="7658A25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622B068">
      <w:numFmt w:val="decimal"/>
      <w:lvlText w:val=""/>
      <w:lvlJc w:val="left"/>
    </w:lvl>
    <w:lvl w:ilvl="2" w:tplc="0C6AB42E">
      <w:numFmt w:val="decimal"/>
      <w:lvlText w:val=""/>
      <w:lvlJc w:val="left"/>
    </w:lvl>
    <w:lvl w:ilvl="3" w:tplc="F1BA1DB6">
      <w:numFmt w:val="decimal"/>
      <w:lvlText w:val=""/>
      <w:lvlJc w:val="left"/>
    </w:lvl>
    <w:lvl w:ilvl="4" w:tplc="42F86F32">
      <w:numFmt w:val="decimal"/>
      <w:lvlText w:val=""/>
      <w:lvlJc w:val="left"/>
    </w:lvl>
    <w:lvl w:ilvl="5" w:tplc="5D7266E2">
      <w:numFmt w:val="decimal"/>
      <w:lvlText w:val=""/>
      <w:lvlJc w:val="left"/>
    </w:lvl>
    <w:lvl w:ilvl="6" w:tplc="865CEC20">
      <w:numFmt w:val="decimal"/>
      <w:lvlText w:val=""/>
      <w:lvlJc w:val="left"/>
    </w:lvl>
    <w:lvl w:ilvl="7" w:tplc="3FBA2B88">
      <w:numFmt w:val="decimal"/>
      <w:lvlText w:val=""/>
      <w:lvlJc w:val="left"/>
    </w:lvl>
    <w:lvl w:ilvl="8" w:tplc="55BA2AEA">
      <w:numFmt w:val="decimal"/>
      <w:lvlText w:val=""/>
      <w:lvlJc w:val="left"/>
    </w:lvl>
  </w:abstractNum>
  <w:abstractNum w:abstractNumId="26" w15:restartNumberingAfterBreak="0">
    <w:nsid w:val="66521CF2"/>
    <w:multiLevelType w:val="hybridMultilevel"/>
    <w:tmpl w:val="65FE488E"/>
    <w:lvl w:ilvl="0" w:tplc="5CEC4450">
      <w:start w:val="1"/>
      <w:numFmt w:val="decimal"/>
      <w:lvlText w:val="%1."/>
      <w:lvlJc w:val="left"/>
      <w:pPr>
        <w:tabs>
          <w:tab w:val="num" w:pos="720"/>
        </w:tabs>
        <w:ind w:left="0" w:firstLine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C0F58D1"/>
    <w:multiLevelType w:val="hybridMultilevel"/>
    <w:tmpl w:val="046AD58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5091F66"/>
    <w:multiLevelType w:val="hybridMultilevel"/>
    <w:tmpl w:val="88D4D60C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52561F1"/>
    <w:multiLevelType w:val="hybridMultilevel"/>
    <w:tmpl w:val="66089FD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92673A9"/>
    <w:multiLevelType w:val="hybridMultilevel"/>
    <w:tmpl w:val="BB7C18DC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9DB236C"/>
    <w:multiLevelType w:val="hybridMultilevel"/>
    <w:tmpl w:val="B24CC160"/>
    <w:lvl w:ilvl="0" w:tplc="D51AE6A2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 w:tplc="8FB4590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2CC044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E8C747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AEA489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7E4889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EB0FDB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EBED57A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59465F6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F66389F"/>
    <w:multiLevelType w:val="hybridMultilevel"/>
    <w:tmpl w:val="CB900FE8"/>
    <w:lvl w:ilvl="0" w:tplc="5CEC4450">
      <w:start w:val="1"/>
      <w:numFmt w:val="decimal"/>
      <w:lvlText w:val="%1."/>
      <w:lvlJc w:val="left"/>
      <w:pPr>
        <w:tabs>
          <w:tab w:val="num" w:pos="720"/>
        </w:tabs>
        <w:ind w:left="0" w:firstLine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17"/>
  </w:num>
  <w:num w:numId="3">
    <w:abstractNumId w:val="2"/>
  </w:num>
  <w:num w:numId="4">
    <w:abstractNumId w:val="5"/>
  </w:num>
  <w:num w:numId="5">
    <w:abstractNumId w:val="6"/>
  </w:num>
  <w:num w:numId="6">
    <w:abstractNumId w:val="25"/>
  </w:num>
  <w:num w:numId="7">
    <w:abstractNumId w:val="21"/>
  </w:num>
  <w:num w:numId="8">
    <w:abstractNumId w:val="14"/>
  </w:num>
  <w:num w:numId="9">
    <w:abstractNumId w:val="28"/>
  </w:num>
  <w:num w:numId="10">
    <w:abstractNumId w:val="4"/>
  </w:num>
  <w:num w:numId="11">
    <w:abstractNumId w:val="7"/>
  </w:num>
  <w:num w:numId="12">
    <w:abstractNumId w:val="26"/>
  </w:num>
  <w:num w:numId="13">
    <w:abstractNumId w:val="32"/>
  </w:num>
  <w:num w:numId="14">
    <w:abstractNumId w:val="20"/>
  </w:num>
  <w:num w:numId="15">
    <w:abstractNumId w:val="18"/>
  </w:num>
  <w:num w:numId="16">
    <w:abstractNumId w:val="31"/>
  </w:num>
  <w:num w:numId="17">
    <w:abstractNumId w:val="15"/>
  </w:num>
  <w:num w:numId="18">
    <w:abstractNumId w:val="13"/>
  </w:num>
  <w:num w:numId="19">
    <w:abstractNumId w:val="10"/>
  </w:num>
  <w:num w:numId="20">
    <w:abstractNumId w:val="8"/>
  </w:num>
  <w:num w:numId="21">
    <w:abstractNumId w:val="0"/>
  </w:num>
  <w:num w:numId="22">
    <w:abstractNumId w:val="1"/>
  </w:num>
  <w:num w:numId="23">
    <w:abstractNumId w:val="19"/>
  </w:num>
  <w:num w:numId="24">
    <w:abstractNumId w:val="3"/>
  </w:num>
  <w:num w:numId="25">
    <w:abstractNumId w:val="9"/>
  </w:num>
  <w:num w:numId="26">
    <w:abstractNumId w:val="16"/>
  </w:num>
  <w:num w:numId="27">
    <w:abstractNumId w:val="23"/>
  </w:num>
  <w:num w:numId="28">
    <w:abstractNumId w:val="22"/>
  </w:num>
  <w:num w:numId="29">
    <w:abstractNumId w:val="24"/>
  </w:num>
  <w:num w:numId="30">
    <w:abstractNumId w:val="29"/>
  </w:num>
  <w:num w:numId="31">
    <w:abstractNumId w:val="27"/>
  </w:num>
  <w:num w:numId="32">
    <w:abstractNumId w:val="30"/>
  </w:num>
  <w:num w:numId="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noPunctuationKerning/>
  <w:characterSpacingControl w:val="doNotCompress"/>
  <w:hdrShapeDefaults>
    <o:shapedefaults v:ext="edit" spidmax="2150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NjQzsLQwMLUwMDZS0lEKTi0uzszPAykwqgUAc3K2miwAAAA="/>
  </w:docVars>
  <w:rsids>
    <w:rsidRoot w:val="0019250D"/>
    <w:rsid w:val="0000402D"/>
    <w:rsid w:val="000064F9"/>
    <w:rsid w:val="00006585"/>
    <w:rsid w:val="000068DA"/>
    <w:rsid w:val="00007621"/>
    <w:rsid w:val="00007B78"/>
    <w:rsid w:val="00012417"/>
    <w:rsid w:val="000130F0"/>
    <w:rsid w:val="000145B4"/>
    <w:rsid w:val="00016F88"/>
    <w:rsid w:val="000213AC"/>
    <w:rsid w:val="00021B26"/>
    <w:rsid w:val="000245C1"/>
    <w:rsid w:val="00024A13"/>
    <w:rsid w:val="00026355"/>
    <w:rsid w:val="00026FE7"/>
    <w:rsid w:val="00035EED"/>
    <w:rsid w:val="000363FC"/>
    <w:rsid w:val="00036B68"/>
    <w:rsid w:val="000370C3"/>
    <w:rsid w:val="000379B6"/>
    <w:rsid w:val="00041C30"/>
    <w:rsid w:val="00043D4F"/>
    <w:rsid w:val="00044AFC"/>
    <w:rsid w:val="00046B7B"/>
    <w:rsid w:val="00050251"/>
    <w:rsid w:val="00052FC9"/>
    <w:rsid w:val="0005668E"/>
    <w:rsid w:val="000606DF"/>
    <w:rsid w:val="0006107C"/>
    <w:rsid w:val="00062228"/>
    <w:rsid w:val="000624E2"/>
    <w:rsid w:val="000715AB"/>
    <w:rsid w:val="00073903"/>
    <w:rsid w:val="00074991"/>
    <w:rsid w:val="00077208"/>
    <w:rsid w:val="00080D11"/>
    <w:rsid w:val="00081493"/>
    <w:rsid w:val="000829FC"/>
    <w:rsid w:val="0008349B"/>
    <w:rsid w:val="00085762"/>
    <w:rsid w:val="00086CC4"/>
    <w:rsid w:val="00093B0B"/>
    <w:rsid w:val="00095D24"/>
    <w:rsid w:val="0009659E"/>
    <w:rsid w:val="000967A2"/>
    <w:rsid w:val="00096C94"/>
    <w:rsid w:val="00097DFD"/>
    <w:rsid w:val="00097F98"/>
    <w:rsid w:val="000A0D23"/>
    <w:rsid w:val="000A2209"/>
    <w:rsid w:val="000A46E3"/>
    <w:rsid w:val="000B0C94"/>
    <w:rsid w:val="000B1DA1"/>
    <w:rsid w:val="000B3FBB"/>
    <w:rsid w:val="000B5B9F"/>
    <w:rsid w:val="000B70B6"/>
    <w:rsid w:val="000C1A83"/>
    <w:rsid w:val="000C200C"/>
    <w:rsid w:val="000C23D2"/>
    <w:rsid w:val="000C3B58"/>
    <w:rsid w:val="000C40D9"/>
    <w:rsid w:val="000C4A03"/>
    <w:rsid w:val="000C68C5"/>
    <w:rsid w:val="000C6D06"/>
    <w:rsid w:val="000C6DE5"/>
    <w:rsid w:val="000C7B8B"/>
    <w:rsid w:val="000C7C8D"/>
    <w:rsid w:val="000D2469"/>
    <w:rsid w:val="000D26B5"/>
    <w:rsid w:val="000D2A60"/>
    <w:rsid w:val="000D2CBD"/>
    <w:rsid w:val="000D3851"/>
    <w:rsid w:val="000D4800"/>
    <w:rsid w:val="000D4A90"/>
    <w:rsid w:val="000D65A2"/>
    <w:rsid w:val="000D6F2A"/>
    <w:rsid w:val="000D7916"/>
    <w:rsid w:val="000E20E5"/>
    <w:rsid w:val="000E3832"/>
    <w:rsid w:val="000E3990"/>
    <w:rsid w:val="000E3C44"/>
    <w:rsid w:val="000E4206"/>
    <w:rsid w:val="000E5DE9"/>
    <w:rsid w:val="000E623C"/>
    <w:rsid w:val="000E76B5"/>
    <w:rsid w:val="000E79CB"/>
    <w:rsid w:val="000F04F1"/>
    <w:rsid w:val="000F2B8D"/>
    <w:rsid w:val="000F2FC2"/>
    <w:rsid w:val="000F646D"/>
    <w:rsid w:val="0010090B"/>
    <w:rsid w:val="00102931"/>
    <w:rsid w:val="00103545"/>
    <w:rsid w:val="00106067"/>
    <w:rsid w:val="00106541"/>
    <w:rsid w:val="00106F2B"/>
    <w:rsid w:val="0010788A"/>
    <w:rsid w:val="00112162"/>
    <w:rsid w:val="00113D6B"/>
    <w:rsid w:val="00113F40"/>
    <w:rsid w:val="00117BE9"/>
    <w:rsid w:val="00117C58"/>
    <w:rsid w:val="00117F94"/>
    <w:rsid w:val="001202E1"/>
    <w:rsid w:val="00121FAA"/>
    <w:rsid w:val="0012312A"/>
    <w:rsid w:val="00125B13"/>
    <w:rsid w:val="00134E02"/>
    <w:rsid w:val="001374B9"/>
    <w:rsid w:val="0013767C"/>
    <w:rsid w:val="0014134B"/>
    <w:rsid w:val="0014245B"/>
    <w:rsid w:val="0014253F"/>
    <w:rsid w:val="00142E2E"/>
    <w:rsid w:val="0014352C"/>
    <w:rsid w:val="00144ED5"/>
    <w:rsid w:val="00146DE4"/>
    <w:rsid w:val="0014704A"/>
    <w:rsid w:val="0014797C"/>
    <w:rsid w:val="00151089"/>
    <w:rsid w:val="001524BC"/>
    <w:rsid w:val="00155B36"/>
    <w:rsid w:val="00156074"/>
    <w:rsid w:val="001571E1"/>
    <w:rsid w:val="00161DD5"/>
    <w:rsid w:val="00163254"/>
    <w:rsid w:val="00165BA2"/>
    <w:rsid w:val="001666CD"/>
    <w:rsid w:val="00167371"/>
    <w:rsid w:val="001714D4"/>
    <w:rsid w:val="00171F29"/>
    <w:rsid w:val="0017260F"/>
    <w:rsid w:val="001741C5"/>
    <w:rsid w:val="00175AF8"/>
    <w:rsid w:val="001765DD"/>
    <w:rsid w:val="001778FF"/>
    <w:rsid w:val="00180006"/>
    <w:rsid w:val="00181F3F"/>
    <w:rsid w:val="00182112"/>
    <w:rsid w:val="001838AA"/>
    <w:rsid w:val="001857D2"/>
    <w:rsid w:val="0018632C"/>
    <w:rsid w:val="00187D68"/>
    <w:rsid w:val="00190391"/>
    <w:rsid w:val="0019250D"/>
    <w:rsid w:val="00192E27"/>
    <w:rsid w:val="00195458"/>
    <w:rsid w:val="001972D0"/>
    <w:rsid w:val="00197F21"/>
    <w:rsid w:val="001A2619"/>
    <w:rsid w:val="001A334D"/>
    <w:rsid w:val="001A5465"/>
    <w:rsid w:val="001A59E6"/>
    <w:rsid w:val="001A66BE"/>
    <w:rsid w:val="001A6A7A"/>
    <w:rsid w:val="001A759B"/>
    <w:rsid w:val="001B060E"/>
    <w:rsid w:val="001B1101"/>
    <w:rsid w:val="001B131C"/>
    <w:rsid w:val="001B3E7B"/>
    <w:rsid w:val="001B4508"/>
    <w:rsid w:val="001B462A"/>
    <w:rsid w:val="001B5038"/>
    <w:rsid w:val="001B5CDC"/>
    <w:rsid w:val="001B64BA"/>
    <w:rsid w:val="001C16A3"/>
    <w:rsid w:val="001C2497"/>
    <w:rsid w:val="001C39B2"/>
    <w:rsid w:val="001C41D7"/>
    <w:rsid w:val="001D0014"/>
    <w:rsid w:val="001D1531"/>
    <w:rsid w:val="001D16F1"/>
    <w:rsid w:val="001D1EF9"/>
    <w:rsid w:val="001D55AC"/>
    <w:rsid w:val="001D58C3"/>
    <w:rsid w:val="001E002E"/>
    <w:rsid w:val="001E0D05"/>
    <w:rsid w:val="001E2D61"/>
    <w:rsid w:val="001E2ECD"/>
    <w:rsid w:val="001E3357"/>
    <w:rsid w:val="001E5167"/>
    <w:rsid w:val="001E6878"/>
    <w:rsid w:val="001E7DD5"/>
    <w:rsid w:val="001F0289"/>
    <w:rsid w:val="001F1940"/>
    <w:rsid w:val="001F3C3F"/>
    <w:rsid w:val="001F3D53"/>
    <w:rsid w:val="001F4336"/>
    <w:rsid w:val="001F4FAF"/>
    <w:rsid w:val="001F56CF"/>
    <w:rsid w:val="001F768F"/>
    <w:rsid w:val="0020043E"/>
    <w:rsid w:val="00200534"/>
    <w:rsid w:val="00202D92"/>
    <w:rsid w:val="002042E4"/>
    <w:rsid w:val="002106CD"/>
    <w:rsid w:val="002109F0"/>
    <w:rsid w:val="0021154E"/>
    <w:rsid w:val="0021390D"/>
    <w:rsid w:val="00215224"/>
    <w:rsid w:val="00225DFF"/>
    <w:rsid w:val="00225F1C"/>
    <w:rsid w:val="002269DD"/>
    <w:rsid w:val="002278A5"/>
    <w:rsid w:val="00227997"/>
    <w:rsid w:val="00230730"/>
    <w:rsid w:val="002347A6"/>
    <w:rsid w:val="00237DD3"/>
    <w:rsid w:val="00240057"/>
    <w:rsid w:val="0024102A"/>
    <w:rsid w:val="0024222D"/>
    <w:rsid w:val="00243AD6"/>
    <w:rsid w:val="00247ACB"/>
    <w:rsid w:val="00250637"/>
    <w:rsid w:val="00250ABC"/>
    <w:rsid w:val="00250D57"/>
    <w:rsid w:val="00251FA2"/>
    <w:rsid w:val="00252695"/>
    <w:rsid w:val="002610AF"/>
    <w:rsid w:val="00261496"/>
    <w:rsid w:val="002621FD"/>
    <w:rsid w:val="0026260D"/>
    <w:rsid w:val="002638C2"/>
    <w:rsid w:val="00264E5E"/>
    <w:rsid w:val="002666D2"/>
    <w:rsid w:val="00271C1D"/>
    <w:rsid w:val="0027231F"/>
    <w:rsid w:val="002739B0"/>
    <w:rsid w:val="0027791C"/>
    <w:rsid w:val="002807C1"/>
    <w:rsid w:val="002816AC"/>
    <w:rsid w:val="00284A68"/>
    <w:rsid w:val="00284AC4"/>
    <w:rsid w:val="002856B1"/>
    <w:rsid w:val="0028615B"/>
    <w:rsid w:val="00287940"/>
    <w:rsid w:val="00290790"/>
    <w:rsid w:val="00292147"/>
    <w:rsid w:val="00294A51"/>
    <w:rsid w:val="002A2649"/>
    <w:rsid w:val="002A3518"/>
    <w:rsid w:val="002A3D52"/>
    <w:rsid w:val="002A439B"/>
    <w:rsid w:val="002A46DB"/>
    <w:rsid w:val="002A6BC5"/>
    <w:rsid w:val="002A792D"/>
    <w:rsid w:val="002B3B7E"/>
    <w:rsid w:val="002B478F"/>
    <w:rsid w:val="002B511A"/>
    <w:rsid w:val="002B681A"/>
    <w:rsid w:val="002C271E"/>
    <w:rsid w:val="002C3070"/>
    <w:rsid w:val="002C3910"/>
    <w:rsid w:val="002C6C01"/>
    <w:rsid w:val="002D0F77"/>
    <w:rsid w:val="002D1E8D"/>
    <w:rsid w:val="002D225E"/>
    <w:rsid w:val="002D57BE"/>
    <w:rsid w:val="002D5C76"/>
    <w:rsid w:val="002D602A"/>
    <w:rsid w:val="002D7BB5"/>
    <w:rsid w:val="002E1196"/>
    <w:rsid w:val="002E198D"/>
    <w:rsid w:val="002E2640"/>
    <w:rsid w:val="002E3354"/>
    <w:rsid w:val="002E5391"/>
    <w:rsid w:val="002F0322"/>
    <w:rsid w:val="002F06CC"/>
    <w:rsid w:val="002F0A93"/>
    <w:rsid w:val="002F1AC3"/>
    <w:rsid w:val="002F1C0F"/>
    <w:rsid w:val="002F5396"/>
    <w:rsid w:val="002F7076"/>
    <w:rsid w:val="002F7978"/>
    <w:rsid w:val="0030219B"/>
    <w:rsid w:val="00302B05"/>
    <w:rsid w:val="0030308F"/>
    <w:rsid w:val="003069FB"/>
    <w:rsid w:val="00320D14"/>
    <w:rsid w:val="00320DF8"/>
    <w:rsid w:val="00321957"/>
    <w:rsid w:val="003239C9"/>
    <w:rsid w:val="0032522E"/>
    <w:rsid w:val="00330F3B"/>
    <w:rsid w:val="003312D0"/>
    <w:rsid w:val="00335164"/>
    <w:rsid w:val="0034051E"/>
    <w:rsid w:val="00342B0D"/>
    <w:rsid w:val="0034314C"/>
    <w:rsid w:val="0034342C"/>
    <w:rsid w:val="00344361"/>
    <w:rsid w:val="003452F5"/>
    <w:rsid w:val="003466B5"/>
    <w:rsid w:val="0035488D"/>
    <w:rsid w:val="00354ED2"/>
    <w:rsid w:val="00356927"/>
    <w:rsid w:val="00357631"/>
    <w:rsid w:val="00360128"/>
    <w:rsid w:val="003610A6"/>
    <w:rsid w:val="00361420"/>
    <w:rsid w:val="00362602"/>
    <w:rsid w:val="003633B3"/>
    <w:rsid w:val="003647D9"/>
    <w:rsid w:val="00366313"/>
    <w:rsid w:val="00367A21"/>
    <w:rsid w:val="00367E80"/>
    <w:rsid w:val="0037165D"/>
    <w:rsid w:val="003722F1"/>
    <w:rsid w:val="003748F3"/>
    <w:rsid w:val="00374BC5"/>
    <w:rsid w:val="00375561"/>
    <w:rsid w:val="00383763"/>
    <w:rsid w:val="00385AAB"/>
    <w:rsid w:val="003924C6"/>
    <w:rsid w:val="0039311D"/>
    <w:rsid w:val="00393E7B"/>
    <w:rsid w:val="00393F84"/>
    <w:rsid w:val="00395EAE"/>
    <w:rsid w:val="003A5651"/>
    <w:rsid w:val="003A67EC"/>
    <w:rsid w:val="003B17BF"/>
    <w:rsid w:val="003B4470"/>
    <w:rsid w:val="003B74AD"/>
    <w:rsid w:val="003B7CBF"/>
    <w:rsid w:val="003C2B58"/>
    <w:rsid w:val="003C6C00"/>
    <w:rsid w:val="003D1720"/>
    <w:rsid w:val="003D18D4"/>
    <w:rsid w:val="003D3DED"/>
    <w:rsid w:val="003D61D9"/>
    <w:rsid w:val="003D6D05"/>
    <w:rsid w:val="003E0BD6"/>
    <w:rsid w:val="003E3080"/>
    <w:rsid w:val="003E460C"/>
    <w:rsid w:val="003E5CE3"/>
    <w:rsid w:val="003E6622"/>
    <w:rsid w:val="003E6782"/>
    <w:rsid w:val="003E7E23"/>
    <w:rsid w:val="003F0B67"/>
    <w:rsid w:val="003F0BF1"/>
    <w:rsid w:val="003F2FF2"/>
    <w:rsid w:val="003F42E9"/>
    <w:rsid w:val="003F5DB0"/>
    <w:rsid w:val="003F68CB"/>
    <w:rsid w:val="003F75B3"/>
    <w:rsid w:val="004011DE"/>
    <w:rsid w:val="00407675"/>
    <w:rsid w:val="0040770C"/>
    <w:rsid w:val="004100AA"/>
    <w:rsid w:val="004105A8"/>
    <w:rsid w:val="0041096F"/>
    <w:rsid w:val="004130A8"/>
    <w:rsid w:val="004132F8"/>
    <w:rsid w:val="004152B4"/>
    <w:rsid w:val="00417285"/>
    <w:rsid w:val="00420650"/>
    <w:rsid w:val="00420883"/>
    <w:rsid w:val="00420A47"/>
    <w:rsid w:val="00420BF4"/>
    <w:rsid w:val="004216E6"/>
    <w:rsid w:val="00421CF5"/>
    <w:rsid w:val="0042337A"/>
    <w:rsid w:val="00427014"/>
    <w:rsid w:val="00430A56"/>
    <w:rsid w:val="00431467"/>
    <w:rsid w:val="00440091"/>
    <w:rsid w:val="00440396"/>
    <w:rsid w:val="004417BC"/>
    <w:rsid w:val="00450500"/>
    <w:rsid w:val="00450FAC"/>
    <w:rsid w:val="00451117"/>
    <w:rsid w:val="00451C7C"/>
    <w:rsid w:val="00451CA0"/>
    <w:rsid w:val="00451DA7"/>
    <w:rsid w:val="00452109"/>
    <w:rsid w:val="00452112"/>
    <w:rsid w:val="00454C55"/>
    <w:rsid w:val="00455653"/>
    <w:rsid w:val="004573E0"/>
    <w:rsid w:val="00460DBF"/>
    <w:rsid w:val="00460F1B"/>
    <w:rsid w:val="00462135"/>
    <w:rsid w:val="0046363C"/>
    <w:rsid w:val="00466700"/>
    <w:rsid w:val="00466FF7"/>
    <w:rsid w:val="00470818"/>
    <w:rsid w:val="00473F26"/>
    <w:rsid w:val="00475BBF"/>
    <w:rsid w:val="0047656A"/>
    <w:rsid w:val="00476B1B"/>
    <w:rsid w:val="00477198"/>
    <w:rsid w:val="00477250"/>
    <w:rsid w:val="00480F0F"/>
    <w:rsid w:val="0048369D"/>
    <w:rsid w:val="00483DC8"/>
    <w:rsid w:val="00484BE9"/>
    <w:rsid w:val="00484C78"/>
    <w:rsid w:val="00486742"/>
    <w:rsid w:val="00487B27"/>
    <w:rsid w:val="00492677"/>
    <w:rsid w:val="00492FFD"/>
    <w:rsid w:val="00494EB6"/>
    <w:rsid w:val="004A06D0"/>
    <w:rsid w:val="004A0BDE"/>
    <w:rsid w:val="004A4902"/>
    <w:rsid w:val="004A69AD"/>
    <w:rsid w:val="004A7828"/>
    <w:rsid w:val="004B16E3"/>
    <w:rsid w:val="004B2573"/>
    <w:rsid w:val="004B3480"/>
    <w:rsid w:val="004B364C"/>
    <w:rsid w:val="004C0962"/>
    <w:rsid w:val="004C0B0B"/>
    <w:rsid w:val="004C0F9E"/>
    <w:rsid w:val="004C1469"/>
    <w:rsid w:val="004C154A"/>
    <w:rsid w:val="004C289C"/>
    <w:rsid w:val="004C28BA"/>
    <w:rsid w:val="004C2D80"/>
    <w:rsid w:val="004C3228"/>
    <w:rsid w:val="004C4756"/>
    <w:rsid w:val="004C5EA3"/>
    <w:rsid w:val="004D0EC3"/>
    <w:rsid w:val="004D54BA"/>
    <w:rsid w:val="004D65B2"/>
    <w:rsid w:val="004E0402"/>
    <w:rsid w:val="004E11BA"/>
    <w:rsid w:val="004E3216"/>
    <w:rsid w:val="004E517B"/>
    <w:rsid w:val="004E5746"/>
    <w:rsid w:val="004F2F16"/>
    <w:rsid w:val="004F3D5B"/>
    <w:rsid w:val="004F5DD0"/>
    <w:rsid w:val="005012CB"/>
    <w:rsid w:val="00502032"/>
    <w:rsid w:val="00502424"/>
    <w:rsid w:val="0050497E"/>
    <w:rsid w:val="0050771A"/>
    <w:rsid w:val="0051401B"/>
    <w:rsid w:val="00515553"/>
    <w:rsid w:val="005220DD"/>
    <w:rsid w:val="005222DC"/>
    <w:rsid w:val="005223EF"/>
    <w:rsid w:val="005227B6"/>
    <w:rsid w:val="00522DED"/>
    <w:rsid w:val="00523913"/>
    <w:rsid w:val="0052738E"/>
    <w:rsid w:val="00530CBF"/>
    <w:rsid w:val="005310E9"/>
    <w:rsid w:val="00531C6B"/>
    <w:rsid w:val="005328F3"/>
    <w:rsid w:val="00533712"/>
    <w:rsid w:val="005368DE"/>
    <w:rsid w:val="00537B63"/>
    <w:rsid w:val="00537DF9"/>
    <w:rsid w:val="00540DF5"/>
    <w:rsid w:val="0054313A"/>
    <w:rsid w:val="00545005"/>
    <w:rsid w:val="00552C10"/>
    <w:rsid w:val="00557E26"/>
    <w:rsid w:val="00563611"/>
    <w:rsid w:val="0057289F"/>
    <w:rsid w:val="00572E53"/>
    <w:rsid w:val="0057422B"/>
    <w:rsid w:val="0057462F"/>
    <w:rsid w:val="00574C63"/>
    <w:rsid w:val="0057545B"/>
    <w:rsid w:val="005777BD"/>
    <w:rsid w:val="00585F17"/>
    <w:rsid w:val="00590ECE"/>
    <w:rsid w:val="00591E29"/>
    <w:rsid w:val="005927AB"/>
    <w:rsid w:val="0059337B"/>
    <w:rsid w:val="00593831"/>
    <w:rsid w:val="005948FD"/>
    <w:rsid w:val="00594924"/>
    <w:rsid w:val="00594D5E"/>
    <w:rsid w:val="005A0FB1"/>
    <w:rsid w:val="005A115D"/>
    <w:rsid w:val="005A1847"/>
    <w:rsid w:val="005A3BC1"/>
    <w:rsid w:val="005A4782"/>
    <w:rsid w:val="005A5464"/>
    <w:rsid w:val="005A5591"/>
    <w:rsid w:val="005A6411"/>
    <w:rsid w:val="005A7B17"/>
    <w:rsid w:val="005B3E23"/>
    <w:rsid w:val="005B5568"/>
    <w:rsid w:val="005B6CD1"/>
    <w:rsid w:val="005B6CFC"/>
    <w:rsid w:val="005B7303"/>
    <w:rsid w:val="005C2D9F"/>
    <w:rsid w:val="005C43A7"/>
    <w:rsid w:val="005C4B82"/>
    <w:rsid w:val="005C70D9"/>
    <w:rsid w:val="005D088F"/>
    <w:rsid w:val="005D0C82"/>
    <w:rsid w:val="005D1CE9"/>
    <w:rsid w:val="005D25AD"/>
    <w:rsid w:val="005D61A9"/>
    <w:rsid w:val="005E0800"/>
    <w:rsid w:val="005E24DF"/>
    <w:rsid w:val="005E3249"/>
    <w:rsid w:val="005F0A66"/>
    <w:rsid w:val="005F34AA"/>
    <w:rsid w:val="005F6CBD"/>
    <w:rsid w:val="005F78DB"/>
    <w:rsid w:val="00603016"/>
    <w:rsid w:val="006200CA"/>
    <w:rsid w:val="00621ACE"/>
    <w:rsid w:val="00622571"/>
    <w:rsid w:val="00627374"/>
    <w:rsid w:val="00631F25"/>
    <w:rsid w:val="00632BB8"/>
    <w:rsid w:val="00634DEC"/>
    <w:rsid w:val="006353FA"/>
    <w:rsid w:val="00636089"/>
    <w:rsid w:val="00636F98"/>
    <w:rsid w:val="00640877"/>
    <w:rsid w:val="006423AC"/>
    <w:rsid w:val="006427B6"/>
    <w:rsid w:val="00647059"/>
    <w:rsid w:val="00647100"/>
    <w:rsid w:val="00647865"/>
    <w:rsid w:val="00647EB7"/>
    <w:rsid w:val="006506CD"/>
    <w:rsid w:val="0065624B"/>
    <w:rsid w:val="00656791"/>
    <w:rsid w:val="0066039D"/>
    <w:rsid w:val="0066334C"/>
    <w:rsid w:val="00665C98"/>
    <w:rsid w:val="00666AF7"/>
    <w:rsid w:val="0067070F"/>
    <w:rsid w:val="00670F84"/>
    <w:rsid w:val="00671DB3"/>
    <w:rsid w:val="0067262B"/>
    <w:rsid w:val="006758F3"/>
    <w:rsid w:val="00675B0A"/>
    <w:rsid w:val="006772C0"/>
    <w:rsid w:val="006773CE"/>
    <w:rsid w:val="00677C8C"/>
    <w:rsid w:val="00681750"/>
    <w:rsid w:val="00682492"/>
    <w:rsid w:val="0068570A"/>
    <w:rsid w:val="006861D4"/>
    <w:rsid w:val="00686FA1"/>
    <w:rsid w:val="006908FF"/>
    <w:rsid w:val="00690CFE"/>
    <w:rsid w:val="00691903"/>
    <w:rsid w:val="0069542D"/>
    <w:rsid w:val="0069578E"/>
    <w:rsid w:val="00696069"/>
    <w:rsid w:val="006967C4"/>
    <w:rsid w:val="00697191"/>
    <w:rsid w:val="006A07AB"/>
    <w:rsid w:val="006A250E"/>
    <w:rsid w:val="006A5F6B"/>
    <w:rsid w:val="006B04C3"/>
    <w:rsid w:val="006B057E"/>
    <w:rsid w:val="006B0CB4"/>
    <w:rsid w:val="006B12F0"/>
    <w:rsid w:val="006B13D5"/>
    <w:rsid w:val="006B1504"/>
    <w:rsid w:val="006B16DA"/>
    <w:rsid w:val="006B2002"/>
    <w:rsid w:val="006B22A0"/>
    <w:rsid w:val="006B24BF"/>
    <w:rsid w:val="006B2EEB"/>
    <w:rsid w:val="006B3771"/>
    <w:rsid w:val="006B7868"/>
    <w:rsid w:val="006C254B"/>
    <w:rsid w:val="006C59BF"/>
    <w:rsid w:val="006C6659"/>
    <w:rsid w:val="006C67C4"/>
    <w:rsid w:val="006C6C38"/>
    <w:rsid w:val="006C6EC8"/>
    <w:rsid w:val="006C7607"/>
    <w:rsid w:val="006D08B5"/>
    <w:rsid w:val="006D0C53"/>
    <w:rsid w:val="006D18CB"/>
    <w:rsid w:val="006D1F28"/>
    <w:rsid w:val="006D2F99"/>
    <w:rsid w:val="006D47B6"/>
    <w:rsid w:val="006D4D61"/>
    <w:rsid w:val="006D5019"/>
    <w:rsid w:val="006D5244"/>
    <w:rsid w:val="006D5B92"/>
    <w:rsid w:val="006D73D5"/>
    <w:rsid w:val="006D75C4"/>
    <w:rsid w:val="006D7D10"/>
    <w:rsid w:val="006E0805"/>
    <w:rsid w:val="006E1530"/>
    <w:rsid w:val="006E3176"/>
    <w:rsid w:val="006E3A40"/>
    <w:rsid w:val="006E5FB8"/>
    <w:rsid w:val="006F0A9C"/>
    <w:rsid w:val="006F0CB2"/>
    <w:rsid w:val="006F512F"/>
    <w:rsid w:val="006F6837"/>
    <w:rsid w:val="006F7F67"/>
    <w:rsid w:val="00703977"/>
    <w:rsid w:val="00706EC3"/>
    <w:rsid w:val="0071089F"/>
    <w:rsid w:val="00710AB7"/>
    <w:rsid w:val="00713917"/>
    <w:rsid w:val="00716FE7"/>
    <w:rsid w:val="00717FEE"/>
    <w:rsid w:val="00724A02"/>
    <w:rsid w:val="00725CF8"/>
    <w:rsid w:val="00730567"/>
    <w:rsid w:val="007308EE"/>
    <w:rsid w:val="00731073"/>
    <w:rsid w:val="00731F1B"/>
    <w:rsid w:val="00733AE0"/>
    <w:rsid w:val="00733BF2"/>
    <w:rsid w:val="00735D14"/>
    <w:rsid w:val="007409E2"/>
    <w:rsid w:val="0074281D"/>
    <w:rsid w:val="00745E16"/>
    <w:rsid w:val="00750625"/>
    <w:rsid w:val="0075070D"/>
    <w:rsid w:val="00757933"/>
    <w:rsid w:val="007611FE"/>
    <w:rsid w:val="0076162C"/>
    <w:rsid w:val="007654A6"/>
    <w:rsid w:val="007657FC"/>
    <w:rsid w:val="00770146"/>
    <w:rsid w:val="007712F8"/>
    <w:rsid w:val="00771D1F"/>
    <w:rsid w:val="007735C9"/>
    <w:rsid w:val="007747C2"/>
    <w:rsid w:val="00775605"/>
    <w:rsid w:val="00775A0D"/>
    <w:rsid w:val="00777F86"/>
    <w:rsid w:val="00781FD6"/>
    <w:rsid w:val="0078441E"/>
    <w:rsid w:val="00786475"/>
    <w:rsid w:val="007866D7"/>
    <w:rsid w:val="007872BB"/>
    <w:rsid w:val="00787A6E"/>
    <w:rsid w:val="007905D9"/>
    <w:rsid w:val="00792781"/>
    <w:rsid w:val="00797C31"/>
    <w:rsid w:val="007A16B2"/>
    <w:rsid w:val="007A2486"/>
    <w:rsid w:val="007A2AE6"/>
    <w:rsid w:val="007A2CD5"/>
    <w:rsid w:val="007A3050"/>
    <w:rsid w:val="007A307D"/>
    <w:rsid w:val="007B1B94"/>
    <w:rsid w:val="007B2FB5"/>
    <w:rsid w:val="007B3440"/>
    <w:rsid w:val="007B4EED"/>
    <w:rsid w:val="007B62F9"/>
    <w:rsid w:val="007C3BF7"/>
    <w:rsid w:val="007C6EF4"/>
    <w:rsid w:val="007D260D"/>
    <w:rsid w:val="007D38BF"/>
    <w:rsid w:val="007D7EC7"/>
    <w:rsid w:val="007E0947"/>
    <w:rsid w:val="007E1798"/>
    <w:rsid w:val="007E1AED"/>
    <w:rsid w:val="007E2C62"/>
    <w:rsid w:val="007E4F0E"/>
    <w:rsid w:val="007E6498"/>
    <w:rsid w:val="007E6E43"/>
    <w:rsid w:val="007E7DE1"/>
    <w:rsid w:val="007F0FEB"/>
    <w:rsid w:val="007F2C6E"/>
    <w:rsid w:val="007F43C8"/>
    <w:rsid w:val="007F7BC8"/>
    <w:rsid w:val="007F7F46"/>
    <w:rsid w:val="008007DD"/>
    <w:rsid w:val="00804AFB"/>
    <w:rsid w:val="00805DEB"/>
    <w:rsid w:val="0081192E"/>
    <w:rsid w:val="00812114"/>
    <w:rsid w:val="00812E59"/>
    <w:rsid w:val="00814765"/>
    <w:rsid w:val="00815B9E"/>
    <w:rsid w:val="00815C60"/>
    <w:rsid w:val="00815CF6"/>
    <w:rsid w:val="0082047B"/>
    <w:rsid w:val="00821155"/>
    <w:rsid w:val="00823D81"/>
    <w:rsid w:val="008257B9"/>
    <w:rsid w:val="00827BB1"/>
    <w:rsid w:val="00831B9C"/>
    <w:rsid w:val="0083500B"/>
    <w:rsid w:val="00840222"/>
    <w:rsid w:val="00841F61"/>
    <w:rsid w:val="0084244A"/>
    <w:rsid w:val="008529E9"/>
    <w:rsid w:val="00853232"/>
    <w:rsid w:val="008543AF"/>
    <w:rsid w:val="00854450"/>
    <w:rsid w:val="00861C72"/>
    <w:rsid w:val="00862917"/>
    <w:rsid w:val="00863CA5"/>
    <w:rsid w:val="00864395"/>
    <w:rsid w:val="00864BBE"/>
    <w:rsid w:val="0086639C"/>
    <w:rsid w:val="0086676C"/>
    <w:rsid w:val="00872A42"/>
    <w:rsid w:val="00872D17"/>
    <w:rsid w:val="008731D6"/>
    <w:rsid w:val="00874077"/>
    <w:rsid w:val="0087450E"/>
    <w:rsid w:val="00876ED8"/>
    <w:rsid w:val="00876F04"/>
    <w:rsid w:val="0087774F"/>
    <w:rsid w:val="00877CC2"/>
    <w:rsid w:val="008802F7"/>
    <w:rsid w:val="00883131"/>
    <w:rsid w:val="00884BF9"/>
    <w:rsid w:val="00885A97"/>
    <w:rsid w:val="00886763"/>
    <w:rsid w:val="00887C0F"/>
    <w:rsid w:val="00890086"/>
    <w:rsid w:val="00890C18"/>
    <w:rsid w:val="00890E7D"/>
    <w:rsid w:val="00890F84"/>
    <w:rsid w:val="00891FD7"/>
    <w:rsid w:val="00896A9B"/>
    <w:rsid w:val="008A0470"/>
    <w:rsid w:val="008A163C"/>
    <w:rsid w:val="008A2815"/>
    <w:rsid w:val="008A541B"/>
    <w:rsid w:val="008A654B"/>
    <w:rsid w:val="008B3F27"/>
    <w:rsid w:val="008B57D6"/>
    <w:rsid w:val="008B5F2E"/>
    <w:rsid w:val="008B7FB6"/>
    <w:rsid w:val="008C2130"/>
    <w:rsid w:val="008C416C"/>
    <w:rsid w:val="008C7847"/>
    <w:rsid w:val="008D0536"/>
    <w:rsid w:val="008D1494"/>
    <w:rsid w:val="008D193B"/>
    <w:rsid w:val="008D37CD"/>
    <w:rsid w:val="008D5814"/>
    <w:rsid w:val="008D597C"/>
    <w:rsid w:val="008D7673"/>
    <w:rsid w:val="008D7E34"/>
    <w:rsid w:val="008E00BB"/>
    <w:rsid w:val="008E2182"/>
    <w:rsid w:val="008E2690"/>
    <w:rsid w:val="008E404A"/>
    <w:rsid w:val="008E4A96"/>
    <w:rsid w:val="008E522A"/>
    <w:rsid w:val="008E53AB"/>
    <w:rsid w:val="008E601C"/>
    <w:rsid w:val="008F06B6"/>
    <w:rsid w:val="008F0C6B"/>
    <w:rsid w:val="008F174E"/>
    <w:rsid w:val="008F4B37"/>
    <w:rsid w:val="008F53B8"/>
    <w:rsid w:val="008F761C"/>
    <w:rsid w:val="00900507"/>
    <w:rsid w:val="00902747"/>
    <w:rsid w:val="00910612"/>
    <w:rsid w:val="00910625"/>
    <w:rsid w:val="00911A00"/>
    <w:rsid w:val="00912E2E"/>
    <w:rsid w:val="00916B5E"/>
    <w:rsid w:val="00916EBF"/>
    <w:rsid w:val="00923793"/>
    <w:rsid w:val="00926660"/>
    <w:rsid w:val="00926AC9"/>
    <w:rsid w:val="0093571B"/>
    <w:rsid w:val="00936600"/>
    <w:rsid w:val="0094346D"/>
    <w:rsid w:val="0094499D"/>
    <w:rsid w:val="009455D1"/>
    <w:rsid w:val="00947FA8"/>
    <w:rsid w:val="00952266"/>
    <w:rsid w:val="00953A98"/>
    <w:rsid w:val="00954788"/>
    <w:rsid w:val="00955238"/>
    <w:rsid w:val="00961126"/>
    <w:rsid w:val="00962B6C"/>
    <w:rsid w:val="00963459"/>
    <w:rsid w:val="00964ACE"/>
    <w:rsid w:val="00964EBC"/>
    <w:rsid w:val="00965BD3"/>
    <w:rsid w:val="00970656"/>
    <w:rsid w:val="00970A2E"/>
    <w:rsid w:val="0097225F"/>
    <w:rsid w:val="00974714"/>
    <w:rsid w:val="00974828"/>
    <w:rsid w:val="00982A1B"/>
    <w:rsid w:val="0098344C"/>
    <w:rsid w:val="00984F00"/>
    <w:rsid w:val="009903B2"/>
    <w:rsid w:val="009911E0"/>
    <w:rsid w:val="009936D1"/>
    <w:rsid w:val="009944AA"/>
    <w:rsid w:val="009A0D35"/>
    <w:rsid w:val="009A4958"/>
    <w:rsid w:val="009A5286"/>
    <w:rsid w:val="009B1176"/>
    <w:rsid w:val="009B1C60"/>
    <w:rsid w:val="009B3EED"/>
    <w:rsid w:val="009B7633"/>
    <w:rsid w:val="009C0156"/>
    <w:rsid w:val="009C4C8B"/>
    <w:rsid w:val="009C61A4"/>
    <w:rsid w:val="009D0540"/>
    <w:rsid w:val="009D06E1"/>
    <w:rsid w:val="009D2EF4"/>
    <w:rsid w:val="009D2F7A"/>
    <w:rsid w:val="009E04E6"/>
    <w:rsid w:val="009E0808"/>
    <w:rsid w:val="009E0E4D"/>
    <w:rsid w:val="009E428F"/>
    <w:rsid w:val="009E4EE9"/>
    <w:rsid w:val="009E5924"/>
    <w:rsid w:val="009F0103"/>
    <w:rsid w:val="009F1493"/>
    <w:rsid w:val="009F3BF1"/>
    <w:rsid w:val="009F7A17"/>
    <w:rsid w:val="009F7A37"/>
    <w:rsid w:val="00A001A2"/>
    <w:rsid w:val="00A0079C"/>
    <w:rsid w:val="00A01210"/>
    <w:rsid w:val="00A021BD"/>
    <w:rsid w:val="00A036BD"/>
    <w:rsid w:val="00A03717"/>
    <w:rsid w:val="00A03F90"/>
    <w:rsid w:val="00A0588A"/>
    <w:rsid w:val="00A11441"/>
    <w:rsid w:val="00A115CE"/>
    <w:rsid w:val="00A13DE8"/>
    <w:rsid w:val="00A13E30"/>
    <w:rsid w:val="00A203E2"/>
    <w:rsid w:val="00A26816"/>
    <w:rsid w:val="00A33CF5"/>
    <w:rsid w:val="00A34610"/>
    <w:rsid w:val="00A37C4C"/>
    <w:rsid w:val="00A40F0F"/>
    <w:rsid w:val="00A4338D"/>
    <w:rsid w:val="00A4444B"/>
    <w:rsid w:val="00A45459"/>
    <w:rsid w:val="00A515D5"/>
    <w:rsid w:val="00A539CC"/>
    <w:rsid w:val="00A55511"/>
    <w:rsid w:val="00A57FA2"/>
    <w:rsid w:val="00A60807"/>
    <w:rsid w:val="00A61283"/>
    <w:rsid w:val="00A61A3D"/>
    <w:rsid w:val="00A62614"/>
    <w:rsid w:val="00A63E9F"/>
    <w:rsid w:val="00A67E19"/>
    <w:rsid w:val="00A70072"/>
    <w:rsid w:val="00A7087F"/>
    <w:rsid w:val="00A71125"/>
    <w:rsid w:val="00A73FC9"/>
    <w:rsid w:val="00A7435D"/>
    <w:rsid w:val="00A806D9"/>
    <w:rsid w:val="00A851B0"/>
    <w:rsid w:val="00A90360"/>
    <w:rsid w:val="00A90893"/>
    <w:rsid w:val="00A912A3"/>
    <w:rsid w:val="00A925EB"/>
    <w:rsid w:val="00A92BE0"/>
    <w:rsid w:val="00A93819"/>
    <w:rsid w:val="00A95E2B"/>
    <w:rsid w:val="00A96B52"/>
    <w:rsid w:val="00AA26C2"/>
    <w:rsid w:val="00AA29EF"/>
    <w:rsid w:val="00AA2E57"/>
    <w:rsid w:val="00AB3118"/>
    <w:rsid w:val="00AB7400"/>
    <w:rsid w:val="00AC00FA"/>
    <w:rsid w:val="00AC0B73"/>
    <w:rsid w:val="00AC119E"/>
    <w:rsid w:val="00AC1BCA"/>
    <w:rsid w:val="00AC1D63"/>
    <w:rsid w:val="00AC54F7"/>
    <w:rsid w:val="00AC5551"/>
    <w:rsid w:val="00AC60A0"/>
    <w:rsid w:val="00AC790D"/>
    <w:rsid w:val="00AC7F13"/>
    <w:rsid w:val="00AD0AB0"/>
    <w:rsid w:val="00AD1120"/>
    <w:rsid w:val="00AD1710"/>
    <w:rsid w:val="00AD3F99"/>
    <w:rsid w:val="00AD4CAF"/>
    <w:rsid w:val="00AD614C"/>
    <w:rsid w:val="00AD64E6"/>
    <w:rsid w:val="00AD74A9"/>
    <w:rsid w:val="00AE199D"/>
    <w:rsid w:val="00AE3F03"/>
    <w:rsid w:val="00AE7A18"/>
    <w:rsid w:val="00AF0A38"/>
    <w:rsid w:val="00AF1B34"/>
    <w:rsid w:val="00AF3216"/>
    <w:rsid w:val="00AF4B82"/>
    <w:rsid w:val="00AF7D67"/>
    <w:rsid w:val="00B02D70"/>
    <w:rsid w:val="00B034DD"/>
    <w:rsid w:val="00B0379A"/>
    <w:rsid w:val="00B03FCF"/>
    <w:rsid w:val="00B04325"/>
    <w:rsid w:val="00B046DB"/>
    <w:rsid w:val="00B04771"/>
    <w:rsid w:val="00B05AAA"/>
    <w:rsid w:val="00B1401F"/>
    <w:rsid w:val="00B15B9C"/>
    <w:rsid w:val="00B17FC3"/>
    <w:rsid w:val="00B20885"/>
    <w:rsid w:val="00B21CAA"/>
    <w:rsid w:val="00B24532"/>
    <w:rsid w:val="00B25815"/>
    <w:rsid w:val="00B259EC"/>
    <w:rsid w:val="00B305C8"/>
    <w:rsid w:val="00B33CD6"/>
    <w:rsid w:val="00B3705E"/>
    <w:rsid w:val="00B37102"/>
    <w:rsid w:val="00B41088"/>
    <w:rsid w:val="00B41DDF"/>
    <w:rsid w:val="00B42FF4"/>
    <w:rsid w:val="00B50917"/>
    <w:rsid w:val="00B537F0"/>
    <w:rsid w:val="00B61C04"/>
    <w:rsid w:val="00B63906"/>
    <w:rsid w:val="00B65944"/>
    <w:rsid w:val="00B660EB"/>
    <w:rsid w:val="00B66188"/>
    <w:rsid w:val="00B679EF"/>
    <w:rsid w:val="00B74367"/>
    <w:rsid w:val="00B75D5B"/>
    <w:rsid w:val="00B8244C"/>
    <w:rsid w:val="00B832EB"/>
    <w:rsid w:val="00B8724F"/>
    <w:rsid w:val="00B90152"/>
    <w:rsid w:val="00B91417"/>
    <w:rsid w:val="00B91BC0"/>
    <w:rsid w:val="00B92771"/>
    <w:rsid w:val="00B93098"/>
    <w:rsid w:val="00BA5A76"/>
    <w:rsid w:val="00BB09A5"/>
    <w:rsid w:val="00BB36E2"/>
    <w:rsid w:val="00BC0D4A"/>
    <w:rsid w:val="00BC21D3"/>
    <w:rsid w:val="00BC409F"/>
    <w:rsid w:val="00BC663F"/>
    <w:rsid w:val="00BD13E0"/>
    <w:rsid w:val="00BD14C1"/>
    <w:rsid w:val="00BD1799"/>
    <w:rsid w:val="00BD623E"/>
    <w:rsid w:val="00BD6C41"/>
    <w:rsid w:val="00BD7CFC"/>
    <w:rsid w:val="00BE1B8A"/>
    <w:rsid w:val="00BE2682"/>
    <w:rsid w:val="00BE2AE0"/>
    <w:rsid w:val="00BE5CA7"/>
    <w:rsid w:val="00BE6B3F"/>
    <w:rsid w:val="00BE6C43"/>
    <w:rsid w:val="00BF0B1E"/>
    <w:rsid w:val="00BF40AB"/>
    <w:rsid w:val="00BF4116"/>
    <w:rsid w:val="00BF4C29"/>
    <w:rsid w:val="00BF5D4F"/>
    <w:rsid w:val="00BF6CA7"/>
    <w:rsid w:val="00BF6EA8"/>
    <w:rsid w:val="00C00469"/>
    <w:rsid w:val="00C03F8E"/>
    <w:rsid w:val="00C05856"/>
    <w:rsid w:val="00C05F54"/>
    <w:rsid w:val="00C07BCC"/>
    <w:rsid w:val="00C14C1D"/>
    <w:rsid w:val="00C16818"/>
    <w:rsid w:val="00C17FA1"/>
    <w:rsid w:val="00C205B1"/>
    <w:rsid w:val="00C208B7"/>
    <w:rsid w:val="00C20E76"/>
    <w:rsid w:val="00C21297"/>
    <w:rsid w:val="00C25E18"/>
    <w:rsid w:val="00C267BF"/>
    <w:rsid w:val="00C33811"/>
    <w:rsid w:val="00C3421B"/>
    <w:rsid w:val="00C34370"/>
    <w:rsid w:val="00C34783"/>
    <w:rsid w:val="00C35120"/>
    <w:rsid w:val="00C354AE"/>
    <w:rsid w:val="00C35534"/>
    <w:rsid w:val="00C3685F"/>
    <w:rsid w:val="00C374B1"/>
    <w:rsid w:val="00C40492"/>
    <w:rsid w:val="00C40DE0"/>
    <w:rsid w:val="00C41ECF"/>
    <w:rsid w:val="00C437D8"/>
    <w:rsid w:val="00C46180"/>
    <w:rsid w:val="00C461D8"/>
    <w:rsid w:val="00C4623F"/>
    <w:rsid w:val="00C51B70"/>
    <w:rsid w:val="00C53A59"/>
    <w:rsid w:val="00C56624"/>
    <w:rsid w:val="00C57B2B"/>
    <w:rsid w:val="00C60247"/>
    <w:rsid w:val="00C6055E"/>
    <w:rsid w:val="00C63BAE"/>
    <w:rsid w:val="00C63BCA"/>
    <w:rsid w:val="00C6483A"/>
    <w:rsid w:val="00C66490"/>
    <w:rsid w:val="00C67A4A"/>
    <w:rsid w:val="00C70389"/>
    <w:rsid w:val="00C779A2"/>
    <w:rsid w:val="00C80114"/>
    <w:rsid w:val="00C816A9"/>
    <w:rsid w:val="00C84587"/>
    <w:rsid w:val="00C85B23"/>
    <w:rsid w:val="00C87453"/>
    <w:rsid w:val="00C877FA"/>
    <w:rsid w:val="00C87DBA"/>
    <w:rsid w:val="00C90435"/>
    <w:rsid w:val="00C921D6"/>
    <w:rsid w:val="00C928B1"/>
    <w:rsid w:val="00C9357A"/>
    <w:rsid w:val="00C952F1"/>
    <w:rsid w:val="00C967D5"/>
    <w:rsid w:val="00C97B65"/>
    <w:rsid w:val="00C97C32"/>
    <w:rsid w:val="00CA02F7"/>
    <w:rsid w:val="00CA11EB"/>
    <w:rsid w:val="00CA35C3"/>
    <w:rsid w:val="00CA43BC"/>
    <w:rsid w:val="00CA4875"/>
    <w:rsid w:val="00CB46F9"/>
    <w:rsid w:val="00CB5C36"/>
    <w:rsid w:val="00CC06D4"/>
    <w:rsid w:val="00CC125C"/>
    <w:rsid w:val="00CC5E2D"/>
    <w:rsid w:val="00CC6973"/>
    <w:rsid w:val="00CC717E"/>
    <w:rsid w:val="00CD0189"/>
    <w:rsid w:val="00CD33AB"/>
    <w:rsid w:val="00CD4ECD"/>
    <w:rsid w:val="00CD6C6D"/>
    <w:rsid w:val="00CD749E"/>
    <w:rsid w:val="00CE0610"/>
    <w:rsid w:val="00CE0935"/>
    <w:rsid w:val="00CE62AA"/>
    <w:rsid w:val="00CE66A5"/>
    <w:rsid w:val="00CE7CA3"/>
    <w:rsid w:val="00CF0A22"/>
    <w:rsid w:val="00CF2ACB"/>
    <w:rsid w:val="00CF56D2"/>
    <w:rsid w:val="00CF6DB2"/>
    <w:rsid w:val="00CF7147"/>
    <w:rsid w:val="00D00807"/>
    <w:rsid w:val="00D0095A"/>
    <w:rsid w:val="00D0174C"/>
    <w:rsid w:val="00D02715"/>
    <w:rsid w:val="00D03F0F"/>
    <w:rsid w:val="00D043E2"/>
    <w:rsid w:val="00D04578"/>
    <w:rsid w:val="00D04B01"/>
    <w:rsid w:val="00D06379"/>
    <w:rsid w:val="00D06950"/>
    <w:rsid w:val="00D072DE"/>
    <w:rsid w:val="00D11226"/>
    <w:rsid w:val="00D12242"/>
    <w:rsid w:val="00D1309D"/>
    <w:rsid w:val="00D1499D"/>
    <w:rsid w:val="00D20230"/>
    <w:rsid w:val="00D20AC8"/>
    <w:rsid w:val="00D20D26"/>
    <w:rsid w:val="00D27668"/>
    <w:rsid w:val="00D276B3"/>
    <w:rsid w:val="00D333F3"/>
    <w:rsid w:val="00D35156"/>
    <w:rsid w:val="00D351B8"/>
    <w:rsid w:val="00D35528"/>
    <w:rsid w:val="00D3649A"/>
    <w:rsid w:val="00D37FA2"/>
    <w:rsid w:val="00D42CFF"/>
    <w:rsid w:val="00D431B2"/>
    <w:rsid w:val="00D44810"/>
    <w:rsid w:val="00D45505"/>
    <w:rsid w:val="00D461DB"/>
    <w:rsid w:val="00D4697F"/>
    <w:rsid w:val="00D478D4"/>
    <w:rsid w:val="00D51AC6"/>
    <w:rsid w:val="00D52C01"/>
    <w:rsid w:val="00D530E3"/>
    <w:rsid w:val="00D54453"/>
    <w:rsid w:val="00D55503"/>
    <w:rsid w:val="00D5642E"/>
    <w:rsid w:val="00D579A6"/>
    <w:rsid w:val="00D602B2"/>
    <w:rsid w:val="00D6147B"/>
    <w:rsid w:val="00D64296"/>
    <w:rsid w:val="00D64CBE"/>
    <w:rsid w:val="00D652CC"/>
    <w:rsid w:val="00D66D15"/>
    <w:rsid w:val="00D72410"/>
    <w:rsid w:val="00D72751"/>
    <w:rsid w:val="00D72C75"/>
    <w:rsid w:val="00D72FBB"/>
    <w:rsid w:val="00D741D6"/>
    <w:rsid w:val="00D744C3"/>
    <w:rsid w:val="00D77643"/>
    <w:rsid w:val="00D802EE"/>
    <w:rsid w:val="00D81C01"/>
    <w:rsid w:val="00D83090"/>
    <w:rsid w:val="00D83531"/>
    <w:rsid w:val="00D84A24"/>
    <w:rsid w:val="00D92E0E"/>
    <w:rsid w:val="00D95B69"/>
    <w:rsid w:val="00D96B3B"/>
    <w:rsid w:val="00D97C7A"/>
    <w:rsid w:val="00D97E2C"/>
    <w:rsid w:val="00DA5895"/>
    <w:rsid w:val="00DA7715"/>
    <w:rsid w:val="00DA774C"/>
    <w:rsid w:val="00DB2AF1"/>
    <w:rsid w:val="00DB2DDB"/>
    <w:rsid w:val="00DB3758"/>
    <w:rsid w:val="00DB4B6E"/>
    <w:rsid w:val="00DB546C"/>
    <w:rsid w:val="00DB555B"/>
    <w:rsid w:val="00DB600B"/>
    <w:rsid w:val="00DB6BE2"/>
    <w:rsid w:val="00DB6CCC"/>
    <w:rsid w:val="00DC2303"/>
    <w:rsid w:val="00DC4E9B"/>
    <w:rsid w:val="00DC4F18"/>
    <w:rsid w:val="00DC7CD1"/>
    <w:rsid w:val="00DD210F"/>
    <w:rsid w:val="00DD30AF"/>
    <w:rsid w:val="00DD422D"/>
    <w:rsid w:val="00DD5483"/>
    <w:rsid w:val="00DD5B83"/>
    <w:rsid w:val="00DD5FA7"/>
    <w:rsid w:val="00DE0D04"/>
    <w:rsid w:val="00DE2890"/>
    <w:rsid w:val="00DE3CE9"/>
    <w:rsid w:val="00DE3F78"/>
    <w:rsid w:val="00DE430E"/>
    <w:rsid w:val="00DE4967"/>
    <w:rsid w:val="00DE60FE"/>
    <w:rsid w:val="00DE6CE1"/>
    <w:rsid w:val="00DE7A0D"/>
    <w:rsid w:val="00DE7B58"/>
    <w:rsid w:val="00DE7E0D"/>
    <w:rsid w:val="00DF0A1E"/>
    <w:rsid w:val="00DF1FE3"/>
    <w:rsid w:val="00DF5B56"/>
    <w:rsid w:val="00E02793"/>
    <w:rsid w:val="00E03FF4"/>
    <w:rsid w:val="00E047F0"/>
    <w:rsid w:val="00E04D3A"/>
    <w:rsid w:val="00E072A2"/>
    <w:rsid w:val="00E10CF4"/>
    <w:rsid w:val="00E11667"/>
    <w:rsid w:val="00E13306"/>
    <w:rsid w:val="00E13435"/>
    <w:rsid w:val="00E135DF"/>
    <w:rsid w:val="00E20DB9"/>
    <w:rsid w:val="00E21A4D"/>
    <w:rsid w:val="00E21BE4"/>
    <w:rsid w:val="00E21CB1"/>
    <w:rsid w:val="00E2258F"/>
    <w:rsid w:val="00E2418E"/>
    <w:rsid w:val="00E24AE9"/>
    <w:rsid w:val="00E2552A"/>
    <w:rsid w:val="00E25858"/>
    <w:rsid w:val="00E2633F"/>
    <w:rsid w:val="00E27795"/>
    <w:rsid w:val="00E317F0"/>
    <w:rsid w:val="00E325BB"/>
    <w:rsid w:val="00E33389"/>
    <w:rsid w:val="00E33D4C"/>
    <w:rsid w:val="00E35469"/>
    <w:rsid w:val="00E36758"/>
    <w:rsid w:val="00E40817"/>
    <w:rsid w:val="00E434D0"/>
    <w:rsid w:val="00E45F56"/>
    <w:rsid w:val="00E460D4"/>
    <w:rsid w:val="00E463E0"/>
    <w:rsid w:val="00E47E14"/>
    <w:rsid w:val="00E47E7C"/>
    <w:rsid w:val="00E52ED5"/>
    <w:rsid w:val="00E53B2D"/>
    <w:rsid w:val="00E53D04"/>
    <w:rsid w:val="00E553C2"/>
    <w:rsid w:val="00E56883"/>
    <w:rsid w:val="00E5787A"/>
    <w:rsid w:val="00E57CF7"/>
    <w:rsid w:val="00E61E5B"/>
    <w:rsid w:val="00E62AD1"/>
    <w:rsid w:val="00E64F83"/>
    <w:rsid w:val="00E70C60"/>
    <w:rsid w:val="00E72FE3"/>
    <w:rsid w:val="00E74213"/>
    <w:rsid w:val="00E74218"/>
    <w:rsid w:val="00E7423E"/>
    <w:rsid w:val="00E7525B"/>
    <w:rsid w:val="00E75485"/>
    <w:rsid w:val="00E754F0"/>
    <w:rsid w:val="00E77516"/>
    <w:rsid w:val="00E77DF2"/>
    <w:rsid w:val="00E80041"/>
    <w:rsid w:val="00E802D0"/>
    <w:rsid w:val="00E80394"/>
    <w:rsid w:val="00E83E04"/>
    <w:rsid w:val="00E84506"/>
    <w:rsid w:val="00E8652B"/>
    <w:rsid w:val="00E91142"/>
    <w:rsid w:val="00E91809"/>
    <w:rsid w:val="00E9393E"/>
    <w:rsid w:val="00E93ABD"/>
    <w:rsid w:val="00E94A92"/>
    <w:rsid w:val="00E965B8"/>
    <w:rsid w:val="00E96A50"/>
    <w:rsid w:val="00E975C2"/>
    <w:rsid w:val="00E97E9C"/>
    <w:rsid w:val="00EA1C39"/>
    <w:rsid w:val="00EA282C"/>
    <w:rsid w:val="00EA2859"/>
    <w:rsid w:val="00EA37D0"/>
    <w:rsid w:val="00EA6495"/>
    <w:rsid w:val="00EB1500"/>
    <w:rsid w:val="00EB27B6"/>
    <w:rsid w:val="00EB28A0"/>
    <w:rsid w:val="00EB28C2"/>
    <w:rsid w:val="00EB3642"/>
    <w:rsid w:val="00EB3BC4"/>
    <w:rsid w:val="00EB6D85"/>
    <w:rsid w:val="00EC2A30"/>
    <w:rsid w:val="00EC2B88"/>
    <w:rsid w:val="00EC3338"/>
    <w:rsid w:val="00EC6205"/>
    <w:rsid w:val="00EC7672"/>
    <w:rsid w:val="00EC7BCB"/>
    <w:rsid w:val="00EC7ECC"/>
    <w:rsid w:val="00ED3CB0"/>
    <w:rsid w:val="00ED4292"/>
    <w:rsid w:val="00ED7592"/>
    <w:rsid w:val="00ED799B"/>
    <w:rsid w:val="00EE1376"/>
    <w:rsid w:val="00EE1EC7"/>
    <w:rsid w:val="00EE3D48"/>
    <w:rsid w:val="00EF06D4"/>
    <w:rsid w:val="00EF0978"/>
    <w:rsid w:val="00EF4819"/>
    <w:rsid w:val="00EF5C9D"/>
    <w:rsid w:val="00EF6598"/>
    <w:rsid w:val="00EF6C07"/>
    <w:rsid w:val="00EF7797"/>
    <w:rsid w:val="00F011A7"/>
    <w:rsid w:val="00F01341"/>
    <w:rsid w:val="00F02AB1"/>
    <w:rsid w:val="00F031C6"/>
    <w:rsid w:val="00F0498C"/>
    <w:rsid w:val="00F05037"/>
    <w:rsid w:val="00F052F9"/>
    <w:rsid w:val="00F0602B"/>
    <w:rsid w:val="00F069C5"/>
    <w:rsid w:val="00F071A4"/>
    <w:rsid w:val="00F1189B"/>
    <w:rsid w:val="00F121C2"/>
    <w:rsid w:val="00F12A88"/>
    <w:rsid w:val="00F13841"/>
    <w:rsid w:val="00F13D90"/>
    <w:rsid w:val="00F16F3C"/>
    <w:rsid w:val="00F17545"/>
    <w:rsid w:val="00F21457"/>
    <w:rsid w:val="00F239AF"/>
    <w:rsid w:val="00F24A89"/>
    <w:rsid w:val="00F24E8E"/>
    <w:rsid w:val="00F25377"/>
    <w:rsid w:val="00F332DF"/>
    <w:rsid w:val="00F34A9B"/>
    <w:rsid w:val="00F42014"/>
    <w:rsid w:val="00F4368D"/>
    <w:rsid w:val="00F43D0D"/>
    <w:rsid w:val="00F4476D"/>
    <w:rsid w:val="00F45391"/>
    <w:rsid w:val="00F45D94"/>
    <w:rsid w:val="00F50E1E"/>
    <w:rsid w:val="00F51A7A"/>
    <w:rsid w:val="00F5507C"/>
    <w:rsid w:val="00F552CA"/>
    <w:rsid w:val="00F5556B"/>
    <w:rsid w:val="00F5785C"/>
    <w:rsid w:val="00F6201E"/>
    <w:rsid w:val="00F622B8"/>
    <w:rsid w:val="00F62861"/>
    <w:rsid w:val="00F64996"/>
    <w:rsid w:val="00F6725C"/>
    <w:rsid w:val="00F71249"/>
    <w:rsid w:val="00F72127"/>
    <w:rsid w:val="00F723B7"/>
    <w:rsid w:val="00F72A1D"/>
    <w:rsid w:val="00F77E25"/>
    <w:rsid w:val="00F81B7A"/>
    <w:rsid w:val="00F81D04"/>
    <w:rsid w:val="00F84E97"/>
    <w:rsid w:val="00F8630F"/>
    <w:rsid w:val="00F923FB"/>
    <w:rsid w:val="00F94B02"/>
    <w:rsid w:val="00F96FB4"/>
    <w:rsid w:val="00FA1A18"/>
    <w:rsid w:val="00FA35E3"/>
    <w:rsid w:val="00FA4A71"/>
    <w:rsid w:val="00FA5378"/>
    <w:rsid w:val="00FA5AA3"/>
    <w:rsid w:val="00FA68B6"/>
    <w:rsid w:val="00FB13AB"/>
    <w:rsid w:val="00FB1AE6"/>
    <w:rsid w:val="00FB24DF"/>
    <w:rsid w:val="00FB5FC5"/>
    <w:rsid w:val="00FB6876"/>
    <w:rsid w:val="00FB7BE5"/>
    <w:rsid w:val="00FC1078"/>
    <w:rsid w:val="00FC1535"/>
    <w:rsid w:val="00FC1B8B"/>
    <w:rsid w:val="00FC1EAF"/>
    <w:rsid w:val="00FC2E58"/>
    <w:rsid w:val="00FC33BE"/>
    <w:rsid w:val="00FC7105"/>
    <w:rsid w:val="00FD0690"/>
    <w:rsid w:val="00FD0D72"/>
    <w:rsid w:val="00FD1ECA"/>
    <w:rsid w:val="00FD6B54"/>
    <w:rsid w:val="00FD75B5"/>
    <w:rsid w:val="00FE1813"/>
    <w:rsid w:val="00FE1C0B"/>
    <w:rsid w:val="00FE44FC"/>
    <w:rsid w:val="00FE7764"/>
    <w:rsid w:val="00FF0B27"/>
    <w:rsid w:val="00FF171A"/>
    <w:rsid w:val="00FF1EE0"/>
    <w:rsid w:val="00FF4CBC"/>
    <w:rsid w:val="00FF5A30"/>
    <w:rsid w:val="00FF7F50"/>
    <w:rsid w:val="0490B2E4"/>
    <w:rsid w:val="04C00693"/>
    <w:rsid w:val="068E7117"/>
    <w:rsid w:val="076C32D0"/>
    <w:rsid w:val="0D57EBFD"/>
    <w:rsid w:val="0DE31CD4"/>
    <w:rsid w:val="0F61DFA8"/>
    <w:rsid w:val="0F7BF500"/>
    <w:rsid w:val="111DEE00"/>
    <w:rsid w:val="147689EF"/>
    <w:rsid w:val="159224DF"/>
    <w:rsid w:val="1645218A"/>
    <w:rsid w:val="174E1333"/>
    <w:rsid w:val="1967FB5F"/>
    <w:rsid w:val="1C528636"/>
    <w:rsid w:val="1DA59CA0"/>
    <w:rsid w:val="1EB92675"/>
    <w:rsid w:val="21C1914A"/>
    <w:rsid w:val="25B0960E"/>
    <w:rsid w:val="26A27E7E"/>
    <w:rsid w:val="26DD6104"/>
    <w:rsid w:val="27258729"/>
    <w:rsid w:val="2874E6E7"/>
    <w:rsid w:val="2CE15E03"/>
    <w:rsid w:val="30682FF9"/>
    <w:rsid w:val="308178D2"/>
    <w:rsid w:val="31A68901"/>
    <w:rsid w:val="336A3643"/>
    <w:rsid w:val="38908647"/>
    <w:rsid w:val="3AFA1117"/>
    <w:rsid w:val="3AFB72D3"/>
    <w:rsid w:val="3C33210D"/>
    <w:rsid w:val="3C7A4BA6"/>
    <w:rsid w:val="3CCDC6BC"/>
    <w:rsid w:val="3D35398B"/>
    <w:rsid w:val="3DB67D08"/>
    <w:rsid w:val="3F9B3098"/>
    <w:rsid w:val="411B34A7"/>
    <w:rsid w:val="42368564"/>
    <w:rsid w:val="459A1F0C"/>
    <w:rsid w:val="469C2A4D"/>
    <w:rsid w:val="472128D2"/>
    <w:rsid w:val="4B2903DA"/>
    <w:rsid w:val="4B7CE75C"/>
    <w:rsid w:val="508D2D12"/>
    <w:rsid w:val="51612C10"/>
    <w:rsid w:val="5476A899"/>
    <w:rsid w:val="54EEE014"/>
    <w:rsid w:val="550C5DB6"/>
    <w:rsid w:val="5618032E"/>
    <w:rsid w:val="565A44BC"/>
    <w:rsid w:val="571CCAEE"/>
    <w:rsid w:val="57A2524A"/>
    <w:rsid w:val="5930AF8A"/>
    <w:rsid w:val="5A28DA27"/>
    <w:rsid w:val="5BC18469"/>
    <w:rsid w:val="5BD1C139"/>
    <w:rsid w:val="5DEB2CA9"/>
    <w:rsid w:val="5ED05BBC"/>
    <w:rsid w:val="60BCC318"/>
    <w:rsid w:val="66EC6728"/>
    <w:rsid w:val="671E58E7"/>
    <w:rsid w:val="679E23E5"/>
    <w:rsid w:val="69ED76C3"/>
    <w:rsid w:val="6A53F4B9"/>
    <w:rsid w:val="6ADA0D8E"/>
    <w:rsid w:val="6B7EBD1B"/>
    <w:rsid w:val="6BE5FF75"/>
    <w:rsid w:val="6D117BB9"/>
    <w:rsid w:val="6E4A0641"/>
    <w:rsid w:val="7111CEEE"/>
    <w:rsid w:val="719650E6"/>
    <w:rsid w:val="745D3128"/>
    <w:rsid w:val="748F6019"/>
    <w:rsid w:val="74A1C83E"/>
    <w:rsid w:val="767E310E"/>
    <w:rsid w:val="77B38B9B"/>
    <w:rsid w:val="77D425AD"/>
    <w:rsid w:val="7A2D50C6"/>
    <w:rsid w:val="7D82CE1A"/>
    <w:rsid w:val="7DDD8E98"/>
    <w:rsid w:val="7EAB2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505"/>
    <o:shapelayout v:ext="edit">
      <o:idmap v:ext="edit" data="1"/>
    </o:shapelayout>
  </w:shapeDefaults>
  <w:decimalSymbol w:val=","/>
  <w:listSeparator w:val=";"/>
  <w14:docId w14:val="2CDC61AA"/>
  <w15:chartTrackingRefBased/>
  <w15:docId w15:val="{61564675-B63C-4A74-9E49-FBE57796A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7B2FB5"/>
  </w:style>
  <w:style w:type="paragraph" w:styleId="Nadpis1">
    <w:name w:val="heading 1"/>
    <w:basedOn w:val="Normln"/>
    <w:next w:val="Normln"/>
    <w:qFormat/>
    <w:rsid w:val="007B2FB5"/>
    <w:pPr>
      <w:keepNext/>
      <w:jc w:val="center"/>
      <w:outlineLvl w:val="0"/>
    </w:pPr>
    <w:rPr>
      <w:b/>
    </w:rPr>
  </w:style>
  <w:style w:type="paragraph" w:styleId="Nadpis4">
    <w:name w:val="heading 4"/>
    <w:basedOn w:val="Normln"/>
    <w:next w:val="Normln"/>
    <w:qFormat/>
    <w:rsid w:val="007B2FB5"/>
    <w:pPr>
      <w:keepNext/>
      <w:widowControl w:val="0"/>
      <w:ind w:left="1985" w:hanging="1985"/>
      <w:outlineLvl w:val="3"/>
    </w:pPr>
    <w:rPr>
      <w:rFonts w:ascii="Arial" w:hAnsi="Arial"/>
      <w:sz w:val="24"/>
    </w:rPr>
  </w:style>
  <w:style w:type="paragraph" w:styleId="Nadpis5">
    <w:name w:val="heading 5"/>
    <w:basedOn w:val="Normln"/>
    <w:next w:val="Normln"/>
    <w:qFormat/>
    <w:rsid w:val="007B2FB5"/>
    <w:pPr>
      <w:keepNext/>
      <w:widowControl w:val="0"/>
      <w:jc w:val="center"/>
      <w:outlineLvl w:val="4"/>
    </w:pPr>
    <w:rPr>
      <w:rFonts w:ascii="Arial" w:hAnsi="Arial"/>
      <w:sz w:val="24"/>
    </w:rPr>
  </w:style>
  <w:style w:type="paragraph" w:styleId="Nadpis6">
    <w:name w:val="heading 6"/>
    <w:basedOn w:val="Normln"/>
    <w:next w:val="Normln"/>
    <w:qFormat/>
    <w:rsid w:val="007B2FB5"/>
    <w:pPr>
      <w:keepNext/>
      <w:widowControl w:val="0"/>
      <w:jc w:val="center"/>
      <w:outlineLvl w:val="5"/>
    </w:pPr>
    <w:rPr>
      <w:rFonts w:ascii="Arial" w:hAnsi="Arial"/>
      <w:b/>
      <w:sz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7B2FB5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7B2FB5"/>
    <w:pPr>
      <w:tabs>
        <w:tab w:val="center" w:pos="4536"/>
        <w:tab w:val="right" w:pos="9072"/>
      </w:tabs>
    </w:pPr>
  </w:style>
  <w:style w:type="paragraph" w:customStyle="1" w:styleId="A4HP">
    <w:name w:val="A4HP"/>
    <w:rsid w:val="007B2FB5"/>
    <w:pPr>
      <w:tabs>
        <w:tab w:val="left" w:pos="-720"/>
      </w:tabs>
      <w:suppressAutoHyphens/>
      <w:spacing w:line="360" w:lineRule="auto"/>
    </w:pPr>
    <w:rPr>
      <w:rFonts w:ascii="Courier New" w:hAnsi="Courier New"/>
      <w:sz w:val="24"/>
      <w:lang w:val="en-US"/>
    </w:rPr>
  </w:style>
  <w:style w:type="paragraph" w:customStyle="1" w:styleId="BodyText21">
    <w:name w:val="Body Text 21"/>
    <w:basedOn w:val="Normln"/>
    <w:rsid w:val="007B2FB5"/>
    <w:pPr>
      <w:widowControl w:val="0"/>
      <w:jc w:val="center"/>
    </w:pPr>
    <w:rPr>
      <w:rFonts w:ascii="Arial" w:hAnsi="Arial"/>
      <w:b/>
      <w:sz w:val="24"/>
    </w:rPr>
  </w:style>
  <w:style w:type="paragraph" w:customStyle="1" w:styleId="Podtitul">
    <w:name w:val="Podtitul"/>
    <w:basedOn w:val="Normln"/>
    <w:qFormat/>
    <w:rsid w:val="007B2FB5"/>
    <w:pPr>
      <w:widowControl w:val="0"/>
      <w:spacing w:line="240" w:lineRule="exact"/>
      <w:jc w:val="center"/>
    </w:pPr>
    <w:rPr>
      <w:rFonts w:ascii="Arial" w:hAnsi="Arial"/>
      <w:b/>
      <w:sz w:val="32"/>
    </w:rPr>
  </w:style>
  <w:style w:type="paragraph" w:customStyle="1" w:styleId="BodyText31">
    <w:name w:val="Body Text 31"/>
    <w:basedOn w:val="Normln"/>
    <w:rsid w:val="007B2FB5"/>
    <w:pPr>
      <w:widowControl w:val="0"/>
      <w:jc w:val="both"/>
    </w:pPr>
    <w:rPr>
      <w:rFonts w:ascii="Arial" w:hAnsi="Arial"/>
      <w:sz w:val="24"/>
    </w:rPr>
  </w:style>
  <w:style w:type="character" w:styleId="slostrnky">
    <w:name w:val="page number"/>
    <w:basedOn w:val="Standardnpsmoodstavce"/>
    <w:rsid w:val="007B2FB5"/>
  </w:style>
  <w:style w:type="paragraph" w:styleId="Zkladntext2">
    <w:name w:val="Body Text 2"/>
    <w:basedOn w:val="Normln"/>
    <w:rsid w:val="00A70072"/>
    <w:pPr>
      <w:tabs>
        <w:tab w:val="left" w:pos="426"/>
      </w:tabs>
      <w:spacing w:before="120" w:line="240" w:lineRule="atLeast"/>
      <w:jc w:val="both"/>
    </w:pPr>
  </w:style>
  <w:style w:type="paragraph" w:styleId="Zkladntextodsazen">
    <w:name w:val="Body Text Indent"/>
    <w:basedOn w:val="Normln"/>
    <w:rsid w:val="005223EF"/>
    <w:pPr>
      <w:spacing w:after="120"/>
      <w:ind w:left="283"/>
    </w:pPr>
  </w:style>
  <w:style w:type="character" w:styleId="Odkaznakoment">
    <w:name w:val="annotation reference"/>
    <w:uiPriority w:val="99"/>
    <w:semiHidden/>
    <w:unhideWhenUsed/>
    <w:rsid w:val="003E662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E6622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E6622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E6622"/>
    <w:rPr>
      <w:b/>
      <w:bCs/>
      <w:lang w:val="x-none" w:eastAsia="x-none"/>
    </w:rPr>
  </w:style>
  <w:style w:type="character" w:customStyle="1" w:styleId="PedmtkomenteChar">
    <w:name w:val="Předmět komentáře Char"/>
    <w:link w:val="Pedmtkomente"/>
    <w:uiPriority w:val="99"/>
    <w:semiHidden/>
    <w:rsid w:val="003E6622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E6622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3E6622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84244A"/>
    <w:pPr>
      <w:ind w:left="708"/>
    </w:pPr>
  </w:style>
  <w:style w:type="character" w:styleId="Hypertextovodkaz">
    <w:name w:val="Hyperlink"/>
    <w:uiPriority w:val="99"/>
    <w:unhideWhenUsed/>
    <w:rsid w:val="00366313"/>
    <w:rPr>
      <w:color w:val="0000FF"/>
      <w:u w:val="single"/>
    </w:rPr>
  </w:style>
  <w:style w:type="character" w:styleId="Nevyeenzmnka">
    <w:name w:val="Unresolved Mention"/>
    <w:uiPriority w:val="99"/>
    <w:semiHidden/>
    <w:unhideWhenUsed/>
    <w:rsid w:val="003312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798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025A67C7BD74E458C828811611AA8C2" ma:contentTypeVersion="12" ma:contentTypeDescription="Vytvoří nový dokument" ma:contentTypeScope="" ma:versionID="da2a7013c99ce70488bd8888fe3ed7f2">
  <xsd:schema xmlns:xsd="http://www.w3.org/2001/XMLSchema" xmlns:xs="http://www.w3.org/2001/XMLSchema" xmlns:p="http://schemas.microsoft.com/office/2006/metadata/properties" xmlns:ns2="c966936c-8ae1-47cf-bbb5-ee4ab5068b96" xmlns:ns3="8a6c024a-fab7-4b7e-a9e3-67032142651c" targetNamespace="http://schemas.microsoft.com/office/2006/metadata/properties" ma:root="true" ma:fieldsID="a59764e7d4b5250de6eeceb1bcb12ebc" ns2:_="" ns3:_="">
    <xsd:import namespace="c966936c-8ae1-47cf-bbb5-ee4ab5068b96"/>
    <xsd:import namespace="8a6c024a-fab7-4b7e-a9e3-6703214265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66936c-8ae1-47cf-bbb5-ee4ab5068b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6c024a-fab7-4b7e-a9e3-67032142651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C1BBD1-4429-4804-920D-87492278A1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66936c-8ae1-47cf-bbb5-ee4ab5068b96"/>
    <ds:schemaRef ds:uri="8a6c024a-fab7-4b7e-a9e3-6703214265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FC74B9-553B-48DA-83D0-B5AD4C7525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D8DD2A-1D22-40BB-9413-10EC885D9B82}">
  <ds:schemaRefs>
    <ds:schemaRef ds:uri="http://purl.org/dc/elements/1.1/"/>
    <ds:schemaRef ds:uri="http://purl.org/dc/dcmitype/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8a6c024a-fab7-4b7e-a9e3-67032142651c"/>
    <ds:schemaRef ds:uri="http://schemas.openxmlformats.org/package/2006/metadata/core-properties"/>
    <ds:schemaRef ds:uri="c966936c-8ae1-47cf-bbb5-ee4ab5068b96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189D9BEB-E5CD-47B3-9B38-CB06F98A30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5</Pages>
  <Words>1708</Words>
  <Characters>10079</Characters>
  <Application>Microsoft Office Word</Application>
  <DocSecurity>0</DocSecurity>
  <Lines>83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KUPNÍ SMLOUVA</vt:lpstr>
    </vt:vector>
  </TitlesOfParts>
  <Company>Zaměstnanecká pojišťovna Škoda</Company>
  <LinksUpToDate>false</LinksUpToDate>
  <CharactersWithSpaces>11764</CharactersWithSpaces>
  <SharedDoc>false</SharedDoc>
  <HLinks>
    <vt:vector size="18" baseType="variant">
      <vt:variant>
        <vt:i4>3211354</vt:i4>
      </vt:variant>
      <vt:variant>
        <vt:i4>6</vt:i4>
      </vt:variant>
      <vt:variant>
        <vt:i4>0</vt:i4>
      </vt:variant>
      <vt:variant>
        <vt:i4>5</vt:i4>
      </vt:variant>
      <vt:variant>
        <vt:lpwstr>mailto:pert.urbanides@htd.cz</vt:lpwstr>
      </vt:variant>
      <vt:variant>
        <vt:lpwstr/>
      </vt:variant>
      <vt:variant>
        <vt:i4>6357067</vt:i4>
      </vt:variant>
      <vt:variant>
        <vt:i4>3</vt:i4>
      </vt:variant>
      <vt:variant>
        <vt:i4>0</vt:i4>
      </vt:variant>
      <vt:variant>
        <vt:i4>5</vt:i4>
      </vt:variant>
      <vt:variant>
        <vt:lpwstr>mailto:obchod@htd.cz</vt:lpwstr>
      </vt:variant>
      <vt:variant>
        <vt:lpwstr/>
      </vt:variant>
      <vt:variant>
        <vt:i4>6357067</vt:i4>
      </vt:variant>
      <vt:variant>
        <vt:i4>0</vt:i4>
      </vt:variant>
      <vt:variant>
        <vt:i4>0</vt:i4>
      </vt:variant>
      <vt:variant>
        <vt:i4>5</vt:i4>
      </vt:variant>
      <vt:variant>
        <vt:lpwstr>mailto:obchod@htd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UPNÍ SMLOUVA</dc:title>
  <dc:subject/>
  <dc:creator>ondrousek</dc:creator>
  <cp:keywords/>
  <cp:lastModifiedBy>Vávrová, Vlasta</cp:lastModifiedBy>
  <cp:revision>15</cp:revision>
  <cp:lastPrinted>2020-11-19T10:33:00Z</cp:lastPrinted>
  <dcterms:created xsi:type="dcterms:W3CDTF">2020-11-02T17:46:00Z</dcterms:created>
  <dcterms:modified xsi:type="dcterms:W3CDTF">2020-11-25T11:24:00Z</dcterms:modified>
</cp:coreProperties>
</file>